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BA9A26" w14:textId="77777777" w:rsidR="00A71E0B" w:rsidRPr="002D60B1" w:rsidRDefault="00A71E0B" w:rsidP="00A71E0B">
      <w:pPr>
        <w:jc w:val="center"/>
        <w:rPr>
          <w:rFonts w:ascii="Arial" w:hAnsi="Arial" w:cs="Arial"/>
          <w:b/>
          <w:lang w:val="es-MX"/>
        </w:rPr>
      </w:pPr>
      <w:r w:rsidRPr="002D60B1">
        <w:rPr>
          <w:rFonts w:ascii="Arial" w:hAnsi="Arial" w:cs="Arial"/>
          <w:b/>
          <w:lang w:val="es-MX"/>
        </w:rPr>
        <w:t>SECCIÓN A</w:t>
      </w:r>
    </w:p>
    <w:p w14:paraId="09B899BF" w14:textId="77777777" w:rsidR="003B129D" w:rsidRPr="002D60B1" w:rsidRDefault="003B129D" w:rsidP="00DC0B16">
      <w:pPr>
        <w:rPr>
          <w:rFonts w:ascii="Arial" w:hAnsi="Arial" w:cs="Arial"/>
          <w:lang w:val="es-MX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849"/>
        <w:gridCol w:w="6105"/>
        <w:gridCol w:w="8"/>
      </w:tblGrid>
      <w:tr w:rsidR="007F32D8" w:rsidRPr="002D60B1" w14:paraId="7F3BC0C6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09EEE41F" w14:textId="77777777" w:rsidR="007F32D8" w:rsidRPr="002D60B1" w:rsidRDefault="00261286" w:rsidP="00022843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Nombre de la asignatura</w:t>
            </w:r>
          </w:p>
          <w:p w14:paraId="2CB2216D" w14:textId="77777777" w:rsidR="00261286" w:rsidRPr="002D60B1" w:rsidRDefault="00261286" w:rsidP="00261286">
            <w:pPr>
              <w:ind w:left="402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3064" w:type="pct"/>
          </w:tcPr>
          <w:p w14:paraId="48B913DC" w14:textId="77777777" w:rsidR="007F32D8" w:rsidRPr="00D75C29" w:rsidRDefault="00DD73D9" w:rsidP="00806115">
            <w:pPr>
              <w:rPr>
                <w:rFonts w:ascii="Arial" w:hAnsi="Arial" w:cs="Arial"/>
                <w:b/>
              </w:rPr>
            </w:pPr>
            <w:r w:rsidRPr="00DD73D9">
              <w:rPr>
                <w:rFonts w:ascii="Arial" w:hAnsi="Arial" w:cs="Arial"/>
                <w:b/>
              </w:rPr>
              <w:t>Estructuras de datos aplicadas</w:t>
            </w:r>
          </w:p>
        </w:tc>
      </w:tr>
      <w:tr w:rsidR="00DD73D9" w:rsidRPr="002D60B1" w14:paraId="7CCD0944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325F74AD" w14:textId="77777777" w:rsidR="00DD73D9" w:rsidRPr="002D60B1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Competencias</w:t>
            </w:r>
          </w:p>
          <w:p w14:paraId="130BD75C" w14:textId="77777777" w:rsidR="00DD73D9" w:rsidRPr="002D60B1" w:rsidRDefault="00DD73D9" w:rsidP="00DD73D9">
            <w:pPr>
              <w:ind w:left="402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3064" w:type="pct"/>
          </w:tcPr>
          <w:p w14:paraId="485194FA" w14:textId="77777777" w:rsidR="00DD73D9" w:rsidRPr="006E7D75" w:rsidRDefault="00DD73D9" w:rsidP="00DD73D9">
            <w:pPr>
              <w:ind w:left="-74"/>
              <w:jc w:val="both"/>
              <w:rPr>
                <w:rFonts w:ascii="Arial" w:hAnsi="Arial" w:cs="Arial"/>
                <w:lang w:val="es-MX"/>
              </w:rPr>
            </w:pPr>
            <w:r w:rsidRPr="00FB5BA3">
              <w:rPr>
                <w:rFonts w:ascii="Arial" w:hAnsi="Arial" w:cs="Arial"/>
                <w:lang w:val="es-MX"/>
              </w:rPr>
              <w:t>Implementar soluciones multiplataforma, en la nube y software embebido, en entornos seguros mediante la adquisición y administración de datos e ingeniería de software para contribuir a la automatización de los procesos en las organizaciones.</w:t>
            </w:r>
          </w:p>
        </w:tc>
      </w:tr>
      <w:tr w:rsidR="00DD73D9" w:rsidRPr="002D60B1" w14:paraId="7C53CBD2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60E97CB9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Cuatrimestre</w:t>
            </w:r>
          </w:p>
        </w:tc>
        <w:tc>
          <w:tcPr>
            <w:tcW w:w="3064" w:type="pct"/>
          </w:tcPr>
          <w:p w14:paraId="7862AB55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Cuarto</w:t>
            </w:r>
          </w:p>
        </w:tc>
      </w:tr>
      <w:tr w:rsidR="00DD73D9" w:rsidRPr="002D60B1" w14:paraId="39EFA7AA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35BF1F84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064" w:type="pct"/>
          </w:tcPr>
          <w:p w14:paraId="0028D7E9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65</w:t>
            </w:r>
          </w:p>
        </w:tc>
      </w:tr>
      <w:tr w:rsidR="00DD73D9" w:rsidRPr="002D60B1" w14:paraId="4ABBF921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39FFEA12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064" w:type="pct"/>
          </w:tcPr>
          <w:p w14:paraId="29C37714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25</w:t>
            </w:r>
          </w:p>
        </w:tc>
      </w:tr>
      <w:tr w:rsidR="00DD73D9" w:rsidRPr="002D60B1" w14:paraId="6E7EEF21" w14:textId="77777777" w:rsidTr="006C23D3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2851500A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064" w:type="pct"/>
          </w:tcPr>
          <w:p w14:paraId="52785C6F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90</w:t>
            </w:r>
          </w:p>
        </w:tc>
      </w:tr>
      <w:tr w:rsidR="00DD73D9" w:rsidRPr="002D60B1" w14:paraId="29629726" w14:textId="77777777" w:rsidTr="00DD73D9">
        <w:trPr>
          <w:gridAfter w:val="1"/>
          <w:wAfter w:w="4" w:type="pct"/>
          <w:jc w:val="center"/>
        </w:trPr>
        <w:tc>
          <w:tcPr>
            <w:tcW w:w="1932" w:type="pct"/>
            <w:shd w:val="clear" w:color="auto" w:fill="D9D9D9"/>
          </w:tcPr>
          <w:p w14:paraId="16A8B8E8" w14:textId="77777777" w:rsidR="00DD73D9" w:rsidRPr="00D75C29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 por Semana Cuatrimestre</w:t>
            </w:r>
          </w:p>
        </w:tc>
        <w:tc>
          <w:tcPr>
            <w:tcW w:w="3064" w:type="pct"/>
          </w:tcPr>
          <w:p w14:paraId="61CA4FC1" w14:textId="77777777" w:rsidR="00DD73D9" w:rsidRPr="006E7D75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6</w:t>
            </w:r>
          </w:p>
        </w:tc>
      </w:tr>
      <w:tr w:rsidR="00DD73D9" w:rsidRPr="002D60B1" w14:paraId="7016439B" w14:textId="77777777" w:rsidTr="00046787">
        <w:trPr>
          <w:trHeight w:val="878"/>
          <w:jc w:val="center"/>
        </w:trPr>
        <w:tc>
          <w:tcPr>
            <w:tcW w:w="1932" w:type="pct"/>
            <w:shd w:val="clear" w:color="auto" w:fill="D9D9D9"/>
          </w:tcPr>
          <w:p w14:paraId="464D6632" w14:textId="77777777" w:rsidR="00DD73D9" w:rsidRPr="002D60B1" w:rsidRDefault="00DD73D9" w:rsidP="00DD73D9">
            <w:pPr>
              <w:numPr>
                <w:ilvl w:val="0"/>
                <w:numId w:val="2"/>
              </w:numPr>
              <w:tabs>
                <w:tab w:val="clear" w:pos="720"/>
              </w:tabs>
              <w:ind w:left="402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 de la Asignatura</w:t>
            </w:r>
          </w:p>
          <w:p w14:paraId="22565A64" w14:textId="77777777" w:rsidR="00DD73D9" w:rsidRPr="002D60B1" w:rsidRDefault="00DD73D9" w:rsidP="00DD73D9">
            <w:pPr>
              <w:ind w:left="402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3068" w:type="pct"/>
            <w:gridSpan w:val="2"/>
          </w:tcPr>
          <w:p w14:paraId="65D67A14" w14:textId="77777777" w:rsidR="00DD73D9" w:rsidRPr="006E7D75" w:rsidRDefault="00DD73D9" w:rsidP="00DD73D9">
            <w:pPr>
              <w:jc w:val="both"/>
              <w:rPr>
                <w:rFonts w:ascii="Arial" w:hAnsi="Arial" w:cs="Arial"/>
                <w:lang w:val="es-MX"/>
              </w:rPr>
            </w:pPr>
            <w:r w:rsidRPr="00FB5BA3">
              <w:rPr>
                <w:rFonts w:ascii="Arial" w:hAnsi="Arial" w:cs="Arial"/>
                <w:lang w:val="es-MX"/>
              </w:rPr>
              <w:t>El alumno empleará estructuras de datos abstractas en el desarrollo de aplicaciones multiplataforma usando el paradigma orientado a objetos para agilizar el acceso a los datos.</w:t>
            </w:r>
          </w:p>
        </w:tc>
      </w:tr>
    </w:tbl>
    <w:p w14:paraId="212C7231" w14:textId="77777777" w:rsidR="006C23D3" w:rsidRPr="002D60B1" w:rsidRDefault="006C23D3" w:rsidP="00DC0B16">
      <w:pPr>
        <w:rPr>
          <w:rFonts w:ascii="Arial" w:hAnsi="Arial" w:cs="Arial"/>
          <w:lang w:val="es-MX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781"/>
        <w:gridCol w:w="1391"/>
        <w:gridCol w:w="1393"/>
        <w:gridCol w:w="1397"/>
      </w:tblGrid>
      <w:tr w:rsidR="00784617" w:rsidRPr="002D60B1" w14:paraId="6C5EE04A" w14:textId="77777777" w:rsidTr="00095A5C">
        <w:trPr>
          <w:jc w:val="center"/>
        </w:trPr>
        <w:tc>
          <w:tcPr>
            <w:tcW w:w="2902" w:type="pct"/>
            <w:vMerge w:val="restart"/>
            <w:shd w:val="clear" w:color="auto" w:fill="D9D9D9"/>
            <w:vAlign w:val="center"/>
          </w:tcPr>
          <w:p w14:paraId="41259665" w14:textId="77777777" w:rsidR="00784617" w:rsidRPr="002D60B1" w:rsidRDefault="00784617" w:rsidP="00DC0B16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es Temáticas</w:t>
            </w:r>
          </w:p>
        </w:tc>
        <w:tc>
          <w:tcPr>
            <w:tcW w:w="2098" w:type="pct"/>
            <w:gridSpan w:val="3"/>
            <w:shd w:val="clear" w:color="auto" w:fill="D9D9D9"/>
            <w:vAlign w:val="center"/>
          </w:tcPr>
          <w:p w14:paraId="5A077D4D" w14:textId="77777777" w:rsidR="00784617" w:rsidRPr="002D60B1" w:rsidRDefault="00784617" w:rsidP="00DC0B16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</w:t>
            </w:r>
          </w:p>
        </w:tc>
      </w:tr>
      <w:tr w:rsidR="00784617" w:rsidRPr="002D60B1" w14:paraId="635CE5B8" w14:textId="77777777" w:rsidTr="00741C67">
        <w:trPr>
          <w:jc w:val="center"/>
        </w:trPr>
        <w:tc>
          <w:tcPr>
            <w:tcW w:w="2902" w:type="pct"/>
            <w:vMerge/>
            <w:shd w:val="clear" w:color="auto" w:fill="D9D9D9"/>
            <w:vAlign w:val="center"/>
          </w:tcPr>
          <w:p w14:paraId="0ECF779D" w14:textId="77777777" w:rsidR="00784617" w:rsidRPr="002D60B1" w:rsidRDefault="00784617" w:rsidP="00DC0B16">
            <w:pPr>
              <w:jc w:val="center"/>
              <w:rPr>
                <w:rFonts w:ascii="Arial" w:hAnsi="Arial" w:cs="Arial"/>
                <w:b/>
                <w:lang w:val="es-MX"/>
              </w:rPr>
            </w:pPr>
          </w:p>
        </w:tc>
        <w:tc>
          <w:tcPr>
            <w:tcW w:w="698" w:type="pct"/>
            <w:shd w:val="clear" w:color="auto" w:fill="D9D9D9"/>
            <w:vAlign w:val="center"/>
          </w:tcPr>
          <w:p w14:paraId="482C77E9" w14:textId="77777777" w:rsidR="00784617" w:rsidRPr="002D60B1" w:rsidRDefault="00784617" w:rsidP="00741C67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Prácticas</w:t>
            </w:r>
          </w:p>
        </w:tc>
        <w:tc>
          <w:tcPr>
            <w:tcW w:w="699" w:type="pct"/>
            <w:shd w:val="clear" w:color="auto" w:fill="D9D9D9"/>
            <w:vAlign w:val="center"/>
          </w:tcPr>
          <w:p w14:paraId="6D00F01F" w14:textId="77777777" w:rsidR="00784617" w:rsidRPr="002D60B1" w:rsidRDefault="00784617" w:rsidP="00741C67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Teóricas</w:t>
            </w:r>
          </w:p>
        </w:tc>
        <w:tc>
          <w:tcPr>
            <w:tcW w:w="701" w:type="pct"/>
            <w:shd w:val="clear" w:color="auto" w:fill="D9D9D9"/>
            <w:vAlign w:val="center"/>
          </w:tcPr>
          <w:p w14:paraId="5808C43B" w14:textId="77777777" w:rsidR="00784617" w:rsidRPr="002D60B1" w:rsidRDefault="00784617" w:rsidP="00741C67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Totales</w:t>
            </w:r>
          </w:p>
        </w:tc>
      </w:tr>
      <w:tr w:rsidR="00DD73D9" w:rsidRPr="002D60B1" w14:paraId="4EFE7A02" w14:textId="77777777" w:rsidTr="00346013">
        <w:trPr>
          <w:jc w:val="center"/>
        </w:trPr>
        <w:tc>
          <w:tcPr>
            <w:tcW w:w="2902" w:type="pct"/>
          </w:tcPr>
          <w:p w14:paraId="7DE5BF52" w14:textId="77777777" w:rsidR="00DD73D9" w:rsidRPr="0001367A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 xml:space="preserve">I. </w:t>
            </w:r>
            <w:r w:rsidRPr="00D3313F">
              <w:rPr>
                <w:sz w:val="24"/>
                <w:lang w:val="es-MX"/>
              </w:rPr>
              <w:t>Conceptos básicos</w:t>
            </w:r>
          </w:p>
        </w:tc>
        <w:tc>
          <w:tcPr>
            <w:tcW w:w="698" w:type="pct"/>
          </w:tcPr>
          <w:p w14:paraId="71E9BA2D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99" w:type="pct"/>
          </w:tcPr>
          <w:p w14:paraId="2E984743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01" w:type="pct"/>
          </w:tcPr>
          <w:p w14:paraId="22F29302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</w:tr>
      <w:tr w:rsidR="00DD73D9" w:rsidRPr="002D60B1" w14:paraId="284749AA" w14:textId="77777777" w:rsidTr="00346013">
        <w:trPr>
          <w:jc w:val="center"/>
        </w:trPr>
        <w:tc>
          <w:tcPr>
            <w:tcW w:w="2902" w:type="pct"/>
          </w:tcPr>
          <w:p w14:paraId="139B871B" w14:textId="77777777" w:rsidR="00DD73D9" w:rsidRPr="0001367A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>II. Arreglos</w:t>
            </w:r>
          </w:p>
        </w:tc>
        <w:tc>
          <w:tcPr>
            <w:tcW w:w="698" w:type="pct"/>
          </w:tcPr>
          <w:p w14:paraId="509ACB42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99" w:type="pct"/>
          </w:tcPr>
          <w:p w14:paraId="5D748282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01" w:type="pct"/>
          </w:tcPr>
          <w:p w14:paraId="59BFA5C5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</w:tr>
      <w:tr w:rsidR="00DD73D9" w:rsidRPr="002D60B1" w14:paraId="212A3FB5" w14:textId="77777777" w:rsidTr="00346013">
        <w:trPr>
          <w:jc w:val="center"/>
        </w:trPr>
        <w:tc>
          <w:tcPr>
            <w:tcW w:w="2902" w:type="pct"/>
          </w:tcPr>
          <w:p w14:paraId="51E1C317" w14:textId="77777777" w:rsidR="00DD73D9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>III. Listas</w:t>
            </w:r>
          </w:p>
        </w:tc>
        <w:tc>
          <w:tcPr>
            <w:tcW w:w="698" w:type="pct"/>
          </w:tcPr>
          <w:p w14:paraId="5D063C5E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3</w:t>
            </w:r>
          </w:p>
        </w:tc>
        <w:tc>
          <w:tcPr>
            <w:tcW w:w="699" w:type="pct"/>
          </w:tcPr>
          <w:p w14:paraId="5346DB62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01" w:type="pct"/>
          </w:tcPr>
          <w:p w14:paraId="605B1465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</w:tr>
      <w:tr w:rsidR="00DD73D9" w:rsidRPr="002D60B1" w14:paraId="3D7586B9" w14:textId="77777777" w:rsidTr="00346013">
        <w:trPr>
          <w:jc w:val="center"/>
        </w:trPr>
        <w:tc>
          <w:tcPr>
            <w:tcW w:w="2902" w:type="pct"/>
          </w:tcPr>
          <w:p w14:paraId="6CDAD480" w14:textId="77777777" w:rsidR="00DD73D9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>IV. Pilas y colas</w:t>
            </w:r>
          </w:p>
        </w:tc>
        <w:tc>
          <w:tcPr>
            <w:tcW w:w="698" w:type="pct"/>
          </w:tcPr>
          <w:p w14:paraId="221712DC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2</w:t>
            </w:r>
          </w:p>
        </w:tc>
        <w:tc>
          <w:tcPr>
            <w:tcW w:w="699" w:type="pct"/>
          </w:tcPr>
          <w:p w14:paraId="6A3B4C2C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701" w:type="pct"/>
          </w:tcPr>
          <w:p w14:paraId="7FE63468" w14:textId="77777777" w:rsidR="00DD73D9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  <w:tr w:rsidR="00DD73D9" w:rsidRPr="002D60B1" w14:paraId="088718A4" w14:textId="77777777" w:rsidTr="00346013">
        <w:trPr>
          <w:jc w:val="center"/>
        </w:trPr>
        <w:tc>
          <w:tcPr>
            <w:tcW w:w="2902" w:type="pct"/>
          </w:tcPr>
          <w:p w14:paraId="60BE344E" w14:textId="77777777" w:rsidR="00DD73D9" w:rsidRPr="00D3313F" w:rsidRDefault="00DD73D9" w:rsidP="00DD73D9">
            <w:pPr>
              <w:pStyle w:val="Heading1"/>
              <w:numPr>
                <w:ilvl w:val="0"/>
                <w:numId w:val="0"/>
              </w:numPr>
              <w:jc w:val="left"/>
              <w:rPr>
                <w:sz w:val="24"/>
                <w:lang w:val="es-MX"/>
              </w:rPr>
            </w:pPr>
            <w:r>
              <w:rPr>
                <w:sz w:val="24"/>
                <w:lang w:val="es-MX"/>
              </w:rPr>
              <w:t>V. Árboles binarios</w:t>
            </w:r>
          </w:p>
        </w:tc>
        <w:tc>
          <w:tcPr>
            <w:tcW w:w="698" w:type="pct"/>
          </w:tcPr>
          <w:p w14:paraId="7BE99103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0</w:t>
            </w:r>
          </w:p>
        </w:tc>
        <w:tc>
          <w:tcPr>
            <w:tcW w:w="699" w:type="pct"/>
          </w:tcPr>
          <w:p w14:paraId="4A6D29E2" w14:textId="77777777" w:rsidR="00DD73D9" w:rsidRPr="00D3313F" w:rsidRDefault="00DD73D9" w:rsidP="00DD73D9">
            <w:pPr>
              <w:jc w:val="center"/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  <w:tc>
          <w:tcPr>
            <w:tcW w:w="701" w:type="pct"/>
          </w:tcPr>
          <w:p w14:paraId="58EC9E70" w14:textId="77777777" w:rsidR="00DD73D9" w:rsidRPr="007E44E2" w:rsidRDefault="00DD73D9" w:rsidP="00DD73D9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5</w:t>
            </w:r>
          </w:p>
        </w:tc>
      </w:tr>
      <w:tr w:rsidR="00DD73D9" w:rsidRPr="002D60B1" w14:paraId="4D462EDF" w14:textId="77777777" w:rsidTr="00741C67">
        <w:trPr>
          <w:jc w:val="center"/>
        </w:trPr>
        <w:tc>
          <w:tcPr>
            <w:tcW w:w="2902" w:type="pct"/>
            <w:tcBorders>
              <w:left w:val="nil"/>
              <w:bottom w:val="nil"/>
              <w:right w:val="nil"/>
            </w:tcBorders>
          </w:tcPr>
          <w:p w14:paraId="41C8F8E9" w14:textId="77777777" w:rsidR="00DD73D9" w:rsidRPr="002D60B1" w:rsidRDefault="00DD73D9" w:rsidP="00DD73D9">
            <w:pPr>
              <w:jc w:val="right"/>
              <w:rPr>
                <w:rFonts w:ascii="Arial" w:hAnsi="Arial" w:cs="Arial"/>
                <w:b/>
                <w:bCs/>
                <w:lang w:val="es-MX"/>
              </w:rPr>
            </w:pPr>
            <w:r w:rsidRPr="002D60B1">
              <w:rPr>
                <w:rFonts w:ascii="Arial" w:hAnsi="Arial" w:cs="Arial"/>
                <w:b/>
                <w:bCs/>
                <w:lang w:val="es-MX"/>
              </w:rPr>
              <w:t>Totales</w:t>
            </w:r>
          </w:p>
        </w:tc>
        <w:tc>
          <w:tcPr>
            <w:tcW w:w="698" w:type="pct"/>
            <w:tcBorders>
              <w:left w:val="nil"/>
              <w:bottom w:val="nil"/>
              <w:right w:val="nil"/>
            </w:tcBorders>
          </w:tcPr>
          <w:p w14:paraId="5601D85D" w14:textId="77777777" w:rsidR="00DD73D9" w:rsidRPr="007E44E2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/>
              </w:rPr>
            </w:pPr>
            <w:r>
              <w:rPr>
                <w:rFonts w:ascii="Arial" w:hAnsi="Arial" w:cs="Arial"/>
                <w:b/>
                <w:bCs/>
                <w:lang w:val="es-MX"/>
              </w:rPr>
              <w:t>65</w:t>
            </w:r>
          </w:p>
        </w:tc>
        <w:tc>
          <w:tcPr>
            <w:tcW w:w="699" w:type="pct"/>
            <w:tcBorders>
              <w:left w:val="nil"/>
              <w:bottom w:val="nil"/>
              <w:right w:val="nil"/>
            </w:tcBorders>
          </w:tcPr>
          <w:p w14:paraId="1FD639D5" w14:textId="77777777" w:rsidR="00DD73D9" w:rsidRPr="007E44E2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/>
              </w:rPr>
            </w:pPr>
            <w:r>
              <w:rPr>
                <w:rFonts w:ascii="Arial" w:hAnsi="Arial" w:cs="Arial"/>
                <w:b/>
                <w:bCs/>
                <w:lang w:val="es-MX"/>
              </w:rPr>
              <w:t>25</w:t>
            </w:r>
          </w:p>
        </w:tc>
        <w:tc>
          <w:tcPr>
            <w:tcW w:w="701" w:type="pct"/>
            <w:tcBorders>
              <w:left w:val="nil"/>
              <w:bottom w:val="nil"/>
              <w:right w:val="nil"/>
            </w:tcBorders>
          </w:tcPr>
          <w:p w14:paraId="7875763E" w14:textId="77777777" w:rsidR="00DD73D9" w:rsidRPr="007E44E2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/>
              </w:rPr>
            </w:pPr>
            <w:r>
              <w:rPr>
                <w:rFonts w:ascii="Arial" w:hAnsi="Arial" w:cs="Arial"/>
                <w:b/>
                <w:bCs/>
                <w:lang w:val="es-MX"/>
              </w:rPr>
              <w:t>90</w:t>
            </w:r>
          </w:p>
        </w:tc>
      </w:tr>
    </w:tbl>
    <w:p w14:paraId="1880EEB7" w14:textId="77777777" w:rsidR="00346013" w:rsidRDefault="00346013" w:rsidP="006858CC">
      <w:pPr>
        <w:rPr>
          <w:rFonts w:ascii="Arial" w:hAnsi="Arial" w:cs="Arial"/>
          <w:lang w:val="es-MX"/>
        </w:rPr>
      </w:pPr>
    </w:p>
    <w:p w14:paraId="2552A3D2" w14:textId="77777777" w:rsidR="00261286" w:rsidRPr="00346013" w:rsidRDefault="00261286" w:rsidP="00346013">
      <w:pPr>
        <w:rPr>
          <w:rFonts w:ascii="Arial" w:hAnsi="Arial" w:cs="Arial"/>
          <w:lang w:val="es-MX"/>
        </w:rPr>
        <w:sectPr w:rsidR="00261286" w:rsidRPr="00346013" w:rsidSect="008C4ECC">
          <w:headerReference w:type="default" r:id="rId11"/>
          <w:footerReference w:type="default" r:id="rId12"/>
          <w:pgSz w:w="12240" w:h="15840"/>
          <w:pgMar w:top="969" w:right="1134" w:bottom="1134" w:left="1134" w:header="563" w:footer="1304" w:gutter="0"/>
          <w:cols w:space="708"/>
          <w:docGrid w:linePitch="360"/>
        </w:sectPr>
      </w:pPr>
    </w:p>
    <w:p w14:paraId="6E6371BF" w14:textId="77777777" w:rsidR="00CF7622" w:rsidRPr="002D60B1" w:rsidRDefault="00CF7622" w:rsidP="00CF7622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lastRenderedPageBreak/>
        <w:t xml:space="preserve">UNIDADES TEMÁTICAS </w:t>
      </w:r>
    </w:p>
    <w:p w14:paraId="780FB102" w14:textId="77777777" w:rsidR="00CF7622" w:rsidRPr="002D60B1" w:rsidRDefault="00CF7622" w:rsidP="00CF7622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DD73D9" w:rsidRPr="002D60B1" w14:paraId="60ECC22A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D06870D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4E77B1CC" w14:textId="77777777" w:rsidR="00DD73D9" w:rsidRPr="006E7D75" w:rsidRDefault="00DD73D9" w:rsidP="00DD73D9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 xml:space="preserve">I. </w:t>
            </w:r>
            <w:r w:rsidRPr="00C75FAB">
              <w:rPr>
                <w:rFonts w:ascii="Arial" w:hAnsi="Arial" w:cs="Arial"/>
                <w:b/>
                <w:lang w:val="es-MX"/>
              </w:rPr>
              <w:t>Conceptos básicos</w:t>
            </w:r>
          </w:p>
        </w:tc>
      </w:tr>
      <w:tr w:rsidR="00DD73D9" w:rsidRPr="002D60B1" w14:paraId="153E394A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75E1A40A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6C5F0B37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0</w:t>
            </w:r>
          </w:p>
        </w:tc>
      </w:tr>
      <w:tr w:rsidR="00DD73D9" w:rsidRPr="002D60B1" w14:paraId="44B444DD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F288C8D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21A4A756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DD73D9" w:rsidRPr="002D60B1" w14:paraId="56376CB6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52C2BC15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13B65DC1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5</w:t>
            </w:r>
          </w:p>
        </w:tc>
      </w:tr>
      <w:tr w:rsidR="00DD73D9" w:rsidRPr="002D60B1" w14:paraId="4CD279B3" w14:textId="77777777" w:rsidTr="00DD73D9">
        <w:trPr>
          <w:trHeight w:val="680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2752536B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1C56E66C" w14:textId="77777777" w:rsidR="00DD73D9" w:rsidRPr="006E7D75" w:rsidRDefault="00DD73D9" w:rsidP="00DD73D9">
            <w:pPr>
              <w:jc w:val="both"/>
              <w:rPr>
                <w:rFonts w:ascii="Arial" w:hAnsi="Arial" w:cs="Arial"/>
                <w:lang w:val="es-MX"/>
              </w:rPr>
            </w:pPr>
            <w:r w:rsidRPr="00FB5BA3">
              <w:rPr>
                <w:rFonts w:ascii="Arial" w:hAnsi="Arial" w:cs="Arial"/>
                <w:lang w:val="es-MX"/>
              </w:rPr>
              <w:t>El alumno elaborará programas para generar alternativas de programación.</w:t>
            </w:r>
          </w:p>
        </w:tc>
      </w:tr>
    </w:tbl>
    <w:p w14:paraId="4193B845" w14:textId="77777777" w:rsidR="00CF7622" w:rsidRDefault="00CF7622" w:rsidP="00CF7622">
      <w:pPr>
        <w:rPr>
          <w:rFonts w:ascii="Arial" w:hAnsi="Arial" w:cs="Arial"/>
          <w:lang w:val="es-MX"/>
        </w:rPr>
      </w:pPr>
    </w:p>
    <w:p w14:paraId="5B110CA7" w14:textId="77777777" w:rsidR="00C335FE" w:rsidRPr="002D60B1" w:rsidRDefault="00C335FE" w:rsidP="00CF7622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2078"/>
        <w:gridCol w:w="2030"/>
        <w:gridCol w:w="1915"/>
        <w:gridCol w:w="2004"/>
      </w:tblGrid>
      <w:tr w:rsidR="00706091" w:rsidRPr="002D60B1" w14:paraId="59254697" w14:textId="77777777" w:rsidTr="00C335FE">
        <w:trPr>
          <w:cantSplit/>
          <w:trHeight w:val="720"/>
          <w:tblHeader/>
        </w:trPr>
        <w:tc>
          <w:tcPr>
            <w:tcW w:w="971" w:type="pct"/>
            <w:shd w:val="clear" w:color="auto" w:fill="D9D9D9"/>
            <w:vAlign w:val="center"/>
            <w:hideMark/>
          </w:tcPr>
          <w:p w14:paraId="381F377D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bookmarkStart w:id="0" w:name="_Hlk518372916"/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043" w:type="pct"/>
            <w:shd w:val="clear" w:color="auto" w:fill="D9D9D9"/>
            <w:vAlign w:val="center"/>
            <w:hideMark/>
          </w:tcPr>
          <w:p w14:paraId="20A08191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19" w:type="pct"/>
            <w:shd w:val="clear" w:color="auto" w:fill="D9D9D9"/>
            <w:vAlign w:val="center"/>
            <w:hideMark/>
          </w:tcPr>
          <w:p w14:paraId="48975245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961" w:type="pct"/>
            <w:shd w:val="clear" w:color="auto" w:fill="D9D9D9"/>
            <w:vAlign w:val="center"/>
          </w:tcPr>
          <w:p w14:paraId="703BFC8D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06" w:type="pct"/>
            <w:shd w:val="clear" w:color="auto" w:fill="D9D9D9"/>
          </w:tcPr>
          <w:p w14:paraId="4854A51C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724EEE9F" w14:textId="77777777" w:rsidR="00706091" w:rsidRPr="002D60B1" w:rsidRDefault="00706091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</w:t>
            </w:r>
            <w:r w:rsidR="007179F5"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laneada por semana</w:t>
            </w:r>
          </w:p>
        </w:tc>
      </w:tr>
      <w:tr w:rsidR="00DD73D9" w:rsidRPr="002D60B1" w14:paraId="69317D13" w14:textId="77777777" w:rsidTr="00C335FE">
        <w:trPr>
          <w:cantSplit/>
          <w:trHeight w:val="720"/>
        </w:trPr>
        <w:tc>
          <w:tcPr>
            <w:tcW w:w="971" w:type="pct"/>
            <w:shd w:val="clear" w:color="auto" w:fill="auto"/>
          </w:tcPr>
          <w:p w14:paraId="06120060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Tipos de datos abstractos</w:t>
            </w:r>
          </w:p>
        </w:tc>
        <w:tc>
          <w:tcPr>
            <w:tcW w:w="1043" w:type="pct"/>
            <w:shd w:val="clear" w:color="auto" w:fill="auto"/>
          </w:tcPr>
          <w:p w14:paraId="7BA51D77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Describir los tipos de datos abstractos y su estructura: estáticos y dinámicos.</w:t>
            </w:r>
          </w:p>
        </w:tc>
        <w:tc>
          <w:tcPr>
            <w:tcW w:w="1019" w:type="pct"/>
            <w:shd w:val="clear" w:color="auto" w:fill="auto"/>
          </w:tcPr>
          <w:p w14:paraId="08686016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961" w:type="pct"/>
            <w:shd w:val="clear" w:color="auto" w:fill="auto"/>
          </w:tcPr>
          <w:p w14:paraId="273AD73A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Analítico</w:t>
            </w:r>
          </w:p>
          <w:p w14:paraId="175F9E7F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Crítico</w:t>
            </w:r>
          </w:p>
          <w:p w14:paraId="4A501A1F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  <w:vAlign w:val="center"/>
          </w:tcPr>
          <w:p w14:paraId="7E06E2A3" w14:textId="77777777" w:rsidR="00F50A27" w:rsidRDefault="00000000">
            <w:pPr>
              <w:jc w:val="center"/>
            </w:pPr>
            <w:r>
              <w:rPr>
                <w:rFonts w:ascii="Arial" w:hAnsi="Arial"/>
              </w:rPr>
              <w:t>Semana 1</w:t>
            </w:r>
            <w:r>
              <w:rPr>
                <w:rFonts w:ascii="Arial" w:hAnsi="Arial"/>
              </w:rPr>
              <w:br/>
              <w:t>2023-08-17</w:t>
            </w:r>
            <w:r>
              <w:rPr>
                <w:rFonts w:ascii="Arial" w:hAnsi="Arial"/>
              </w:rPr>
              <w:br/>
              <w:t>A</w:t>
            </w:r>
            <w:r>
              <w:rPr>
                <w:rFonts w:ascii="Arial" w:hAnsi="Arial"/>
              </w:rPr>
              <w:br/>
              <w:t>2023-08-09</w:t>
            </w:r>
          </w:p>
        </w:tc>
      </w:tr>
      <w:tr w:rsidR="00DD73D9" w:rsidRPr="002D60B1" w14:paraId="12A2038B" w14:textId="77777777" w:rsidTr="00DD73D9">
        <w:trPr>
          <w:cantSplit/>
          <w:trHeight w:val="1155"/>
        </w:trPr>
        <w:tc>
          <w:tcPr>
            <w:tcW w:w="971" w:type="pct"/>
            <w:shd w:val="clear" w:color="auto" w:fill="auto"/>
          </w:tcPr>
          <w:p w14:paraId="2A983777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Recursividad</w:t>
            </w:r>
          </w:p>
        </w:tc>
        <w:tc>
          <w:tcPr>
            <w:tcW w:w="1043" w:type="pct"/>
            <w:shd w:val="clear" w:color="auto" w:fill="auto"/>
          </w:tcPr>
          <w:p w14:paraId="2C94A9D9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Explicar el concepto de recursividad y sus aplicaciones.</w:t>
            </w:r>
          </w:p>
        </w:tc>
        <w:tc>
          <w:tcPr>
            <w:tcW w:w="1019" w:type="pct"/>
            <w:shd w:val="clear" w:color="auto" w:fill="auto"/>
          </w:tcPr>
          <w:p w14:paraId="5E44A699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Elaborar programas aplicando recursividad.</w:t>
            </w:r>
          </w:p>
        </w:tc>
        <w:tc>
          <w:tcPr>
            <w:tcW w:w="961" w:type="pct"/>
            <w:shd w:val="clear" w:color="auto" w:fill="auto"/>
          </w:tcPr>
          <w:p w14:paraId="0AB82157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Analítico</w:t>
            </w:r>
          </w:p>
          <w:p w14:paraId="54E3AD58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Crítico</w:t>
            </w:r>
          </w:p>
          <w:p w14:paraId="3D7DDF49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20EBD6F4" w14:textId="77777777" w:rsidR="00F50A27" w:rsidRDefault="00F50A27"/>
        </w:tc>
      </w:tr>
      <w:bookmarkEnd w:id="0"/>
    </w:tbl>
    <w:p w14:paraId="6C6EA81C" w14:textId="77777777" w:rsidR="00CF7622" w:rsidRPr="002D60B1" w:rsidRDefault="00CF7622" w:rsidP="00954956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="0064194A"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CF7622" w:rsidRPr="002D60B1" w14:paraId="2A62AA0A" w14:textId="77777777" w:rsidTr="002D60B1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343859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</w:rPr>
            </w:pPr>
            <w:bookmarkStart w:id="1" w:name="_Hlk518372241"/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CF7622" w:rsidRPr="002D60B1" w14:paraId="5257C19C" w14:textId="77777777" w:rsidTr="002D60B1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221747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4E3C9E0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C44A00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DD73D9" w:rsidRPr="002D60B1" w14:paraId="5B4C9A62" w14:textId="77777777" w:rsidTr="00DD73D9">
        <w:trPr>
          <w:trHeight w:val="3163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AB4ED3" w14:textId="77777777" w:rsidR="00DD73D9" w:rsidRPr="00DD73D9" w:rsidRDefault="00DD73D9" w:rsidP="00DD73D9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DD73D9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45FB9D43" w14:textId="77777777" w:rsidR="00DD73D9" w:rsidRPr="00DD73D9" w:rsidRDefault="00DD73D9" w:rsidP="00DD73D9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DD73D9">
              <w:rPr>
                <w:rFonts w:ascii="Arial" w:hAnsi="Arial" w:cs="Arial"/>
                <w:sz w:val="24"/>
              </w:rPr>
              <w:t>- Tipos de datos.</w:t>
            </w:r>
          </w:p>
          <w:p w14:paraId="60CCFE69" w14:textId="77777777" w:rsidR="00DD73D9" w:rsidRPr="00DD73D9" w:rsidRDefault="00DD73D9" w:rsidP="00DD73D9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DD73D9">
              <w:rPr>
                <w:rFonts w:ascii="Arial" w:hAnsi="Arial" w:cs="Arial"/>
                <w:sz w:val="24"/>
              </w:rPr>
              <w:t>- Recursión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48F1A4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1. Identificar el concepto de tipos de datos abstractos.</w:t>
            </w:r>
          </w:p>
          <w:p w14:paraId="106ADED9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2. Comprender las diferencias entre tipo de dato y estructuras de datos.</w:t>
            </w:r>
          </w:p>
          <w:p w14:paraId="6EF3DC22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3. Analizar el concepto de recursividad y su aplicación.</w:t>
            </w:r>
          </w:p>
          <w:p w14:paraId="1C50F220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4. Comprender el manejo de métodos recursivos utilizando los principios de la orientación a objetos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656D25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Ejercicios prácticos.</w:t>
            </w:r>
          </w:p>
          <w:p w14:paraId="16191523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Lista de cotejo.</w:t>
            </w:r>
          </w:p>
        </w:tc>
      </w:tr>
      <w:bookmarkEnd w:id="1"/>
    </w:tbl>
    <w:p w14:paraId="24CB840F" w14:textId="77777777" w:rsidR="006657D9" w:rsidRPr="002D60B1" w:rsidRDefault="006657D9" w:rsidP="00994AF7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7179F5" w:rsidRPr="002D60B1" w14:paraId="0C01F421" w14:textId="77777777" w:rsidTr="005B6B9F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E9600DA" w14:textId="77777777" w:rsidR="0064194A" w:rsidRPr="002D60B1" w:rsidRDefault="00EC72C2" w:rsidP="0064194A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bookmarkStart w:id="2" w:name="_Hlk518376017"/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="007179F5"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4BAB7706" w14:textId="77777777" w:rsidR="007179F5" w:rsidRPr="002D60B1" w:rsidRDefault="007179F5" w:rsidP="0064194A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7179F5" w:rsidRPr="002D60B1" w14:paraId="1005380C" w14:textId="77777777" w:rsidTr="005B6B9F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41FF4C63" w14:textId="77777777" w:rsidR="007179F5" w:rsidRPr="002D60B1" w:rsidRDefault="00EC72C2" w:rsidP="002D60B1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Descripción de la actividad</w:t>
            </w:r>
            <w:r w:rsidR="007179F5"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7A2246DB" w14:textId="77777777" w:rsidR="007179F5" w:rsidRPr="002D60B1" w:rsidRDefault="007179F5" w:rsidP="002D60B1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7179F5" w:rsidRPr="002D60B1" w14:paraId="1E1C8D87" w14:textId="77777777" w:rsidTr="005B6B9F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3343DAD5" w14:textId="77777777" w:rsidR="00F50A27" w:rsidRDefault="00000000">
            <w:r>
              <w:rPr>
                <w:rFonts w:ascii="Arial" w:hAnsi="Arial"/>
              </w:rPr>
              <w:t>Actividades</w:t>
            </w:r>
          </w:p>
        </w:tc>
        <w:tc>
          <w:tcPr>
            <w:tcW w:w="1181" w:type="pct"/>
            <w:shd w:val="clear" w:color="auto" w:fill="auto"/>
            <w:vAlign w:val="center"/>
          </w:tcPr>
          <w:p w14:paraId="4D2EF93E" w14:textId="77777777" w:rsidR="00F50A27" w:rsidRDefault="00000000">
            <w:pPr>
              <w:jc w:val="center"/>
            </w:pPr>
            <w:r>
              <w:rPr>
                <w:rFonts w:ascii="Arial" w:hAnsi="Arial"/>
              </w:rPr>
              <w:t>10</w:t>
            </w:r>
          </w:p>
        </w:tc>
      </w:tr>
      <w:tr w:rsidR="007179F5" w:rsidRPr="002D60B1" w14:paraId="7F1A6260" w14:textId="77777777" w:rsidTr="005B6B9F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486E2AE4" w14:textId="77777777" w:rsidR="00F50A27" w:rsidRDefault="00F50A27"/>
        </w:tc>
        <w:tc>
          <w:tcPr>
            <w:tcW w:w="1181" w:type="pct"/>
            <w:shd w:val="clear" w:color="auto" w:fill="auto"/>
            <w:vAlign w:val="center"/>
          </w:tcPr>
          <w:p w14:paraId="4570452B" w14:textId="77777777" w:rsidR="00F50A27" w:rsidRDefault="00F50A27">
            <w:pPr>
              <w:jc w:val="center"/>
            </w:pPr>
          </w:p>
        </w:tc>
      </w:tr>
      <w:tr w:rsidR="007179F5" w:rsidRPr="002D60B1" w14:paraId="2BBED9CC" w14:textId="77777777" w:rsidTr="005B6B9F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323D0253" w14:textId="77777777" w:rsidR="00F50A27" w:rsidRDefault="00F50A27"/>
        </w:tc>
        <w:tc>
          <w:tcPr>
            <w:tcW w:w="1181" w:type="pct"/>
            <w:shd w:val="clear" w:color="auto" w:fill="auto"/>
            <w:vAlign w:val="center"/>
          </w:tcPr>
          <w:p w14:paraId="698EF0F5" w14:textId="77777777" w:rsidR="00F50A27" w:rsidRDefault="00F50A27">
            <w:pPr>
              <w:jc w:val="center"/>
            </w:pPr>
          </w:p>
        </w:tc>
      </w:tr>
      <w:tr w:rsidR="007179F5" w:rsidRPr="002D60B1" w14:paraId="13DC1358" w14:textId="77777777" w:rsidTr="005B6B9F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53B62513" w14:textId="77777777" w:rsidR="00F50A27" w:rsidRDefault="00F50A27"/>
        </w:tc>
        <w:tc>
          <w:tcPr>
            <w:tcW w:w="1181" w:type="pct"/>
            <w:shd w:val="clear" w:color="auto" w:fill="auto"/>
            <w:vAlign w:val="center"/>
          </w:tcPr>
          <w:p w14:paraId="0DB92C10" w14:textId="77777777" w:rsidR="00F50A27" w:rsidRDefault="00F50A27">
            <w:pPr>
              <w:jc w:val="center"/>
            </w:pPr>
          </w:p>
        </w:tc>
      </w:tr>
    </w:tbl>
    <w:p w14:paraId="7CDECCEA" w14:textId="77777777" w:rsidR="007179F5" w:rsidRPr="002D60B1" w:rsidRDefault="007179F5" w:rsidP="00607E61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 w:rsidRPr="002D60B1">
        <w:rPr>
          <w:b w:val="0"/>
          <w:sz w:val="20"/>
          <w:szCs w:val="20"/>
          <w:lang w:val="es-MX"/>
        </w:rPr>
        <w:t>10</w:t>
      </w:r>
      <w:r w:rsidR="00607E61" w:rsidRPr="002D60B1">
        <w:rPr>
          <w:b w:val="0"/>
          <w:sz w:val="20"/>
          <w:szCs w:val="20"/>
          <w:lang w:val="es-MX"/>
        </w:rPr>
        <w:t xml:space="preserve"> </w:t>
      </w:r>
      <w:r w:rsidR="00607E61" w:rsidRPr="002D60B1">
        <w:rPr>
          <w:b w:val="0"/>
          <w:sz w:val="20"/>
          <w:szCs w:val="20"/>
          <w:lang w:val="es-MX"/>
        </w:rPr>
        <w:tab/>
      </w:r>
      <w:r w:rsidRPr="002D60B1">
        <w:rPr>
          <w:b w:val="0"/>
          <w:sz w:val="20"/>
          <w:szCs w:val="20"/>
          <w:lang w:val="es-MX"/>
        </w:rPr>
        <w:t>=</w:t>
      </w:r>
      <w:r w:rsidR="00607E61" w:rsidRPr="002D60B1">
        <w:rPr>
          <w:b w:val="0"/>
          <w:sz w:val="20"/>
          <w:szCs w:val="20"/>
          <w:lang w:val="es-MX"/>
        </w:rPr>
        <w:tab/>
      </w:r>
      <w:r w:rsidRPr="002D60B1">
        <w:rPr>
          <w:b w:val="0"/>
          <w:sz w:val="20"/>
          <w:szCs w:val="20"/>
          <w:lang w:val="es-MX"/>
        </w:rPr>
        <w:t>Autónomo</w:t>
      </w:r>
      <w:r w:rsidR="00607E61" w:rsidRPr="002D60B1">
        <w:rPr>
          <w:b w:val="0"/>
          <w:sz w:val="20"/>
          <w:szCs w:val="20"/>
          <w:lang w:val="es-MX"/>
        </w:rPr>
        <w:t xml:space="preserve"> </w:t>
      </w:r>
      <w:r w:rsidRPr="002D60B1">
        <w:rPr>
          <w:b w:val="0"/>
          <w:sz w:val="20"/>
          <w:szCs w:val="20"/>
          <w:lang w:val="es-MX"/>
        </w:rPr>
        <w:t>(AU)</w:t>
      </w:r>
      <w:r w:rsidR="00EC72C2">
        <w:rPr>
          <w:b w:val="0"/>
          <w:sz w:val="20"/>
          <w:szCs w:val="20"/>
          <w:lang w:val="es-MX"/>
        </w:rPr>
        <w:t xml:space="preserve"> o </w:t>
      </w:r>
      <w:r w:rsidRPr="002D60B1">
        <w:rPr>
          <w:b w:val="0"/>
          <w:sz w:val="20"/>
          <w:szCs w:val="20"/>
          <w:lang w:val="es-MX"/>
        </w:rPr>
        <w:t>Competente Autónomo (CA)</w:t>
      </w:r>
    </w:p>
    <w:p w14:paraId="0A6824D2" w14:textId="77777777" w:rsidR="007179F5" w:rsidRPr="002D60B1" w:rsidRDefault="007179F5" w:rsidP="00607E61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="00607E6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>=</w:t>
      </w:r>
      <w:r w:rsidR="00607E6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 xml:space="preserve"> Destacado (DE) o Competente Destacado (CD)</w:t>
      </w:r>
    </w:p>
    <w:p w14:paraId="585950D9" w14:textId="77777777" w:rsidR="007179F5" w:rsidRPr="002D60B1" w:rsidRDefault="007179F5" w:rsidP="00607E61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="002D60B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 xml:space="preserve">= </w:t>
      </w:r>
      <w:r w:rsidR="002D60B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757F7663" w14:textId="77777777" w:rsidR="007179F5" w:rsidRPr="002D60B1" w:rsidRDefault="007179F5" w:rsidP="00607E61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1-7</w:t>
      </w:r>
      <w:r w:rsidR="002D60B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>=</w:t>
      </w:r>
      <w:r w:rsidR="002D60B1"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>No Acredita (NA)</w:t>
      </w:r>
    </w:p>
    <w:bookmarkEnd w:id="2"/>
    <w:p w14:paraId="35EDA0D6" w14:textId="77777777" w:rsidR="006657D9" w:rsidRDefault="006657D9" w:rsidP="00994AF7">
      <w:pPr>
        <w:rPr>
          <w:rFonts w:ascii="Arial" w:hAnsi="Arial" w:cs="Arial"/>
          <w:lang w:val="es-MX"/>
        </w:rPr>
      </w:pPr>
    </w:p>
    <w:p w14:paraId="784008BB" w14:textId="77777777" w:rsidR="00C335FE" w:rsidRDefault="00C335FE" w:rsidP="00994AF7">
      <w:pPr>
        <w:rPr>
          <w:rFonts w:ascii="Arial" w:hAnsi="Arial" w:cs="Arial"/>
          <w:lang w:val="es-MX"/>
        </w:rPr>
      </w:pPr>
    </w:p>
    <w:p w14:paraId="4B9BE9B7" w14:textId="77777777" w:rsidR="00DD73D9" w:rsidRDefault="00DD73D9" w:rsidP="00994AF7">
      <w:pPr>
        <w:rPr>
          <w:rFonts w:ascii="Arial" w:hAnsi="Arial" w:cs="Arial"/>
          <w:lang w:val="es-MX"/>
        </w:rPr>
      </w:pPr>
    </w:p>
    <w:p w14:paraId="3761EE05" w14:textId="77777777" w:rsidR="00DD73D9" w:rsidRPr="002D60B1" w:rsidRDefault="00DD73D9" w:rsidP="00994AF7">
      <w:pPr>
        <w:rPr>
          <w:rFonts w:ascii="Arial" w:hAnsi="Arial" w:cs="Arial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CF7622" w:rsidRPr="002D60B1" w14:paraId="4A86BE52" w14:textId="77777777" w:rsidTr="002D60B1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F4F5CE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</w:rPr>
            </w:pPr>
            <w:bookmarkStart w:id="3" w:name="_Hlk518372299"/>
            <w:r w:rsidRPr="002D60B1">
              <w:rPr>
                <w:rFonts w:ascii="Arial" w:hAnsi="Arial" w:cs="Arial"/>
                <w:b/>
                <w:bCs/>
              </w:rPr>
              <w:lastRenderedPageBreak/>
              <w:t>Proceso enseñanza aprendizaje</w:t>
            </w:r>
          </w:p>
        </w:tc>
      </w:tr>
      <w:tr w:rsidR="00CF7622" w:rsidRPr="002D60B1" w14:paraId="7DF0708C" w14:textId="77777777" w:rsidTr="002D60B1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402B81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D1B3ED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DD73D9" w:rsidRPr="002D60B1" w14:paraId="50C1D0C0" w14:textId="77777777" w:rsidTr="00346013">
        <w:trPr>
          <w:trHeight w:val="254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1AA8F8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Prácticas de laboratorio.</w:t>
            </w:r>
          </w:p>
          <w:p w14:paraId="75D0DA2D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Práctica demostrativa.</w:t>
            </w:r>
          </w:p>
          <w:p w14:paraId="684EF75E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74B747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Pizarrón</w:t>
            </w:r>
          </w:p>
          <w:p w14:paraId="70A7E85F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Plumones</w:t>
            </w:r>
          </w:p>
          <w:p w14:paraId="748A6C96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Computadora</w:t>
            </w:r>
          </w:p>
          <w:p w14:paraId="7D749BDE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Internet</w:t>
            </w:r>
          </w:p>
          <w:p w14:paraId="7D8C8AB5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Equipo multimedia</w:t>
            </w:r>
          </w:p>
          <w:p w14:paraId="13B233B9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Ejercicios prácticos</w:t>
            </w:r>
          </w:p>
          <w:p w14:paraId="3676FE53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Plataformas virtuales</w:t>
            </w:r>
          </w:p>
          <w:p w14:paraId="0E077FE3" w14:textId="77777777" w:rsidR="00DD73D9" w:rsidRPr="00DD73D9" w:rsidRDefault="00DD73D9" w:rsidP="00DD73D9">
            <w:pPr>
              <w:rPr>
                <w:rFonts w:ascii="Arial" w:hAnsi="Arial" w:cs="Arial"/>
                <w:szCs w:val="22"/>
              </w:rPr>
            </w:pPr>
            <w:r w:rsidRPr="00DD73D9">
              <w:rPr>
                <w:rFonts w:ascii="Arial" w:hAnsi="Arial" w:cs="Arial"/>
                <w:szCs w:val="22"/>
              </w:rPr>
              <w:t>IDE de desarrollo</w:t>
            </w:r>
          </w:p>
        </w:tc>
      </w:tr>
      <w:bookmarkEnd w:id="3"/>
    </w:tbl>
    <w:p w14:paraId="367232D0" w14:textId="77777777" w:rsidR="00CF7622" w:rsidRPr="002D60B1" w:rsidRDefault="00CF7622" w:rsidP="00CF7622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CF7622" w:rsidRPr="002D60B1" w14:paraId="5D1B2EBB" w14:textId="77777777" w:rsidTr="006D3677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56141FF7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bookmarkStart w:id="4" w:name="_Hlk518372315"/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CF7622" w:rsidRPr="002D60B1" w14:paraId="7D99645F" w14:textId="77777777" w:rsidTr="006D3677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76DC9A44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081716D9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78D424EC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CF7622" w:rsidRPr="002D60B1" w14:paraId="6298B3AE" w14:textId="77777777" w:rsidTr="00DD73D9">
        <w:trPr>
          <w:trHeight w:val="720"/>
        </w:trPr>
        <w:tc>
          <w:tcPr>
            <w:tcW w:w="1641" w:type="pct"/>
            <w:shd w:val="clear" w:color="auto" w:fill="auto"/>
            <w:vAlign w:val="center"/>
          </w:tcPr>
          <w:p w14:paraId="00AC8D6C" w14:textId="77777777" w:rsidR="00CF7622" w:rsidRPr="002D60B1" w:rsidRDefault="007F32D8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854" w:type="pct"/>
            <w:shd w:val="clear" w:color="auto" w:fill="auto"/>
            <w:vAlign w:val="center"/>
          </w:tcPr>
          <w:p w14:paraId="76BA13EA" w14:textId="77777777" w:rsidR="00CF7622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5B9AF43D" w14:textId="77777777" w:rsidR="00CF7622" w:rsidRPr="002D60B1" w:rsidRDefault="00CF7622" w:rsidP="006D367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  <w:bookmarkEnd w:id="4"/>
    </w:tbl>
    <w:p w14:paraId="17320D27" w14:textId="77777777" w:rsidR="00CF7622" w:rsidRPr="002D60B1" w:rsidRDefault="00CF7622" w:rsidP="00CF7622">
      <w:pPr>
        <w:jc w:val="center"/>
        <w:rPr>
          <w:rFonts w:ascii="Arial" w:hAnsi="Arial" w:cs="Arial"/>
          <w:b/>
          <w:lang w:val="es-MX"/>
        </w:rPr>
      </w:pPr>
    </w:p>
    <w:p w14:paraId="762F5D11" w14:textId="77777777" w:rsidR="00CF7622" w:rsidRPr="002D60B1" w:rsidRDefault="00CF7622" w:rsidP="00CF7622">
      <w:pPr>
        <w:pStyle w:val="Heading1"/>
        <w:numPr>
          <w:ilvl w:val="0"/>
          <w:numId w:val="0"/>
        </w:numPr>
        <w:jc w:val="left"/>
        <w:rPr>
          <w:b w:val="0"/>
          <w:sz w:val="24"/>
          <w:lang w:val="es-MX"/>
        </w:rPr>
      </w:pPr>
    </w:p>
    <w:p w14:paraId="12125575" w14:textId="77777777" w:rsidR="00706091" w:rsidRPr="002D60B1" w:rsidRDefault="00706091" w:rsidP="00706091">
      <w:pPr>
        <w:rPr>
          <w:rFonts w:ascii="Arial" w:hAnsi="Arial" w:cs="Arial"/>
          <w:lang w:val="es-MX"/>
        </w:rPr>
      </w:pPr>
    </w:p>
    <w:p w14:paraId="64651BC7" w14:textId="77777777" w:rsidR="00706091" w:rsidRPr="002D60B1" w:rsidRDefault="00706091" w:rsidP="00706091">
      <w:pPr>
        <w:rPr>
          <w:rFonts w:ascii="Arial" w:hAnsi="Arial" w:cs="Arial"/>
          <w:lang w:val="es-MX"/>
        </w:rPr>
      </w:pPr>
    </w:p>
    <w:p w14:paraId="15E79CED" w14:textId="77777777" w:rsidR="00706091" w:rsidRPr="002D60B1" w:rsidRDefault="00706091" w:rsidP="00706091">
      <w:pPr>
        <w:rPr>
          <w:rFonts w:ascii="Arial" w:hAnsi="Arial" w:cs="Arial"/>
          <w:lang w:val="es-MX"/>
        </w:rPr>
      </w:pPr>
    </w:p>
    <w:p w14:paraId="717BFEB2" w14:textId="77777777" w:rsidR="00706091" w:rsidRPr="002D60B1" w:rsidRDefault="00706091" w:rsidP="00706091">
      <w:pPr>
        <w:rPr>
          <w:rFonts w:ascii="Arial" w:hAnsi="Arial" w:cs="Arial"/>
          <w:lang w:val="es-MX"/>
        </w:rPr>
      </w:pPr>
    </w:p>
    <w:p w14:paraId="3CE6E142" w14:textId="77777777" w:rsidR="00706091" w:rsidRDefault="00706091" w:rsidP="00706091">
      <w:pPr>
        <w:rPr>
          <w:rFonts w:ascii="Arial" w:hAnsi="Arial" w:cs="Arial"/>
          <w:lang w:val="es-MX"/>
        </w:rPr>
      </w:pPr>
    </w:p>
    <w:p w14:paraId="005C7EB7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775EEDF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259CA4B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9B242B0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6B5308E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014A788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336BCE1F" w14:textId="77777777" w:rsidR="00DD73D9" w:rsidRDefault="00DD73D9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9CF3A34" w14:textId="77777777" w:rsidR="00254A2D" w:rsidRPr="002D60B1" w:rsidRDefault="00254A2D" w:rsidP="00C335FE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t>UNIDADES TEMÁTICAS</w:t>
      </w:r>
    </w:p>
    <w:p w14:paraId="2DF8B42F" w14:textId="77777777" w:rsidR="00254A2D" w:rsidRPr="002D60B1" w:rsidRDefault="00254A2D" w:rsidP="00254A2D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DD73D9" w:rsidRPr="002D60B1" w14:paraId="7AC93E5B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39253A01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642F046A" w14:textId="77777777" w:rsidR="00DD73D9" w:rsidRPr="006E7D75" w:rsidRDefault="00DD73D9" w:rsidP="00DD73D9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II. Arreglos</w:t>
            </w:r>
          </w:p>
        </w:tc>
      </w:tr>
      <w:tr w:rsidR="00DD73D9" w:rsidRPr="002D60B1" w14:paraId="57FD2B20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156A1FD3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23539162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0</w:t>
            </w:r>
          </w:p>
        </w:tc>
      </w:tr>
      <w:tr w:rsidR="00DD73D9" w:rsidRPr="002D60B1" w14:paraId="19C74531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266C5241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249C431C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DD73D9" w:rsidRPr="002D60B1" w14:paraId="3B40D1F5" w14:textId="77777777" w:rsidTr="00DD73D9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CB62F3D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443EE0BF" w14:textId="77777777" w:rsidR="00DD73D9" w:rsidRPr="006E7D75" w:rsidRDefault="00DD73D9" w:rsidP="00DD73D9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5</w:t>
            </w:r>
          </w:p>
        </w:tc>
      </w:tr>
      <w:tr w:rsidR="00DD73D9" w:rsidRPr="002D60B1" w14:paraId="2B0A6611" w14:textId="77777777" w:rsidTr="00DD73D9">
        <w:trPr>
          <w:trHeight w:val="658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40C38449" w14:textId="77777777" w:rsidR="00DD73D9" w:rsidRPr="002D60B1" w:rsidRDefault="00DD73D9" w:rsidP="00DD73D9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27B6CE05" w14:textId="77777777" w:rsidR="00DD73D9" w:rsidRPr="006E7D75" w:rsidRDefault="00DD73D9" w:rsidP="00DD73D9">
            <w:pPr>
              <w:jc w:val="both"/>
              <w:rPr>
                <w:rFonts w:ascii="Arial" w:hAnsi="Arial" w:cs="Arial"/>
                <w:lang w:val="es-MX"/>
              </w:rPr>
            </w:pPr>
            <w:r w:rsidRPr="004314D7">
              <w:rPr>
                <w:rFonts w:ascii="Arial" w:hAnsi="Arial" w:cs="Arial"/>
                <w:lang w:val="es-MX"/>
              </w:rPr>
              <w:t>El alumno codificará programas para el manejo de información.</w:t>
            </w:r>
          </w:p>
        </w:tc>
      </w:tr>
    </w:tbl>
    <w:p w14:paraId="48FA6242" w14:textId="77777777" w:rsidR="003740E0" w:rsidRDefault="003740E0" w:rsidP="00254A2D">
      <w:pPr>
        <w:rPr>
          <w:rFonts w:ascii="Arial" w:hAnsi="Arial" w:cs="Arial"/>
          <w:lang w:val="es-MX"/>
        </w:rPr>
      </w:pPr>
    </w:p>
    <w:p w14:paraId="48984DC6" w14:textId="77777777" w:rsidR="00C335FE" w:rsidRPr="002D60B1" w:rsidRDefault="00C335FE" w:rsidP="00254A2D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50"/>
        <w:gridCol w:w="2216"/>
        <w:gridCol w:w="2072"/>
        <w:gridCol w:w="1496"/>
        <w:gridCol w:w="2028"/>
      </w:tblGrid>
      <w:tr w:rsidR="00254A2D" w:rsidRPr="002D60B1" w14:paraId="68D45CDA" w14:textId="77777777" w:rsidTr="00A9560E">
        <w:trPr>
          <w:cantSplit/>
          <w:trHeight w:val="720"/>
          <w:tblHeader/>
        </w:trPr>
        <w:tc>
          <w:tcPr>
            <w:tcW w:w="1079" w:type="pct"/>
            <w:shd w:val="clear" w:color="auto" w:fill="D9D9D9"/>
            <w:vAlign w:val="center"/>
            <w:hideMark/>
          </w:tcPr>
          <w:p w14:paraId="15EC8FEE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112" w:type="pct"/>
            <w:shd w:val="clear" w:color="auto" w:fill="D9D9D9"/>
            <w:vAlign w:val="center"/>
            <w:hideMark/>
          </w:tcPr>
          <w:p w14:paraId="2F5A5FA0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40" w:type="pct"/>
            <w:shd w:val="clear" w:color="auto" w:fill="D9D9D9"/>
            <w:vAlign w:val="center"/>
            <w:hideMark/>
          </w:tcPr>
          <w:p w14:paraId="39133F83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751" w:type="pct"/>
            <w:shd w:val="clear" w:color="auto" w:fill="D9D9D9"/>
            <w:vAlign w:val="center"/>
          </w:tcPr>
          <w:p w14:paraId="32785BE2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18" w:type="pct"/>
            <w:shd w:val="clear" w:color="auto" w:fill="D9D9D9"/>
          </w:tcPr>
          <w:p w14:paraId="4E69B808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48C5D6F5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 planeada por semana</w:t>
            </w:r>
          </w:p>
        </w:tc>
      </w:tr>
      <w:tr w:rsidR="00DD73D9" w:rsidRPr="002D60B1" w14:paraId="45A71C79" w14:textId="77777777" w:rsidTr="00A9560E">
        <w:trPr>
          <w:cantSplit/>
          <w:trHeight w:val="720"/>
        </w:trPr>
        <w:tc>
          <w:tcPr>
            <w:tcW w:w="1079" w:type="pct"/>
            <w:shd w:val="clear" w:color="auto" w:fill="auto"/>
          </w:tcPr>
          <w:p w14:paraId="35FB0DF5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Arreglos unidimensionales</w:t>
            </w:r>
          </w:p>
        </w:tc>
        <w:tc>
          <w:tcPr>
            <w:tcW w:w="1112" w:type="pct"/>
            <w:shd w:val="clear" w:color="auto" w:fill="auto"/>
          </w:tcPr>
          <w:p w14:paraId="7B534605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Distinguir el concepto y características de arreglos unidimensionales.</w:t>
            </w:r>
          </w:p>
          <w:p w14:paraId="44B21BBC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</w:p>
          <w:p w14:paraId="7FDEE71D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Identificar los elementos del lenguaje orientado a objetos empleados en la declaración y creación de arreglos unidimensionales.</w:t>
            </w:r>
          </w:p>
        </w:tc>
        <w:tc>
          <w:tcPr>
            <w:tcW w:w="1040" w:type="pct"/>
            <w:shd w:val="clear" w:color="auto" w:fill="auto"/>
          </w:tcPr>
          <w:p w14:paraId="2555525A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Desarrollar programas de arreglos unidimensionales.</w:t>
            </w:r>
          </w:p>
        </w:tc>
        <w:tc>
          <w:tcPr>
            <w:tcW w:w="751" w:type="pct"/>
            <w:shd w:val="clear" w:color="auto" w:fill="auto"/>
          </w:tcPr>
          <w:p w14:paraId="55450243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Analítico</w:t>
            </w:r>
          </w:p>
          <w:p w14:paraId="5374ADB0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Crítico</w:t>
            </w:r>
          </w:p>
          <w:p w14:paraId="3E38219D" w14:textId="77777777" w:rsidR="00DD73D9" w:rsidRPr="00123735" w:rsidRDefault="00DD73D9" w:rsidP="00DD73D9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18" w:type="pct"/>
          </w:tcPr>
          <w:p w14:paraId="0A6E545D" w14:textId="77777777" w:rsidR="00F50A27" w:rsidRDefault="00F50A27"/>
        </w:tc>
      </w:tr>
      <w:tr w:rsidR="00DD73D9" w:rsidRPr="002D60B1" w14:paraId="16476FEF" w14:textId="77777777" w:rsidTr="00A9560E">
        <w:trPr>
          <w:cantSplit/>
          <w:trHeight w:val="720"/>
        </w:trPr>
        <w:tc>
          <w:tcPr>
            <w:tcW w:w="1079" w:type="pct"/>
            <w:shd w:val="clear" w:color="auto" w:fill="auto"/>
          </w:tcPr>
          <w:p w14:paraId="36FC19A3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lastRenderedPageBreak/>
              <w:t>Arreglos multidimensionales</w:t>
            </w:r>
          </w:p>
        </w:tc>
        <w:tc>
          <w:tcPr>
            <w:tcW w:w="1112" w:type="pct"/>
            <w:shd w:val="clear" w:color="auto" w:fill="auto"/>
          </w:tcPr>
          <w:p w14:paraId="0070473A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Distinguir el concepto y características de arreglos multidimensionales.</w:t>
            </w:r>
          </w:p>
          <w:p w14:paraId="6E693AB5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</w:p>
          <w:p w14:paraId="55FE2C43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Identificar los elementos del lenguaje orientado a objetos usados en la declaración y creación de arreglos multidimensionales.</w:t>
            </w:r>
          </w:p>
        </w:tc>
        <w:tc>
          <w:tcPr>
            <w:tcW w:w="1040" w:type="pct"/>
            <w:shd w:val="clear" w:color="auto" w:fill="auto"/>
          </w:tcPr>
          <w:p w14:paraId="12F4EB1F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Desarrollar programas de arreglos multidimensionales.</w:t>
            </w:r>
          </w:p>
        </w:tc>
        <w:tc>
          <w:tcPr>
            <w:tcW w:w="751" w:type="pct"/>
            <w:shd w:val="clear" w:color="auto" w:fill="auto"/>
          </w:tcPr>
          <w:p w14:paraId="58ECC380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Analítico</w:t>
            </w:r>
          </w:p>
          <w:p w14:paraId="0E14EB08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Crítico</w:t>
            </w:r>
          </w:p>
          <w:p w14:paraId="53894A1A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Organizado</w:t>
            </w:r>
          </w:p>
        </w:tc>
        <w:tc>
          <w:tcPr>
            <w:tcW w:w="1018" w:type="pct"/>
          </w:tcPr>
          <w:p w14:paraId="54ECAA20" w14:textId="77777777" w:rsidR="00F50A27" w:rsidRDefault="00F50A27"/>
        </w:tc>
      </w:tr>
      <w:tr w:rsidR="00DD73D9" w:rsidRPr="002D60B1" w14:paraId="1B0D99BF" w14:textId="77777777" w:rsidTr="00A9560E">
        <w:trPr>
          <w:cantSplit/>
          <w:trHeight w:val="720"/>
        </w:trPr>
        <w:tc>
          <w:tcPr>
            <w:tcW w:w="1079" w:type="pct"/>
            <w:shd w:val="clear" w:color="auto" w:fill="auto"/>
          </w:tcPr>
          <w:p w14:paraId="4D9DE34A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Operaciones</w:t>
            </w:r>
          </w:p>
        </w:tc>
        <w:tc>
          <w:tcPr>
            <w:tcW w:w="1112" w:type="pct"/>
            <w:shd w:val="clear" w:color="auto" w:fill="auto"/>
          </w:tcPr>
          <w:p w14:paraId="3D2561F4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Identificar las operaciones entre arreglos: merge y split.</w:t>
            </w:r>
          </w:p>
          <w:p w14:paraId="5E2B9FD6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</w:p>
          <w:p w14:paraId="4A9FB88C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Diferenciar los métodos de ordenamiento y búsqueda.</w:t>
            </w:r>
          </w:p>
        </w:tc>
        <w:tc>
          <w:tcPr>
            <w:tcW w:w="1040" w:type="pct"/>
            <w:shd w:val="clear" w:color="auto" w:fill="auto"/>
          </w:tcPr>
          <w:p w14:paraId="6C77AA99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Desarrollar programas de arreglos y ordenamiento.</w:t>
            </w:r>
          </w:p>
        </w:tc>
        <w:tc>
          <w:tcPr>
            <w:tcW w:w="751" w:type="pct"/>
            <w:shd w:val="clear" w:color="auto" w:fill="auto"/>
          </w:tcPr>
          <w:p w14:paraId="45D8A452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Analítico</w:t>
            </w:r>
          </w:p>
          <w:p w14:paraId="2324B7A1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Crítico</w:t>
            </w:r>
          </w:p>
          <w:p w14:paraId="52A56D29" w14:textId="77777777" w:rsidR="00DD73D9" w:rsidRPr="00A9560E" w:rsidRDefault="00DD73D9" w:rsidP="00DD73D9">
            <w:pPr>
              <w:rPr>
                <w:rFonts w:ascii="Arial" w:hAnsi="Arial" w:cs="Arial"/>
                <w:sz w:val="22"/>
                <w:szCs w:val="22"/>
              </w:rPr>
            </w:pPr>
            <w:r w:rsidRPr="00A9560E">
              <w:rPr>
                <w:rFonts w:ascii="Arial" w:hAnsi="Arial" w:cs="Arial"/>
                <w:sz w:val="22"/>
                <w:szCs w:val="22"/>
              </w:rPr>
              <w:t>Organizado</w:t>
            </w:r>
          </w:p>
        </w:tc>
        <w:tc>
          <w:tcPr>
            <w:tcW w:w="1018" w:type="pct"/>
          </w:tcPr>
          <w:p w14:paraId="2F599749" w14:textId="77777777" w:rsidR="00F50A27" w:rsidRDefault="00F50A27"/>
        </w:tc>
      </w:tr>
    </w:tbl>
    <w:p w14:paraId="73D00023" w14:textId="77777777" w:rsidR="00254A2D" w:rsidRPr="002D60B1" w:rsidRDefault="00254A2D" w:rsidP="00254A2D">
      <w:pPr>
        <w:jc w:val="center"/>
        <w:rPr>
          <w:rFonts w:ascii="Arial" w:hAnsi="Arial" w:cs="Arial"/>
          <w:lang w:val="es-MX"/>
        </w:rPr>
      </w:pPr>
    </w:p>
    <w:p w14:paraId="0DA2310F" w14:textId="77777777" w:rsidR="00254A2D" w:rsidRPr="002D60B1" w:rsidRDefault="00254A2D" w:rsidP="00254A2D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254A2D" w:rsidRPr="002D60B1" w14:paraId="2A23AC5B" w14:textId="77777777" w:rsidTr="00046787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40C71F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254A2D" w:rsidRPr="002D60B1" w14:paraId="66AEC66E" w14:textId="77777777" w:rsidTr="00046787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97EC76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05736B2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CDA1D9C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077385" w:rsidRPr="002D60B1" w14:paraId="2BDED8AA" w14:textId="77777777" w:rsidTr="00077385">
        <w:trPr>
          <w:trHeight w:val="3588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FF6537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35DAE777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Tipos de datos (primitivos y objetos).</w:t>
            </w:r>
          </w:p>
          <w:p w14:paraId="29EE9D11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Estructuras de datos estáticas (arreglos unidimensionales y multidimensionales).</w:t>
            </w:r>
          </w:p>
          <w:p w14:paraId="420C710A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búsqueda.</w:t>
            </w:r>
          </w:p>
          <w:p w14:paraId="72595AA1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ordenamiento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F6D60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1. Identificar los tipos de arreglos.</w:t>
            </w:r>
          </w:p>
          <w:p w14:paraId="607EFC2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2. Comprender la forma de manipular arreglos que almacena tipos de datos primitivos y objetos.</w:t>
            </w:r>
          </w:p>
          <w:p w14:paraId="029C43E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3. Comprender la aplicación de los métodos de ordenamiento y búsqueda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E6BA2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Ejercicios prácticos.</w:t>
            </w:r>
          </w:p>
          <w:p w14:paraId="118163D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Lista de cotejo</w:t>
            </w:r>
          </w:p>
        </w:tc>
      </w:tr>
    </w:tbl>
    <w:p w14:paraId="1F2AAAC8" w14:textId="77777777" w:rsidR="00346013" w:rsidRPr="002D60B1" w:rsidRDefault="00346013" w:rsidP="00E75C1B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254A2D" w:rsidRPr="002D60B1" w14:paraId="379C84C7" w14:textId="77777777" w:rsidTr="005B6B9F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2E676E6" w14:textId="77777777" w:rsidR="00254A2D" w:rsidRPr="002D60B1" w:rsidRDefault="005B6B9F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="00254A2D"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1E6C30E5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254A2D" w:rsidRPr="002D60B1" w14:paraId="1969768A" w14:textId="77777777" w:rsidTr="005B6B9F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0A9E99FE" w14:textId="77777777" w:rsidR="00254A2D" w:rsidRPr="002D60B1" w:rsidRDefault="005B6B9F" w:rsidP="00046787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Descripción de la actividad </w:t>
            </w:r>
            <w:r w:rsidR="00254A2D" w:rsidRPr="002D60B1">
              <w:rPr>
                <w:rFonts w:ascii="Arial" w:hAnsi="Arial" w:cs="Arial"/>
                <w:b/>
                <w:bCs/>
                <w:lang w:val="es-MX" w:eastAsia="es-MX"/>
              </w:rPr>
              <w:t>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018654A2" w14:textId="77777777" w:rsidR="00254A2D" w:rsidRPr="002D60B1" w:rsidRDefault="00254A2D" w:rsidP="00046787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984265" w:rsidRPr="002D60B1" w14:paraId="79E2FA69" w14:textId="77777777" w:rsidTr="005B6B9F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7DF53BA3" w14:textId="77777777" w:rsidR="00F50A27" w:rsidRDefault="00000000">
            <w:r>
              <w:rPr>
                <w:rFonts w:ascii="Arial" w:hAnsi="Arial"/>
              </w:rPr>
              <w:t>Actividades</w:t>
            </w:r>
          </w:p>
        </w:tc>
        <w:tc>
          <w:tcPr>
            <w:tcW w:w="1181" w:type="pct"/>
            <w:shd w:val="clear" w:color="auto" w:fill="auto"/>
            <w:vAlign w:val="center"/>
          </w:tcPr>
          <w:p w14:paraId="43FDC7B3" w14:textId="77777777" w:rsidR="00F50A27" w:rsidRDefault="00000000">
            <w:pPr>
              <w:jc w:val="center"/>
            </w:pPr>
            <w:r>
              <w:rPr>
                <w:rFonts w:ascii="Arial" w:hAnsi="Arial"/>
              </w:rPr>
              <w:t>10</w:t>
            </w:r>
          </w:p>
        </w:tc>
      </w:tr>
      <w:tr w:rsidR="00984265" w:rsidRPr="002D60B1" w14:paraId="2D5E29D5" w14:textId="77777777" w:rsidTr="005B6B9F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13AD8CED" w14:textId="77777777" w:rsidR="00F50A27" w:rsidRDefault="00F50A27"/>
        </w:tc>
        <w:tc>
          <w:tcPr>
            <w:tcW w:w="1181" w:type="pct"/>
            <w:shd w:val="clear" w:color="auto" w:fill="auto"/>
            <w:vAlign w:val="center"/>
          </w:tcPr>
          <w:p w14:paraId="04042077" w14:textId="77777777" w:rsidR="00F50A27" w:rsidRDefault="00F50A27">
            <w:pPr>
              <w:jc w:val="center"/>
            </w:pPr>
          </w:p>
        </w:tc>
      </w:tr>
      <w:tr w:rsidR="00984265" w:rsidRPr="002D60B1" w14:paraId="0379222E" w14:textId="77777777" w:rsidTr="005B6B9F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1077977D" w14:textId="77777777" w:rsidR="00F50A27" w:rsidRDefault="00F50A27"/>
        </w:tc>
        <w:tc>
          <w:tcPr>
            <w:tcW w:w="1181" w:type="pct"/>
            <w:shd w:val="clear" w:color="auto" w:fill="auto"/>
            <w:vAlign w:val="center"/>
          </w:tcPr>
          <w:p w14:paraId="56FB5859" w14:textId="77777777" w:rsidR="00F50A27" w:rsidRDefault="00F50A27">
            <w:pPr>
              <w:jc w:val="center"/>
            </w:pPr>
          </w:p>
        </w:tc>
      </w:tr>
      <w:tr w:rsidR="00984265" w:rsidRPr="002D60B1" w14:paraId="3358543D" w14:textId="77777777" w:rsidTr="005B6B9F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5920FC00" w14:textId="77777777" w:rsidR="00F50A27" w:rsidRDefault="00F50A27"/>
        </w:tc>
        <w:tc>
          <w:tcPr>
            <w:tcW w:w="1181" w:type="pct"/>
            <w:shd w:val="clear" w:color="auto" w:fill="auto"/>
            <w:vAlign w:val="center"/>
          </w:tcPr>
          <w:p w14:paraId="61707C2A" w14:textId="77777777" w:rsidR="00F50A27" w:rsidRDefault="00F50A27">
            <w:pPr>
              <w:jc w:val="center"/>
            </w:pPr>
          </w:p>
        </w:tc>
      </w:tr>
    </w:tbl>
    <w:p w14:paraId="5EA48119" w14:textId="77777777" w:rsidR="00254A2D" w:rsidRPr="002D60B1" w:rsidRDefault="005B6B9F" w:rsidP="00254A2D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>
        <w:rPr>
          <w:b w:val="0"/>
          <w:sz w:val="20"/>
          <w:szCs w:val="20"/>
          <w:lang w:val="es-MX"/>
        </w:rPr>
        <w:t xml:space="preserve">10 </w:t>
      </w:r>
      <w:r>
        <w:rPr>
          <w:b w:val="0"/>
          <w:sz w:val="20"/>
          <w:szCs w:val="20"/>
          <w:lang w:val="es-MX"/>
        </w:rPr>
        <w:tab/>
        <w:t>=</w:t>
      </w:r>
      <w:r>
        <w:rPr>
          <w:b w:val="0"/>
          <w:sz w:val="20"/>
          <w:szCs w:val="20"/>
          <w:lang w:val="es-MX"/>
        </w:rPr>
        <w:tab/>
        <w:t xml:space="preserve">Autónomo (AU) o </w:t>
      </w:r>
      <w:r w:rsidR="00254A2D" w:rsidRPr="002D60B1">
        <w:rPr>
          <w:b w:val="0"/>
          <w:sz w:val="20"/>
          <w:szCs w:val="20"/>
          <w:lang w:val="es-MX"/>
        </w:rPr>
        <w:t>Competente Autónomo (CA)</w:t>
      </w:r>
    </w:p>
    <w:p w14:paraId="67F98D39" w14:textId="77777777" w:rsidR="00254A2D" w:rsidRPr="002D60B1" w:rsidRDefault="00254A2D" w:rsidP="00254A2D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 Destacado (DE) o Competente Destacado (CD)</w:t>
      </w:r>
    </w:p>
    <w:p w14:paraId="6BABA82F" w14:textId="77777777" w:rsidR="00254A2D" w:rsidRPr="002D60B1" w:rsidRDefault="00254A2D" w:rsidP="00254A2D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= 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3360032B" w14:textId="77777777" w:rsidR="00254A2D" w:rsidRPr="002D60B1" w:rsidRDefault="00254A2D" w:rsidP="00254A2D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lastRenderedPageBreak/>
        <w:t>1-7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>No Acredita (NA)</w:t>
      </w:r>
    </w:p>
    <w:p w14:paraId="05665846" w14:textId="77777777" w:rsidR="00346013" w:rsidRDefault="00346013" w:rsidP="00C836EC">
      <w:pPr>
        <w:rPr>
          <w:rFonts w:ascii="Arial" w:hAnsi="Arial" w:cs="Arial"/>
          <w:lang w:val="es-MX"/>
        </w:rPr>
      </w:pPr>
    </w:p>
    <w:p w14:paraId="42552C21" w14:textId="77777777" w:rsidR="00C335FE" w:rsidRPr="002D60B1" w:rsidRDefault="00C335FE" w:rsidP="00C836EC">
      <w:pPr>
        <w:rPr>
          <w:rFonts w:ascii="Arial" w:hAnsi="Arial" w:cs="Arial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254A2D" w:rsidRPr="002D60B1" w14:paraId="5CD0BC54" w14:textId="77777777" w:rsidTr="00046787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8AB864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enseñanza aprendizaje</w:t>
            </w:r>
          </w:p>
        </w:tc>
      </w:tr>
      <w:tr w:rsidR="00254A2D" w:rsidRPr="002D60B1" w14:paraId="2F1A70C4" w14:textId="77777777" w:rsidTr="00046787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ED5C0DA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5438F8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077385" w:rsidRPr="002D60B1" w14:paraId="05F52A96" w14:textId="77777777" w:rsidTr="00EC72C2">
        <w:trPr>
          <w:trHeight w:val="2521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64CD9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Prácticas de laboratorio.</w:t>
            </w:r>
          </w:p>
          <w:p w14:paraId="4A310C0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Práctica demostrativa.</w:t>
            </w:r>
          </w:p>
          <w:p w14:paraId="56A6418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2CB69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izarrón</w:t>
            </w:r>
          </w:p>
          <w:p w14:paraId="256614A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umones</w:t>
            </w:r>
          </w:p>
          <w:p w14:paraId="5832206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omputadora</w:t>
            </w:r>
          </w:p>
          <w:p w14:paraId="161301C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nternet</w:t>
            </w:r>
          </w:p>
          <w:p w14:paraId="72387673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quipo multimedia</w:t>
            </w:r>
          </w:p>
          <w:p w14:paraId="7B25125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jercicios prácticos</w:t>
            </w:r>
          </w:p>
          <w:p w14:paraId="583D511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ataformas virtuales</w:t>
            </w:r>
          </w:p>
          <w:p w14:paraId="435DF10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 de desarrollo</w:t>
            </w:r>
          </w:p>
        </w:tc>
      </w:tr>
    </w:tbl>
    <w:p w14:paraId="296F6C13" w14:textId="77777777" w:rsidR="00254A2D" w:rsidRPr="002D60B1" w:rsidRDefault="00254A2D" w:rsidP="00254A2D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254A2D" w:rsidRPr="002D60B1" w14:paraId="1FB80C48" w14:textId="77777777" w:rsidTr="00046787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3291D57E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254A2D" w:rsidRPr="002D60B1" w14:paraId="0E524F4E" w14:textId="77777777" w:rsidTr="00046787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72BBE0E6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2CAFC0FB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6D8B2689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254A2D" w:rsidRPr="002D60B1" w14:paraId="3E716E8C" w14:textId="77777777" w:rsidTr="00077385">
        <w:trPr>
          <w:trHeight w:val="720"/>
        </w:trPr>
        <w:tc>
          <w:tcPr>
            <w:tcW w:w="1641" w:type="pct"/>
            <w:shd w:val="clear" w:color="auto" w:fill="auto"/>
          </w:tcPr>
          <w:p w14:paraId="06B92ECB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  <w:tc>
          <w:tcPr>
            <w:tcW w:w="1854" w:type="pct"/>
            <w:shd w:val="clear" w:color="auto" w:fill="auto"/>
            <w:vAlign w:val="center"/>
          </w:tcPr>
          <w:p w14:paraId="0944D1DB" w14:textId="77777777" w:rsidR="00254A2D" w:rsidRPr="002D60B1" w:rsidRDefault="00077385" w:rsidP="00077385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30336333" w14:textId="77777777" w:rsidR="00254A2D" w:rsidRPr="002D60B1" w:rsidRDefault="00254A2D" w:rsidP="00046787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</w:tbl>
    <w:p w14:paraId="20AAD497" w14:textId="77777777" w:rsidR="00254A2D" w:rsidRPr="002D60B1" w:rsidRDefault="00254A2D" w:rsidP="00254A2D">
      <w:pPr>
        <w:jc w:val="center"/>
        <w:rPr>
          <w:rFonts w:ascii="Arial" w:hAnsi="Arial" w:cs="Arial"/>
          <w:b/>
          <w:lang w:val="es-MX"/>
        </w:rPr>
      </w:pPr>
    </w:p>
    <w:p w14:paraId="54AA75A1" w14:textId="77777777" w:rsidR="00254A2D" w:rsidRDefault="00254A2D" w:rsidP="00D75C29">
      <w:pPr>
        <w:rPr>
          <w:rFonts w:ascii="Arial" w:hAnsi="Arial" w:cs="Arial"/>
          <w:b/>
          <w:bCs/>
          <w:lang w:val="es-MX" w:eastAsia="es-MX"/>
        </w:rPr>
      </w:pPr>
    </w:p>
    <w:p w14:paraId="2A6F73FC" w14:textId="77777777" w:rsidR="005B6B9F" w:rsidRDefault="005B6B9F" w:rsidP="00D75C29">
      <w:pPr>
        <w:rPr>
          <w:rFonts w:ascii="Arial" w:hAnsi="Arial" w:cs="Arial"/>
          <w:b/>
          <w:bCs/>
          <w:lang w:val="es-MX" w:eastAsia="es-MX"/>
        </w:rPr>
      </w:pPr>
    </w:p>
    <w:p w14:paraId="10C163DD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620DC8A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15B9905F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AE4581E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51534F0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99CC450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1E2404E9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6DD1BEF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B858FFE" w14:textId="77777777" w:rsidR="00DD73D9" w:rsidRPr="002D60B1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t xml:space="preserve">UNIDADES TEMÁTICAS </w:t>
      </w:r>
    </w:p>
    <w:p w14:paraId="5DF1D9E4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077385" w:rsidRPr="002D60B1" w14:paraId="2DBABC73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2240D8C5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2CC8C859" w14:textId="77777777" w:rsidR="00077385" w:rsidRPr="006E7D75" w:rsidRDefault="00077385" w:rsidP="00077385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III. Listas</w:t>
            </w:r>
          </w:p>
        </w:tc>
      </w:tr>
      <w:tr w:rsidR="00077385" w:rsidRPr="002D60B1" w14:paraId="2BADE983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6FDC5181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722FB7DF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3</w:t>
            </w:r>
          </w:p>
        </w:tc>
      </w:tr>
      <w:tr w:rsidR="00077385" w:rsidRPr="002D60B1" w14:paraId="5F26E57C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49E41809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4E7AFC1E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077385" w:rsidRPr="002D60B1" w14:paraId="19657D66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723EB709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6B00D12C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8</w:t>
            </w:r>
          </w:p>
        </w:tc>
      </w:tr>
      <w:tr w:rsidR="00077385" w:rsidRPr="002D60B1" w14:paraId="430C2A57" w14:textId="77777777" w:rsidTr="00077385">
        <w:trPr>
          <w:trHeight w:val="378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658861A2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3C166ACE" w14:textId="77777777" w:rsidR="00077385" w:rsidRPr="006E7D75" w:rsidRDefault="00077385" w:rsidP="00077385">
            <w:pPr>
              <w:jc w:val="both"/>
              <w:rPr>
                <w:rFonts w:ascii="Arial" w:hAnsi="Arial" w:cs="Arial"/>
                <w:lang w:val="es-MX"/>
              </w:rPr>
            </w:pPr>
            <w:r w:rsidRPr="004314D7">
              <w:rPr>
                <w:rFonts w:ascii="Arial" w:hAnsi="Arial" w:cs="Arial"/>
                <w:lang w:val="es-MX"/>
              </w:rPr>
              <w:t>El alumno codificará programas para el manejo de información.</w:t>
            </w:r>
          </w:p>
        </w:tc>
      </w:tr>
    </w:tbl>
    <w:p w14:paraId="44C12CB6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41DD2B8B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2172"/>
        <w:gridCol w:w="2128"/>
        <w:gridCol w:w="1725"/>
        <w:gridCol w:w="2002"/>
      </w:tblGrid>
      <w:tr w:rsidR="00DD73D9" w:rsidRPr="002D60B1" w14:paraId="30F09383" w14:textId="77777777" w:rsidTr="00077385">
        <w:trPr>
          <w:cantSplit/>
          <w:trHeight w:val="720"/>
          <w:tblHeader/>
        </w:trPr>
        <w:tc>
          <w:tcPr>
            <w:tcW w:w="971" w:type="pct"/>
            <w:shd w:val="clear" w:color="auto" w:fill="D9D9D9"/>
            <w:vAlign w:val="center"/>
            <w:hideMark/>
          </w:tcPr>
          <w:p w14:paraId="5CDC3CC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090" w:type="pct"/>
            <w:shd w:val="clear" w:color="auto" w:fill="D9D9D9"/>
            <w:vAlign w:val="center"/>
            <w:hideMark/>
          </w:tcPr>
          <w:p w14:paraId="08146A8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68" w:type="pct"/>
            <w:shd w:val="clear" w:color="auto" w:fill="D9D9D9"/>
            <w:vAlign w:val="center"/>
            <w:hideMark/>
          </w:tcPr>
          <w:p w14:paraId="1246599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866" w:type="pct"/>
            <w:shd w:val="clear" w:color="auto" w:fill="D9D9D9"/>
            <w:vAlign w:val="center"/>
          </w:tcPr>
          <w:p w14:paraId="2FE6B17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06" w:type="pct"/>
            <w:shd w:val="clear" w:color="auto" w:fill="D9D9D9"/>
          </w:tcPr>
          <w:p w14:paraId="40331F5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0446F34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 planeada por semana</w:t>
            </w:r>
          </w:p>
        </w:tc>
      </w:tr>
      <w:tr w:rsidR="00077385" w:rsidRPr="002D60B1" w14:paraId="459B5D7B" w14:textId="77777777" w:rsidTr="00077385">
        <w:trPr>
          <w:cantSplit/>
          <w:trHeight w:val="720"/>
        </w:trPr>
        <w:tc>
          <w:tcPr>
            <w:tcW w:w="971" w:type="pct"/>
            <w:shd w:val="clear" w:color="auto" w:fill="auto"/>
          </w:tcPr>
          <w:p w14:paraId="1857C77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ción de lista</w:t>
            </w:r>
          </w:p>
        </w:tc>
        <w:tc>
          <w:tcPr>
            <w:tcW w:w="1090" w:type="pct"/>
            <w:shd w:val="clear" w:color="auto" w:fill="auto"/>
          </w:tcPr>
          <w:p w14:paraId="7A8B963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el concepto y características de listas</w:t>
            </w:r>
          </w:p>
        </w:tc>
        <w:tc>
          <w:tcPr>
            <w:tcW w:w="1068" w:type="pct"/>
            <w:shd w:val="clear" w:color="auto" w:fill="auto"/>
          </w:tcPr>
          <w:p w14:paraId="580DA29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866" w:type="pct"/>
            <w:shd w:val="clear" w:color="auto" w:fill="auto"/>
          </w:tcPr>
          <w:p w14:paraId="1E23CED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5EC26F8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643DB06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2DA59D96" w14:textId="77777777" w:rsidR="00F50A27" w:rsidRDefault="00F50A27"/>
        </w:tc>
      </w:tr>
      <w:tr w:rsidR="00077385" w:rsidRPr="002D60B1" w14:paraId="409E39D1" w14:textId="77777777" w:rsidTr="00077385">
        <w:trPr>
          <w:cantSplit/>
          <w:trHeight w:val="542"/>
        </w:trPr>
        <w:tc>
          <w:tcPr>
            <w:tcW w:w="971" w:type="pct"/>
            <w:shd w:val="clear" w:color="auto" w:fill="auto"/>
          </w:tcPr>
          <w:p w14:paraId="745E174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Tipos de listas</w:t>
            </w:r>
          </w:p>
        </w:tc>
        <w:tc>
          <w:tcPr>
            <w:tcW w:w="1090" w:type="pct"/>
            <w:shd w:val="clear" w:color="auto" w:fill="auto"/>
          </w:tcPr>
          <w:p w14:paraId="58B0696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iferenciar los tipos de listas (simple, doblemente ligada y circular) y sus componentes.</w:t>
            </w:r>
          </w:p>
        </w:tc>
        <w:tc>
          <w:tcPr>
            <w:tcW w:w="1068" w:type="pct"/>
            <w:shd w:val="clear" w:color="auto" w:fill="auto"/>
          </w:tcPr>
          <w:p w14:paraId="02C816B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866" w:type="pct"/>
            <w:shd w:val="clear" w:color="auto" w:fill="auto"/>
          </w:tcPr>
          <w:p w14:paraId="511D42B3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6A94B86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66731D0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692EB9E3" w14:textId="77777777" w:rsidR="00F50A27" w:rsidRDefault="00F50A27"/>
        </w:tc>
      </w:tr>
      <w:tr w:rsidR="00077385" w:rsidRPr="002D60B1" w14:paraId="42EE9E1F" w14:textId="77777777" w:rsidTr="00077385">
        <w:trPr>
          <w:cantSplit/>
          <w:trHeight w:val="542"/>
        </w:trPr>
        <w:tc>
          <w:tcPr>
            <w:tcW w:w="971" w:type="pct"/>
            <w:shd w:val="clear" w:color="auto" w:fill="auto"/>
          </w:tcPr>
          <w:p w14:paraId="111CE68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peraciones</w:t>
            </w:r>
          </w:p>
        </w:tc>
        <w:tc>
          <w:tcPr>
            <w:tcW w:w="1090" w:type="pct"/>
            <w:shd w:val="clear" w:color="auto" w:fill="auto"/>
          </w:tcPr>
          <w:p w14:paraId="1CC4E6E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r las operaciones que se realizan con listas.</w:t>
            </w:r>
          </w:p>
          <w:p w14:paraId="48DB945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los elementos del lenguaje orientado a objetos utilizados en la creación y manejo de listas.</w:t>
            </w:r>
          </w:p>
        </w:tc>
        <w:tc>
          <w:tcPr>
            <w:tcW w:w="1068" w:type="pct"/>
            <w:shd w:val="clear" w:color="auto" w:fill="auto"/>
          </w:tcPr>
          <w:p w14:paraId="2AD6DF0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sarrollar programas creando y manipulando listas (creación, inserción, búsqueda y eliminación).</w:t>
            </w:r>
          </w:p>
        </w:tc>
        <w:tc>
          <w:tcPr>
            <w:tcW w:w="866" w:type="pct"/>
            <w:shd w:val="clear" w:color="auto" w:fill="auto"/>
          </w:tcPr>
          <w:p w14:paraId="1037722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3A221A41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4956074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04621C91" w14:textId="77777777" w:rsidR="00F50A27" w:rsidRDefault="00F50A27"/>
        </w:tc>
      </w:tr>
    </w:tbl>
    <w:p w14:paraId="5734F4FC" w14:textId="77777777" w:rsidR="00DD73D9" w:rsidRPr="002D60B1" w:rsidRDefault="00DD73D9" w:rsidP="00DD73D9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DD73D9" w:rsidRPr="002D60B1" w14:paraId="1E36511C" w14:textId="77777777" w:rsidTr="00DD73D9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A74CB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DD73D9" w:rsidRPr="002D60B1" w14:paraId="55D3A887" w14:textId="77777777" w:rsidTr="00DD73D9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4D2701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823292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7EE8E3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077385" w:rsidRPr="002D60B1" w14:paraId="3ADC4285" w14:textId="77777777" w:rsidTr="00077385">
        <w:trPr>
          <w:trHeight w:val="3730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F5323D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609516EA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Listas (simple, doblemente ligada y circular).</w:t>
            </w:r>
          </w:p>
          <w:p w14:paraId="529CF728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creación de listas.</w:t>
            </w:r>
          </w:p>
          <w:p w14:paraId="6AC2A5CD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Operaciones de inserción, búsqueda y eliminación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5F955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1. Comprender el concepto de lista, nodo y enlace.</w:t>
            </w:r>
          </w:p>
          <w:p w14:paraId="15F2269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2. Comprender los tipos de listas y la forma de manipular los datos.</w:t>
            </w:r>
          </w:p>
          <w:p w14:paraId="05BE665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3. Comprender la aplicación de listas en la solución de problemas con el apoyo de un lenguaje de programación orientado a objetos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68CD0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Ejercicios prácticos.</w:t>
            </w:r>
          </w:p>
          <w:p w14:paraId="738E72E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Lista de cotejo</w:t>
            </w:r>
          </w:p>
        </w:tc>
      </w:tr>
    </w:tbl>
    <w:p w14:paraId="2EF0C05C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DD73D9" w:rsidRPr="002D60B1" w14:paraId="7060C183" w14:textId="77777777" w:rsidTr="00DD73D9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5104D4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3D7298E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DD73D9" w:rsidRPr="002D60B1" w14:paraId="13EF5A52" w14:textId="77777777" w:rsidTr="00DD73D9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4AECB87F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Descripción de la actividad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766ECE5A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984265" w:rsidRPr="002D60B1" w14:paraId="713F61F2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6068A692" w14:textId="77777777" w:rsidR="00F50A27" w:rsidRDefault="00000000">
            <w:r>
              <w:rPr>
                <w:rFonts w:ascii="Arial" w:hAnsi="Arial"/>
              </w:rPr>
              <w:t>Actividades</w:t>
            </w:r>
          </w:p>
        </w:tc>
        <w:tc>
          <w:tcPr>
            <w:tcW w:w="1181" w:type="pct"/>
            <w:shd w:val="clear" w:color="auto" w:fill="auto"/>
            <w:vAlign w:val="center"/>
          </w:tcPr>
          <w:p w14:paraId="29CB2461" w14:textId="77777777" w:rsidR="00F50A27" w:rsidRDefault="00000000">
            <w:pPr>
              <w:jc w:val="center"/>
            </w:pPr>
            <w:r>
              <w:rPr>
                <w:rFonts w:ascii="Arial" w:hAnsi="Arial"/>
              </w:rPr>
              <w:t>10</w:t>
            </w:r>
          </w:p>
        </w:tc>
      </w:tr>
      <w:tr w:rsidR="00984265" w:rsidRPr="002D60B1" w14:paraId="14DDD5D0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279D7069" w14:textId="77777777" w:rsidR="00F50A27" w:rsidRDefault="00F50A27"/>
        </w:tc>
        <w:tc>
          <w:tcPr>
            <w:tcW w:w="1181" w:type="pct"/>
            <w:shd w:val="clear" w:color="auto" w:fill="auto"/>
            <w:vAlign w:val="center"/>
          </w:tcPr>
          <w:p w14:paraId="5DEE2A69" w14:textId="77777777" w:rsidR="00F50A27" w:rsidRDefault="00F50A27">
            <w:pPr>
              <w:jc w:val="center"/>
            </w:pPr>
          </w:p>
        </w:tc>
      </w:tr>
      <w:tr w:rsidR="00984265" w:rsidRPr="002D60B1" w14:paraId="044E3DA5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1D6053F9" w14:textId="77777777" w:rsidR="00F50A27" w:rsidRDefault="00F50A27"/>
        </w:tc>
        <w:tc>
          <w:tcPr>
            <w:tcW w:w="1181" w:type="pct"/>
            <w:shd w:val="clear" w:color="auto" w:fill="auto"/>
            <w:vAlign w:val="center"/>
          </w:tcPr>
          <w:p w14:paraId="13822EE8" w14:textId="77777777" w:rsidR="00F50A27" w:rsidRDefault="00F50A27">
            <w:pPr>
              <w:jc w:val="center"/>
            </w:pPr>
          </w:p>
        </w:tc>
      </w:tr>
      <w:tr w:rsidR="00984265" w:rsidRPr="002D60B1" w14:paraId="098C1B61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489FA1BB" w14:textId="77777777" w:rsidR="00F50A27" w:rsidRDefault="00F50A27"/>
        </w:tc>
        <w:tc>
          <w:tcPr>
            <w:tcW w:w="1181" w:type="pct"/>
            <w:shd w:val="clear" w:color="auto" w:fill="auto"/>
            <w:vAlign w:val="center"/>
          </w:tcPr>
          <w:p w14:paraId="2F0C6504" w14:textId="77777777" w:rsidR="00F50A27" w:rsidRDefault="00F50A27">
            <w:pPr>
              <w:jc w:val="center"/>
            </w:pPr>
          </w:p>
        </w:tc>
      </w:tr>
    </w:tbl>
    <w:p w14:paraId="5F03124E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 w:rsidRPr="002D60B1">
        <w:rPr>
          <w:b w:val="0"/>
          <w:sz w:val="20"/>
          <w:szCs w:val="20"/>
          <w:lang w:val="es-MX"/>
        </w:rPr>
        <w:t xml:space="preserve">10 </w:t>
      </w:r>
      <w:r w:rsidRPr="002D60B1">
        <w:rPr>
          <w:b w:val="0"/>
          <w:sz w:val="20"/>
          <w:szCs w:val="20"/>
          <w:lang w:val="es-MX"/>
        </w:rPr>
        <w:tab/>
        <w:t>=</w:t>
      </w:r>
      <w:r w:rsidRPr="002D60B1">
        <w:rPr>
          <w:b w:val="0"/>
          <w:sz w:val="20"/>
          <w:szCs w:val="20"/>
          <w:lang w:val="es-MX"/>
        </w:rPr>
        <w:tab/>
        <w:t>Autónomo (AU)</w:t>
      </w:r>
      <w:r>
        <w:rPr>
          <w:b w:val="0"/>
          <w:sz w:val="20"/>
          <w:szCs w:val="20"/>
          <w:lang w:val="es-MX"/>
        </w:rPr>
        <w:t xml:space="preserve"> o </w:t>
      </w:r>
      <w:r w:rsidRPr="002D60B1">
        <w:rPr>
          <w:b w:val="0"/>
          <w:sz w:val="20"/>
          <w:szCs w:val="20"/>
          <w:lang w:val="es-MX"/>
        </w:rPr>
        <w:t>Competente Autónomo (CA)</w:t>
      </w:r>
    </w:p>
    <w:p w14:paraId="13E231C6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 Destacado (DE) o Competente Destacado (CD)</w:t>
      </w:r>
    </w:p>
    <w:p w14:paraId="679C40EF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= 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70740004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1-7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>No Acredita (NA)</w:t>
      </w:r>
    </w:p>
    <w:p w14:paraId="2D318893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DD73D9" w:rsidRPr="002D60B1" w14:paraId="25DBCA95" w14:textId="77777777" w:rsidTr="00DD73D9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513143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lastRenderedPageBreak/>
              <w:t>Proceso enseñanza aprendizaje</w:t>
            </w:r>
          </w:p>
        </w:tc>
      </w:tr>
      <w:tr w:rsidR="00DD73D9" w:rsidRPr="002D60B1" w14:paraId="44DBD63D" w14:textId="77777777" w:rsidTr="00DD73D9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F7778A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B1D8E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077385" w:rsidRPr="002D60B1" w14:paraId="65E7B75E" w14:textId="77777777" w:rsidTr="00DD73D9">
        <w:trPr>
          <w:trHeight w:val="254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B6A95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Prácticas de laboratorio.</w:t>
            </w:r>
          </w:p>
          <w:p w14:paraId="3A8B5DE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Discusión dirigida.</w:t>
            </w:r>
          </w:p>
          <w:p w14:paraId="0F9D2A1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64E51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izarrón</w:t>
            </w:r>
          </w:p>
          <w:p w14:paraId="08B64FD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umones</w:t>
            </w:r>
          </w:p>
          <w:p w14:paraId="5520ED4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omputadora</w:t>
            </w:r>
          </w:p>
          <w:p w14:paraId="6B3C7DC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nternet</w:t>
            </w:r>
          </w:p>
          <w:p w14:paraId="0AB2678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quipo multimedia</w:t>
            </w:r>
          </w:p>
          <w:p w14:paraId="793B7CD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jercicios prácticos</w:t>
            </w:r>
          </w:p>
          <w:p w14:paraId="7A311E2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ataformas virtuales</w:t>
            </w:r>
          </w:p>
          <w:p w14:paraId="495F3E5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 de desarrollo</w:t>
            </w:r>
          </w:p>
        </w:tc>
      </w:tr>
    </w:tbl>
    <w:p w14:paraId="05728597" w14:textId="77777777" w:rsidR="00DD73D9" w:rsidRPr="002D60B1" w:rsidRDefault="00DD73D9" w:rsidP="00DD73D9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DD73D9" w:rsidRPr="002D60B1" w14:paraId="450F2DB4" w14:textId="77777777" w:rsidTr="00DD73D9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157BAFA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DD73D9" w:rsidRPr="002D60B1" w14:paraId="0A2A4188" w14:textId="77777777" w:rsidTr="00DD73D9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72593285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62F41A3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499F952A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DD73D9" w:rsidRPr="002D60B1" w14:paraId="0258469A" w14:textId="77777777" w:rsidTr="00DD73D9">
        <w:trPr>
          <w:trHeight w:val="720"/>
        </w:trPr>
        <w:tc>
          <w:tcPr>
            <w:tcW w:w="1641" w:type="pct"/>
            <w:shd w:val="clear" w:color="auto" w:fill="auto"/>
            <w:vAlign w:val="center"/>
          </w:tcPr>
          <w:p w14:paraId="1220A6A5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  <w:tc>
          <w:tcPr>
            <w:tcW w:w="1854" w:type="pct"/>
            <w:shd w:val="clear" w:color="auto" w:fill="auto"/>
            <w:vAlign w:val="center"/>
          </w:tcPr>
          <w:p w14:paraId="09A5D02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393005B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</w:tbl>
    <w:p w14:paraId="0F9944DC" w14:textId="77777777" w:rsidR="00DD73D9" w:rsidRPr="002D60B1" w:rsidRDefault="00DD73D9" w:rsidP="00DD73D9">
      <w:pPr>
        <w:jc w:val="center"/>
        <w:rPr>
          <w:rFonts w:ascii="Arial" w:hAnsi="Arial" w:cs="Arial"/>
          <w:b/>
          <w:lang w:val="es-MX"/>
        </w:rPr>
      </w:pPr>
    </w:p>
    <w:p w14:paraId="05F36745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4"/>
          <w:lang w:val="es-MX"/>
        </w:rPr>
      </w:pPr>
    </w:p>
    <w:p w14:paraId="65CD8726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18C6A8C7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1845AA52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3A3BEF7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BE1E5E4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43D45B4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DA7D731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AF7539D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D4F5539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7854578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EC6FDA9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2FE19FB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9378701" w14:textId="77777777" w:rsidR="00DD73D9" w:rsidRPr="002D60B1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lastRenderedPageBreak/>
        <w:t xml:space="preserve">UNIDADES TEMÁTICAS </w:t>
      </w:r>
    </w:p>
    <w:p w14:paraId="5242FC84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077385" w:rsidRPr="002D60B1" w14:paraId="77ABABF2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6EDE34E8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5DA0AA21" w14:textId="77777777" w:rsidR="00077385" w:rsidRPr="006E7D75" w:rsidRDefault="00077385" w:rsidP="00077385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IV. Pilas y colas</w:t>
            </w:r>
          </w:p>
        </w:tc>
      </w:tr>
      <w:tr w:rsidR="00077385" w:rsidRPr="002D60B1" w14:paraId="36E69241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FF05BB4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12FAB460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22</w:t>
            </w:r>
          </w:p>
        </w:tc>
      </w:tr>
      <w:tr w:rsidR="00077385" w:rsidRPr="002D60B1" w14:paraId="2489E00B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4685971D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0E0302AA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077385" w:rsidRPr="002D60B1" w14:paraId="735B8C4E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5864C6E2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2D2EB17B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27</w:t>
            </w:r>
          </w:p>
        </w:tc>
      </w:tr>
      <w:tr w:rsidR="00077385" w:rsidRPr="002D60B1" w14:paraId="13922E27" w14:textId="77777777" w:rsidTr="00077385">
        <w:trPr>
          <w:trHeight w:val="378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1A227743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3746009C" w14:textId="77777777" w:rsidR="00077385" w:rsidRPr="006E7D75" w:rsidRDefault="00077385" w:rsidP="00077385">
            <w:pPr>
              <w:jc w:val="both"/>
              <w:rPr>
                <w:rFonts w:ascii="Arial" w:hAnsi="Arial" w:cs="Arial"/>
                <w:lang w:val="es-MX"/>
              </w:rPr>
            </w:pPr>
            <w:r w:rsidRPr="004314D7">
              <w:rPr>
                <w:rFonts w:ascii="Arial" w:hAnsi="Arial" w:cs="Arial"/>
                <w:lang w:val="es-MX"/>
              </w:rPr>
              <w:t>El alumno codificará programas para el manejo de información.</w:t>
            </w:r>
          </w:p>
        </w:tc>
      </w:tr>
    </w:tbl>
    <w:p w14:paraId="6A013A99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4C31F4C5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2078"/>
        <w:gridCol w:w="2030"/>
        <w:gridCol w:w="1915"/>
        <w:gridCol w:w="2004"/>
      </w:tblGrid>
      <w:tr w:rsidR="00DD73D9" w:rsidRPr="002D60B1" w14:paraId="0378E45A" w14:textId="77777777" w:rsidTr="00DD73D9">
        <w:trPr>
          <w:cantSplit/>
          <w:trHeight w:val="720"/>
          <w:tblHeader/>
        </w:trPr>
        <w:tc>
          <w:tcPr>
            <w:tcW w:w="971" w:type="pct"/>
            <w:shd w:val="clear" w:color="auto" w:fill="D9D9D9"/>
            <w:vAlign w:val="center"/>
            <w:hideMark/>
          </w:tcPr>
          <w:p w14:paraId="338806B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043" w:type="pct"/>
            <w:shd w:val="clear" w:color="auto" w:fill="D9D9D9"/>
            <w:vAlign w:val="center"/>
            <w:hideMark/>
          </w:tcPr>
          <w:p w14:paraId="0475F8C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19" w:type="pct"/>
            <w:shd w:val="clear" w:color="auto" w:fill="D9D9D9"/>
            <w:vAlign w:val="center"/>
            <w:hideMark/>
          </w:tcPr>
          <w:p w14:paraId="3CD534B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961" w:type="pct"/>
            <w:shd w:val="clear" w:color="auto" w:fill="D9D9D9"/>
            <w:vAlign w:val="center"/>
          </w:tcPr>
          <w:p w14:paraId="5A54558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06" w:type="pct"/>
            <w:shd w:val="clear" w:color="auto" w:fill="D9D9D9"/>
          </w:tcPr>
          <w:p w14:paraId="7062F2D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1F0AFC2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 planeada por semana</w:t>
            </w:r>
          </w:p>
        </w:tc>
      </w:tr>
      <w:tr w:rsidR="00077385" w:rsidRPr="002D60B1" w14:paraId="23463ADD" w14:textId="77777777" w:rsidTr="00077385">
        <w:trPr>
          <w:cantSplit/>
          <w:trHeight w:val="1140"/>
        </w:trPr>
        <w:tc>
          <w:tcPr>
            <w:tcW w:w="971" w:type="pct"/>
            <w:shd w:val="clear" w:color="auto" w:fill="auto"/>
          </w:tcPr>
          <w:p w14:paraId="4FDD054B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ciones de pilas y colas</w:t>
            </w:r>
          </w:p>
        </w:tc>
        <w:tc>
          <w:tcPr>
            <w:tcW w:w="1043" w:type="pct"/>
            <w:shd w:val="clear" w:color="auto" w:fill="auto"/>
          </w:tcPr>
          <w:p w14:paraId="6D20FBB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el concepto y características de pilas y colas.</w:t>
            </w:r>
          </w:p>
        </w:tc>
        <w:tc>
          <w:tcPr>
            <w:tcW w:w="1019" w:type="pct"/>
            <w:shd w:val="clear" w:color="auto" w:fill="auto"/>
          </w:tcPr>
          <w:p w14:paraId="256583C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961" w:type="pct"/>
            <w:shd w:val="clear" w:color="auto" w:fill="auto"/>
          </w:tcPr>
          <w:p w14:paraId="427D638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5F5F092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5BEF0D5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7CDF72DB" w14:textId="77777777" w:rsidR="00F50A27" w:rsidRDefault="00F50A27"/>
        </w:tc>
      </w:tr>
      <w:tr w:rsidR="00077385" w:rsidRPr="002D60B1" w14:paraId="53959AFC" w14:textId="77777777" w:rsidTr="00DD73D9">
        <w:trPr>
          <w:cantSplit/>
          <w:trHeight w:val="1155"/>
        </w:trPr>
        <w:tc>
          <w:tcPr>
            <w:tcW w:w="971" w:type="pct"/>
            <w:shd w:val="clear" w:color="auto" w:fill="auto"/>
          </w:tcPr>
          <w:p w14:paraId="584CFB23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peraciones con pilas y colas</w:t>
            </w:r>
          </w:p>
        </w:tc>
        <w:tc>
          <w:tcPr>
            <w:tcW w:w="1043" w:type="pct"/>
            <w:shd w:val="clear" w:color="auto" w:fill="auto"/>
          </w:tcPr>
          <w:p w14:paraId="1C4B592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r las operaciones que se realizan con pilas y colas.</w:t>
            </w:r>
          </w:p>
          <w:p w14:paraId="11A865D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los elementos del lenguaje orientado a objetos utilizados en la creación y manejo de pilas y colas.</w:t>
            </w:r>
          </w:p>
        </w:tc>
        <w:tc>
          <w:tcPr>
            <w:tcW w:w="1019" w:type="pct"/>
            <w:shd w:val="clear" w:color="auto" w:fill="auto"/>
          </w:tcPr>
          <w:p w14:paraId="0458C5A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sarrollar programas creando y manipulando pilas y colas (creación, inserción y extracción).</w:t>
            </w:r>
          </w:p>
        </w:tc>
        <w:tc>
          <w:tcPr>
            <w:tcW w:w="961" w:type="pct"/>
            <w:shd w:val="clear" w:color="auto" w:fill="auto"/>
          </w:tcPr>
          <w:p w14:paraId="5CA4310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21F98F58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7DFCE67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6A22C968" w14:textId="77777777" w:rsidR="00F50A27" w:rsidRDefault="00F50A27"/>
        </w:tc>
      </w:tr>
    </w:tbl>
    <w:p w14:paraId="2D678738" w14:textId="77777777" w:rsidR="00DD73D9" w:rsidRPr="002D60B1" w:rsidRDefault="00DD73D9" w:rsidP="00DD73D9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DD73D9" w:rsidRPr="002D60B1" w14:paraId="66E22285" w14:textId="77777777" w:rsidTr="00DD73D9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7BB48BB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DD73D9" w:rsidRPr="002D60B1" w14:paraId="3A09A827" w14:textId="77777777" w:rsidTr="00DD73D9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533A7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F5804D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847EADB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077385" w:rsidRPr="002D60B1" w14:paraId="00B8E53F" w14:textId="77777777" w:rsidTr="00077385">
        <w:trPr>
          <w:trHeight w:val="2738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84BCC8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424B0B9D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Pilas y colas.</w:t>
            </w:r>
          </w:p>
          <w:p w14:paraId="54096066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creación de pilas y colas.</w:t>
            </w:r>
          </w:p>
          <w:p w14:paraId="06C40525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Operaciones de inserción y extracción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0618F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1. Comprender el concepto de pilas y colas.</w:t>
            </w:r>
          </w:p>
          <w:p w14:paraId="69F94C6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2. Comprender las operaciones de las pilas y colas, así como la forma de manipular los datos.</w:t>
            </w:r>
          </w:p>
          <w:p w14:paraId="1BF4982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3. Comprender la aplicación de pilas y colas en la solución de problemas con el apoyo de un lenguaje de programación orientado a objetos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7E0BB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Ejercicios prácticos.</w:t>
            </w:r>
          </w:p>
          <w:p w14:paraId="2B94A63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Lista de cotejo.</w:t>
            </w:r>
          </w:p>
        </w:tc>
      </w:tr>
    </w:tbl>
    <w:p w14:paraId="503F58E2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DD73D9" w:rsidRPr="002D60B1" w14:paraId="367C1429" w14:textId="77777777" w:rsidTr="00DD73D9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941BC62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59E4B83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DD73D9" w:rsidRPr="002D60B1" w14:paraId="7B9EED0A" w14:textId="77777777" w:rsidTr="00DD73D9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511E3E3D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Descripción de la actividad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10467FBB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984265" w:rsidRPr="002D60B1" w14:paraId="4F321EAA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1AF89D1C" w14:textId="77777777" w:rsidR="00F50A27" w:rsidRDefault="00000000">
            <w:r>
              <w:rPr>
                <w:rFonts w:ascii="Arial" w:hAnsi="Arial"/>
              </w:rPr>
              <w:t>Actividades</w:t>
            </w:r>
          </w:p>
        </w:tc>
        <w:tc>
          <w:tcPr>
            <w:tcW w:w="1181" w:type="pct"/>
            <w:shd w:val="clear" w:color="auto" w:fill="auto"/>
            <w:vAlign w:val="center"/>
          </w:tcPr>
          <w:p w14:paraId="4EAFF40B" w14:textId="77777777" w:rsidR="00F50A27" w:rsidRDefault="00000000">
            <w:pPr>
              <w:jc w:val="center"/>
            </w:pPr>
            <w:r>
              <w:rPr>
                <w:rFonts w:ascii="Arial" w:hAnsi="Arial"/>
              </w:rPr>
              <w:t>10</w:t>
            </w:r>
          </w:p>
        </w:tc>
      </w:tr>
      <w:tr w:rsidR="00984265" w:rsidRPr="002D60B1" w14:paraId="3BF780CA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50CF4356" w14:textId="77777777" w:rsidR="00F50A27" w:rsidRDefault="00F50A27"/>
        </w:tc>
        <w:tc>
          <w:tcPr>
            <w:tcW w:w="1181" w:type="pct"/>
            <w:shd w:val="clear" w:color="auto" w:fill="auto"/>
            <w:vAlign w:val="center"/>
          </w:tcPr>
          <w:p w14:paraId="3A572371" w14:textId="77777777" w:rsidR="00F50A27" w:rsidRDefault="00F50A27">
            <w:pPr>
              <w:jc w:val="center"/>
            </w:pPr>
          </w:p>
        </w:tc>
      </w:tr>
      <w:tr w:rsidR="00984265" w:rsidRPr="002D60B1" w14:paraId="1E6C9D7D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21149DF3" w14:textId="77777777" w:rsidR="00F50A27" w:rsidRDefault="00F50A27"/>
        </w:tc>
        <w:tc>
          <w:tcPr>
            <w:tcW w:w="1181" w:type="pct"/>
            <w:shd w:val="clear" w:color="auto" w:fill="auto"/>
            <w:vAlign w:val="center"/>
          </w:tcPr>
          <w:p w14:paraId="2EFC4194" w14:textId="77777777" w:rsidR="00F50A27" w:rsidRDefault="00F50A27">
            <w:pPr>
              <w:jc w:val="center"/>
            </w:pPr>
          </w:p>
        </w:tc>
      </w:tr>
      <w:tr w:rsidR="00984265" w:rsidRPr="002D60B1" w14:paraId="0554C75E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47E28C44" w14:textId="77777777" w:rsidR="00F50A27" w:rsidRDefault="00F50A27"/>
        </w:tc>
        <w:tc>
          <w:tcPr>
            <w:tcW w:w="1181" w:type="pct"/>
            <w:shd w:val="clear" w:color="auto" w:fill="auto"/>
            <w:vAlign w:val="center"/>
          </w:tcPr>
          <w:p w14:paraId="592BEDF5" w14:textId="77777777" w:rsidR="00F50A27" w:rsidRDefault="00F50A27">
            <w:pPr>
              <w:jc w:val="center"/>
            </w:pPr>
          </w:p>
        </w:tc>
      </w:tr>
    </w:tbl>
    <w:p w14:paraId="20712230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 w:rsidRPr="002D60B1">
        <w:rPr>
          <w:b w:val="0"/>
          <w:sz w:val="20"/>
          <w:szCs w:val="20"/>
          <w:lang w:val="es-MX"/>
        </w:rPr>
        <w:t xml:space="preserve">10 </w:t>
      </w:r>
      <w:r w:rsidRPr="002D60B1">
        <w:rPr>
          <w:b w:val="0"/>
          <w:sz w:val="20"/>
          <w:szCs w:val="20"/>
          <w:lang w:val="es-MX"/>
        </w:rPr>
        <w:tab/>
        <w:t>=</w:t>
      </w:r>
      <w:r w:rsidRPr="002D60B1">
        <w:rPr>
          <w:b w:val="0"/>
          <w:sz w:val="20"/>
          <w:szCs w:val="20"/>
          <w:lang w:val="es-MX"/>
        </w:rPr>
        <w:tab/>
        <w:t>Autónomo (AU)</w:t>
      </w:r>
      <w:r>
        <w:rPr>
          <w:b w:val="0"/>
          <w:sz w:val="20"/>
          <w:szCs w:val="20"/>
          <w:lang w:val="es-MX"/>
        </w:rPr>
        <w:t xml:space="preserve"> o </w:t>
      </w:r>
      <w:r w:rsidRPr="002D60B1">
        <w:rPr>
          <w:b w:val="0"/>
          <w:sz w:val="20"/>
          <w:szCs w:val="20"/>
          <w:lang w:val="es-MX"/>
        </w:rPr>
        <w:t>Competente Autónomo (CA)</w:t>
      </w:r>
    </w:p>
    <w:p w14:paraId="2F395864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 Destacado (DE) o Competente Destacado (CD)</w:t>
      </w:r>
    </w:p>
    <w:p w14:paraId="4600BCB5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= 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2554576E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1-7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>No Acredita (NA)</w:t>
      </w:r>
    </w:p>
    <w:p w14:paraId="2FAACB1D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463EDB32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746BE7D3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6AA9819C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DD73D9" w:rsidRPr="002D60B1" w14:paraId="7EDED8B8" w14:textId="77777777" w:rsidTr="00DD73D9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DE368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lastRenderedPageBreak/>
              <w:t>Proceso enseñanza aprendizaje</w:t>
            </w:r>
          </w:p>
        </w:tc>
      </w:tr>
      <w:tr w:rsidR="00DD73D9" w:rsidRPr="002D60B1" w14:paraId="561A6048" w14:textId="77777777" w:rsidTr="00DD73D9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2CF87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44BD2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077385" w:rsidRPr="002D60B1" w14:paraId="7553C5D8" w14:textId="77777777" w:rsidTr="00DD73D9">
        <w:trPr>
          <w:trHeight w:val="254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EC8A7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Prácticas de laboratorio.</w:t>
            </w:r>
          </w:p>
          <w:p w14:paraId="2987D43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Discusión dirigida.</w:t>
            </w:r>
          </w:p>
          <w:p w14:paraId="5AE405A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AF90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izarrón</w:t>
            </w:r>
          </w:p>
          <w:p w14:paraId="37F0049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umones</w:t>
            </w:r>
          </w:p>
          <w:p w14:paraId="0DEDE61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omputadora</w:t>
            </w:r>
          </w:p>
          <w:p w14:paraId="7AA1894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nternet</w:t>
            </w:r>
          </w:p>
          <w:p w14:paraId="221D339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quipo multimedia</w:t>
            </w:r>
          </w:p>
          <w:p w14:paraId="555172AF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Ejercicios prácticos</w:t>
            </w:r>
          </w:p>
          <w:p w14:paraId="30A9985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Plataformas virtuales</w:t>
            </w:r>
          </w:p>
          <w:p w14:paraId="75450EC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 de desarrollo</w:t>
            </w:r>
          </w:p>
        </w:tc>
      </w:tr>
    </w:tbl>
    <w:p w14:paraId="29D9F777" w14:textId="77777777" w:rsidR="00DD73D9" w:rsidRPr="002D60B1" w:rsidRDefault="00DD73D9" w:rsidP="00DD73D9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DD73D9" w:rsidRPr="002D60B1" w14:paraId="11D59B6C" w14:textId="77777777" w:rsidTr="00DD73D9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29F75DC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DD73D9" w:rsidRPr="002D60B1" w14:paraId="32078303" w14:textId="77777777" w:rsidTr="00DD73D9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4AB848F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1AD2FCB3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2B352CE1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DD73D9" w:rsidRPr="002D60B1" w14:paraId="385ED193" w14:textId="77777777" w:rsidTr="00DD73D9">
        <w:trPr>
          <w:trHeight w:val="720"/>
        </w:trPr>
        <w:tc>
          <w:tcPr>
            <w:tcW w:w="1641" w:type="pct"/>
            <w:shd w:val="clear" w:color="auto" w:fill="auto"/>
            <w:vAlign w:val="center"/>
          </w:tcPr>
          <w:p w14:paraId="6539EAA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  <w:tc>
          <w:tcPr>
            <w:tcW w:w="1854" w:type="pct"/>
            <w:shd w:val="clear" w:color="auto" w:fill="auto"/>
            <w:vAlign w:val="center"/>
          </w:tcPr>
          <w:p w14:paraId="79ECA77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06E272E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</w:tbl>
    <w:p w14:paraId="289ABD16" w14:textId="77777777" w:rsidR="00DD73D9" w:rsidRPr="002D60B1" w:rsidRDefault="00DD73D9" w:rsidP="00DD73D9">
      <w:pPr>
        <w:jc w:val="center"/>
        <w:rPr>
          <w:rFonts w:ascii="Arial" w:hAnsi="Arial" w:cs="Arial"/>
          <w:b/>
          <w:lang w:val="es-MX"/>
        </w:rPr>
      </w:pPr>
    </w:p>
    <w:p w14:paraId="5354AFCF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4"/>
          <w:lang w:val="es-MX"/>
        </w:rPr>
      </w:pPr>
    </w:p>
    <w:p w14:paraId="72E98897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0429F462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890F9E4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CCF72B3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D7012D2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F8EDB4D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6801116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A1C32FC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6DCDE04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023E0BA9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151FB75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1287FA9" w14:textId="77777777" w:rsidR="00077385" w:rsidRDefault="00077385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9B6642A" w14:textId="77777777" w:rsidR="00DD73D9" w:rsidRPr="002D60B1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lastRenderedPageBreak/>
        <w:t xml:space="preserve">UNIDADES TEMÁTICAS </w:t>
      </w:r>
    </w:p>
    <w:p w14:paraId="152D7D12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35"/>
        <w:gridCol w:w="7233"/>
      </w:tblGrid>
      <w:tr w:rsidR="00077385" w:rsidRPr="002D60B1" w14:paraId="7113BBD5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D23DEE7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Unidad Temática</w:t>
            </w:r>
          </w:p>
        </w:tc>
        <w:tc>
          <w:tcPr>
            <w:tcW w:w="3628" w:type="pct"/>
            <w:vAlign w:val="center"/>
          </w:tcPr>
          <w:p w14:paraId="342B02B5" w14:textId="77777777" w:rsidR="00077385" w:rsidRPr="006E7D75" w:rsidRDefault="00077385" w:rsidP="00077385">
            <w:pPr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V. Árboles binarios</w:t>
            </w:r>
          </w:p>
        </w:tc>
      </w:tr>
      <w:tr w:rsidR="00077385" w:rsidRPr="002D60B1" w14:paraId="00F0F3E1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1D19D1AB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Prácticas</w:t>
            </w:r>
          </w:p>
        </w:tc>
        <w:tc>
          <w:tcPr>
            <w:tcW w:w="3628" w:type="pct"/>
            <w:vAlign w:val="center"/>
          </w:tcPr>
          <w:p w14:paraId="028D4732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0</w:t>
            </w:r>
          </w:p>
        </w:tc>
      </w:tr>
      <w:tr w:rsidR="00077385" w:rsidRPr="002D60B1" w14:paraId="0CFFE1E9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36C8A062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eóricas</w:t>
            </w:r>
          </w:p>
        </w:tc>
        <w:tc>
          <w:tcPr>
            <w:tcW w:w="3628" w:type="pct"/>
            <w:vAlign w:val="center"/>
          </w:tcPr>
          <w:p w14:paraId="49BDAF6E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5</w:t>
            </w:r>
          </w:p>
        </w:tc>
      </w:tr>
      <w:tr w:rsidR="00077385" w:rsidRPr="002D60B1" w14:paraId="52971CF3" w14:textId="77777777" w:rsidTr="00077385"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4F8A5E0B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Horas Totales</w:t>
            </w:r>
          </w:p>
        </w:tc>
        <w:tc>
          <w:tcPr>
            <w:tcW w:w="3628" w:type="pct"/>
            <w:vAlign w:val="center"/>
          </w:tcPr>
          <w:p w14:paraId="0A46A0E5" w14:textId="77777777" w:rsidR="00077385" w:rsidRPr="006E7D75" w:rsidRDefault="00077385" w:rsidP="00077385">
            <w:pPr>
              <w:rPr>
                <w:rFonts w:ascii="Arial" w:hAnsi="Arial" w:cs="Arial"/>
                <w:lang w:val="es-MX"/>
              </w:rPr>
            </w:pPr>
            <w:r>
              <w:rPr>
                <w:rFonts w:ascii="Arial" w:hAnsi="Arial" w:cs="Arial"/>
                <w:lang w:val="es-MX"/>
              </w:rPr>
              <w:t>15</w:t>
            </w:r>
          </w:p>
        </w:tc>
      </w:tr>
      <w:tr w:rsidR="00077385" w:rsidRPr="002D60B1" w14:paraId="7103460D" w14:textId="77777777" w:rsidTr="00077385">
        <w:trPr>
          <w:trHeight w:val="378"/>
        </w:trPr>
        <w:tc>
          <w:tcPr>
            <w:tcW w:w="1372" w:type="pct"/>
            <w:shd w:val="clear" w:color="auto" w:fill="D9D9D9" w:themeFill="background1" w:themeFillShade="D9"/>
            <w:vAlign w:val="center"/>
          </w:tcPr>
          <w:p w14:paraId="0A3E731E" w14:textId="77777777" w:rsidR="00077385" w:rsidRPr="002D60B1" w:rsidRDefault="00077385" w:rsidP="00077385">
            <w:pPr>
              <w:numPr>
                <w:ilvl w:val="0"/>
                <w:numId w:val="1"/>
              </w:numPr>
              <w:tabs>
                <w:tab w:val="clear" w:pos="720"/>
                <w:tab w:val="num" w:pos="360"/>
              </w:tabs>
              <w:ind w:left="360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Objetivo</w:t>
            </w:r>
          </w:p>
        </w:tc>
        <w:tc>
          <w:tcPr>
            <w:tcW w:w="3628" w:type="pct"/>
            <w:vAlign w:val="center"/>
          </w:tcPr>
          <w:p w14:paraId="18D2FB66" w14:textId="77777777" w:rsidR="00077385" w:rsidRPr="006E7D75" w:rsidRDefault="00077385" w:rsidP="00077385">
            <w:pPr>
              <w:jc w:val="both"/>
              <w:rPr>
                <w:rFonts w:ascii="Arial" w:hAnsi="Arial" w:cs="Arial"/>
                <w:lang w:val="es-MX"/>
              </w:rPr>
            </w:pPr>
            <w:r w:rsidRPr="004314D7">
              <w:rPr>
                <w:rFonts w:ascii="Arial" w:hAnsi="Arial" w:cs="Arial"/>
                <w:lang w:val="es-MX"/>
              </w:rPr>
              <w:t>El alumno codificará programas para el manejo de información.</w:t>
            </w:r>
          </w:p>
        </w:tc>
      </w:tr>
    </w:tbl>
    <w:p w14:paraId="25A3644C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084B8FF4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935"/>
        <w:gridCol w:w="2078"/>
        <w:gridCol w:w="2030"/>
        <w:gridCol w:w="1915"/>
        <w:gridCol w:w="2004"/>
      </w:tblGrid>
      <w:tr w:rsidR="00DD73D9" w:rsidRPr="002D60B1" w14:paraId="2151D632" w14:textId="77777777" w:rsidTr="00DD73D9">
        <w:trPr>
          <w:cantSplit/>
          <w:trHeight w:val="720"/>
          <w:tblHeader/>
        </w:trPr>
        <w:tc>
          <w:tcPr>
            <w:tcW w:w="971" w:type="pct"/>
            <w:shd w:val="clear" w:color="auto" w:fill="D9D9D9"/>
            <w:vAlign w:val="center"/>
            <w:hideMark/>
          </w:tcPr>
          <w:p w14:paraId="55DE3D0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Temas</w:t>
            </w:r>
          </w:p>
        </w:tc>
        <w:tc>
          <w:tcPr>
            <w:tcW w:w="1043" w:type="pct"/>
            <w:shd w:val="clear" w:color="auto" w:fill="D9D9D9"/>
            <w:vAlign w:val="center"/>
            <w:hideMark/>
          </w:tcPr>
          <w:p w14:paraId="49D8615A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</w:t>
            </w:r>
          </w:p>
        </w:tc>
        <w:tc>
          <w:tcPr>
            <w:tcW w:w="1019" w:type="pct"/>
            <w:shd w:val="clear" w:color="auto" w:fill="D9D9D9"/>
            <w:vAlign w:val="center"/>
            <w:hideMark/>
          </w:tcPr>
          <w:p w14:paraId="0D1BA6CB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aber hacer</w:t>
            </w:r>
          </w:p>
        </w:tc>
        <w:tc>
          <w:tcPr>
            <w:tcW w:w="961" w:type="pct"/>
            <w:shd w:val="clear" w:color="auto" w:fill="D9D9D9"/>
            <w:vAlign w:val="center"/>
          </w:tcPr>
          <w:p w14:paraId="78DA7F34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r</w:t>
            </w:r>
          </w:p>
        </w:tc>
        <w:tc>
          <w:tcPr>
            <w:tcW w:w="1006" w:type="pct"/>
            <w:shd w:val="clear" w:color="auto" w:fill="D9D9D9"/>
          </w:tcPr>
          <w:p w14:paraId="714ED65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  <w:p w14:paraId="7881A989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Fecha planeada por semana</w:t>
            </w:r>
          </w:p>
        </w:tc>
      </w:tr>
      <w:tr w:rsidR="00077385" w:rsidRPr="002D60B1" w14:paraId="68D2AF67" w14:textId="77777777" w:rsidTr="00077385">
        <w:trPr>
          <w:cantSplit/>
          <w:trHeight w:val="1424"/>
        </w:trPr>
        <w:tc>
          <w:tcPr>
            <w:tcW w:w="971" w:type="pct"/>
            <w:shd w:val="clear" w:color="auto" w:fill="auto"/>
          </w:tcPr>
          <w:p w14:paraId="5B93058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ción y tipos de árboles</w:t>
            </w:r>
          </w:p>
        </w:tc>
        <w:tc>
          <w:tcPr>
            <w:tcW w:w="1043" w:type="pct"/>
            <w:shd w:val="clear" w:color="auto" w:fill="auto"/>
          </w:tcPr>
          <w:p w14:paraId="3247927D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Identificar los diferentes tipos de árboles (binario, balanceado y R).</w:t>
            </w:r>
          </w:p>
        </w:tc>
        <w:tc>
          <w:tcPr>
            <w:tcW w:w="1019" w:type="pct"/>
            <w:shd w:val="clear" w:color="auto" w:fill="auto"/>
          </w:tcPr>
          <w:p w14:paraId="7ECB90B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961" w:type="pct"/>
            <w:shd w:val="clear" w:color="auto" w:fill="auto"/>
          </w:tcPr>
          <w:p w14:paraId="627B8502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37AA975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267C908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13C0DC5E" w14:textId="77777777" w:rsidR="00F50A27" w:rsidRDefault="00F50A27"/>
        </w:tc>
      </w:tr>
      <w:tr w:rsidR="00077385" w:rsidRPr="002D60B1" w14:paraId="531C02A4" w14:textId="77777777" w:rsidTr="00DD73D9">
        <w:trPr>
          <w:cantSplit/>
          <w:trHeight w:val="1155"/>
        </w:trPr>
        <w:tc>
          <w:tcPr>
            <w:tcW w:w="971" w:type="pct"/>
            <w:shd w:val="clear" w:color="auto" w:fill="auto"/>
          </w:tcPr>
          <w:p w14:paraId="759FF78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peraciones con árboles binarios</w:t>
            </w:r>
          </w:p>
        </w:tc>
        <w:tc>
          <w:tcPr>
            <w:tcW w:w="1043" w:type="pct"/>
            <w:shd w:val="clear" w:color="auto" w:fill="auto"/>
          </w:tcPr>
          <w:p w14:paraId="14E7F294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finir las operaciones que se realizan con árboles binarios: creación, inserción, eliminación, búsqueda y recorrido (inorden, preorden y postorden).</w:t>
            </w:r>
          </w:p>
        </w:tc>
        <w:tc>
          <w:tcPr>
            <w:tcW w:w="1019" w:type="pct"/>
            <w:shd w:val="clear" w:color="auto" w:fill="auto"/>
          </w:tcPr>
          <w:p w14:paraId="2151C70C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Desarrollar programas creando y manipulando árboles binarios.</w:t>
            </w:r>
          </w:p>
        </w:tc>
        <w:tc>
          <w:tcPr>
            <w:tcW w:w="961" w:type="pct"/>
            <w:shd w:val="clear" w:color="auto" w:fill="auto"/>
          </w:tcPr>
          <w:p w14:paraId="594DE270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Analítico</w:t>
            </w:r>
          </w:p>
          <w:p w14:paraId="1BF4BCA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Crítico</w:t>
            </w:r>
          </w:p>
          <w:p w14:paraId="16F7187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Organizado</w:t>
            </w:r>
          </w:p>
        </w:tc>
        <w:tc>
          <w:tcPr>
            <w:tcW w:w="1006" w:type="pct"/>
          </w:tcPr>
          <w:p w14:paraId="207211A7" w14:textId="77777777" w:rsidR="00F50A27" w:rsidRDefault="00F50A27"/>
        </w:tc>
      </w:tr>
    </w:tbl>
    <w:p w14:paraId="749E38A6" w14:textId="77777777" w:rsidR="00DD73D9" w:rsidRPr="002D60B1" w:rsidRDefault="00DD73D9" w:rsidP="00DD73D9">
      <w:pPr>
        <w:pStyle w:val="Heading1"/>
        <w:numPr>
          <w:ilvl w:val="0"/>
          <w:numId w:val="0"/>
        </w:numPr>
        <w:rPr>
          <w:lang w:val="es-MX"/>
        </w:rPr>
      </w:pPr>
      <w:r w:rsidRPr="002D60B1">
        <w:rPr>
          <w:sz w:val="24"/>
          <w:lang w:val="es-MX"/>
        </w:rPr>
        <w:br w:type="page"/>
      </w:r>
      <w:r w:rsidRPr="002D60B1">
        <w:rPr>
          <w:lang w:val="es-MX"/>
        </w:rPr>
        <w:lastRenderedPageBreak/>
        <w:t xml:space="preserve">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10"/>
        <w:gridCol w:w="3525"/>
        <w:gridCol w:w="3222"/>
      </w:tblGrid>
      <w:tr w:rsidR="00DD73D9" w:rsidRPr="002D60B1" w14:paraId="3C33A1BD" w14:textId="77777777" w:rsidTr="00DD73D9">
        <w:trPr>
          <w:trHeight w:val="384"/>
        </w:trPr>
        <w:tc>
          <w:tcPr>
            <w:tcW w:w="5000" w:type="pct"/>
            <w:gridSpan w:val="3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F027C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de evaluación</w:t>
            </w:r>
          </w:p>
        </w:tc>
      </w:tr>
      <w:tr w:rsidR="00DD73D9" w:rsidRPr="002D60B1" w14:paraId="65D3C56C" w14:textId="77777777" w:rsidTr="00DD73D9">
        <w:trPr>
          <w:trHeight w:val="237"/>
        </w:trPr>
        <w:tc>
          <w:tcPr>
            <w:tcW w:w="1612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D0A767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Resultado de aprendizaje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B2E8CC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Secuencia de aprendizaje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998D6F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Instrumentos y tipos de reactivos</w:t>
            </w:r>
          </w:p>
        </w:tc>
      </w:tr>
      <w:tr w:rsidR="00077385" w:rsidRPr="002D60B1" w14:paraId="7C257118" w14:textId="77777777" w:rsidTr="00DD73D9">
        <w:trPr>
          <w:trHeight w:val="3163"/>
        </w:trPr>
        <w:tc>
          <w:tcPr>
            <w:tcW w:w="16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49A1DF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Elaborará un compendio de programas documentados que contengan:</w:t>
            </w:r>
          </w:p>
          <w:p w14:paraId="0BD38F21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Árboles binarios.</w:t>
            </w:r>
          </w:p>
          <w:p w14:paraId="4E26916C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creación de árboles binarios.</w:t>
            </w:r>
          </w:p>
          <w:p w14:paraId="38A5AB0F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Operaciones de inserción y eliminación en árboles binarios.</w:t>
            </w:r>
          </w:p>
          <w:p w14:paraId="46A03B96" w14:textId="77777777" w:rsidR="00077385" w:rsidRPr="00077385" w:rsidRDefault="00077385" w:rsidP="00077385">
            <w:pPr>
              <w:pStyle w:val="Cuadrculamedia1-nfasis21"/>
              <w:ind w:left="360"/>
              <w:rPr>
                <w:rFonts w:ascii="Arial" w:hAnsi="Arial" w:cs="Arial"/>
                <w:sz w:val="24"/>
              </w:rPr>
            </w:pPr>
            <w:r w:rsidRPr="00077385">
              <w:rPr>
                <w:rFonts w:ascii="Arial" w:hAnsi="Arial" w:cs="Arial"/>
                <w:sz w:val="24"/>
              </w:rPr>
              <w:t>- Métodos de búsqueda y recorrido en árboles binarios.</w:t>
            </w:r>
          </w:p>
        </w:tc>
        <w:tc>
          <w:tcPr>
            <w:tcW w:w="17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1ABADE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1. Identificar los diferentes tipos de árboles binario, balanceado y R.</w:t>
            </w:r>
          </w:p>
          <w:p w14:paraId="787F9429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2. Comprender el concepto de árboles binarios.</w:t>
            </w:r>
          </w:p>
          <w:p w14:paraId="5163EDF7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3. Comprender las operaciones de creación, inserción, eliminación, búsqueda y recorrido (inorden, preorden y postorden) de árboles binarios.</w:t>
            </w:r>
          </w:p>
          <w:p w14:paraId="01AD0D5A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4. Comprender la aplicación de árboles binarios en la solución de problemas con el apoyo de un lenguaje de programación orientado a objetos.</w:t>
            </w:r>
          </w:p>
        </w:tc>
        <w:tc>
          <w:tcPr>
            <w:tcW w:w="1618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E5E965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Ejercicios prácticos.</w:t>
            </w:r>
          </w:p>
          <w:p w14:paraId="1D37AE46" w14:textId="77777777" w:rsidR="00077385" w:rsidRPr="00077385" w:rsidRDefault="00077385" w:rsidP="00077385">
            <w:pPr>
              <w:rPr>
                <w:rFonts w:ascii="Arial" w:hAnsi="Arial" w:cs="Arial"/>
                <w:szCs w:val="22"/>
              </w:rPr>
            </w:pPr>
            <w:r w:rsidRPr="00077385">
              <w:rPr>
                <w:rFonts w:ascii="Arial" w:hAnsi="Arial" w:cs="Arial"/>
                <w:szCs w:val="22"/>
              </w:rPr>
              <w:t>- Lista de cotejo</w:t>
            </w:r>
          </w:p>
        </w:tc>
      </w:tr>
    </w:tbl>
    <w:p w14:paraId="4370925D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tbl>
      <w:tblPr>
        <w:tblW w:w="5000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609"/>
        <w:gridCol w:w="2353"/>
      </w:tblGrid>
      <w:tr w:rsidR="00DD73D9" w:rsidRPr="002D60B1" w14:paraId="7A43E811" w14:textId="77777777" w:rsidTr="00DD73D9">
        <w:trPr>
          <w:trHeight w:val="450"/>
        </w:trPr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0ABE24F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 xml:space="preserve">Portafolio de Evidencias 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del resultado de aprendizaje, </w:t>
            </w:r>
          </w:p>
          <w:p w14:paraId="6D15D972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igado a la capacidad de la materia</w:t>
            </w:r>
          </w:p>
        </w:tc>
      </w:tr>
      <w:tr w:rsidR="00DD73D9" w:rsidRPr="002D60B1" w14:paraId="0F2CE38F" w14:textId="77777777" w:rsidTr="00DD73D9">
        <w:trPr>
          <w:trHeight w:val="450"/>
        </w:trPr>
        <w:tc>
          <w:tcPr>
            <w:tcW w:w="3819" w:type="pct"/>
            <w:shd w:val="clear" w:color="auto" w:fill="D9D9D9" w:themeFill="background1" w:themeFillShade="D9"/>
          </w:tcPr>
          <w:p w14:paraId="1A2AC58C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>
              <w:rPr>
                <w:rFonts w:ascii="Arial" w:hAnsi="Arial" w:cs="Arial"/>
                <w:b/>
                <w:bCs/>
                <w:lang w:val="es-MX" w:eastAsia="es-MX"/>
              </w:rPr>
              <w:t>Descripción de la actividad</w:t>
            </w: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 xml:space="preserve"> para alcanzar el resultado de aprendizaje de la Unidad</w:t>
            </w:r>
          </w:p>
        </w:tc>
        <w:tc>
          <w:tcPr>
            <w:tcW w:w="1181" w:type="pct"/>
            <w:shd w:val="clear" w:color="auto" w:fill="D9D9D9" w:themeFill="background1" w:themeFillShade="D9"/>
          </w:tcPr>
          <w:p w14:paraId="75E93897" w14:textId="77777777" w:rsidR="00DD73D9" w:rsidRPr="002D60B1" w:rsidRDefault="00DD73D9" w:rsidP="00DD73D9">
            <w:pPr>
              <w:jc w:val="both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% de la Evaluación de la Unidad</w:t>
            </w:r>
          </w:p>
        </w:tc>
      </w:tr>
      <w:tr w:rsidR="00984265" w:rsidRPr="002D60B1" w14:paraId="0D70E6B4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48228B3D" w14:textId="77777777" w:rsidR="00F50A27" w:rsidRDefault="00000000">
            <w:r>
              <w:rPr>
                <w:rFonts w:ascii="Arial" w:hAnsi="Arial"/>
              </w:rPr>
              <w:t>Actividades</w:t>
            </w:r>
          </w:p>
        </w:tc>
        <w:tc>
          <w:tcPr>
            <w:tcW w:w="1181" w:type="pct"/>
            <w:shd w:val="clear" w:color="auto" w:fill="auto"/>
            <w:vAlign w:val="center"/>
          </w:tcPr>
          <w:p w14:paraId="70447607" w14:textId="77777777" w:rsidR="00F50A27" w:rsidRDefault="00000000">
            <w:pPr>
              <w:jc w:val="center"/>
            </w:pPr>
            <w:r>
              <w:rPr>
                <w:rFonts w:ascii="Arial" w:hAnsi="Arial"/>
              </w:rPr>
              <w:t>10</w:t>
            </w:r>
          </w:p>
        </w:tc>
      </w:tr>
      <w:tr w:rsidR="00984265" w:rsidRPr="002D60B1" w14:paraId="7C618845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3F4F3A1E" w14:textId="77777777" w:rsidR="00F50A27" w:rsidRDefault="00F50A27"/>
        </w:tc>
        <w:tc>
          <w:tcPr>
            <w:tcW w:w="1181" w:type="pct"/>
            <w:shd w:val="clear" w:color="auto" w:fill="auto"/>
            <w:vAlign w:val="center"/>
          </w:tcPr>
          <w:p w14:paraId="5D75699D" w14:textId="77777777" w:rsidR="00F50A27" w:rsidRDefault="00F50A27">
            <w:pPr>
              <w:jc w:val="center"/>
            </w:pPr>
          </w:p>
        </w:tc>
      </w:tr>
      <w:tr w:rsidR="00984265" w:rsidRPr="002D60B1" w14:paraId="35DB9F35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44B5AFE9" w14:textId="77777777" w:rsidR="00F50A27" w:rsidRDefault="00F50A27"/>
        </w:tc>
        <w:tc>
          <w:tcPr>
            <w:tcW w:w="1181" w:type="pct"/>
            <w:shd w:val="clear" w:color="auto" w:fill="auto"/>
            <w:vAlign w:val="center"/>
          </w:tcPr>
          <w:p w14:paraId="092A4667" w14:textId="77777777" w:rsidR="00F50A27" w:rsidRDefault="00F50A27">
            <w:pPr>
              <w:jc w:val="center"/>
            </w:pPr>
          </w:p>
        </w:tc>
      </w:tr>
      <w:tr w:rsidR="00984265" w:rsidRPr="002D60B1" w14:paraId="0B58CECE" w14:textId="77777777" w:rsidTr="00DD73D9">
        <w:trPr>
          <w:trHeight w:val="450"/>
        </w:trPr>
        <w:tc>
          <w:tcPr>
            <w:tcW w:w="3819" w:type="pct"/>
            <w:shd w:val="clear" w:color="auto" w:fill="auto"/>
            <w:vAlign w:val="center"/>
          </w:tcPr>
          <w:p w14:paraId="45777A29" w14:textId="77777777" w:rsidR="00F50A27" w:rsidRDefault="00F50A27"/>
        </w:tc>
        <w:tc>
          <w:tcPr>
            <w:tcW w:w="1181" w:type="pct"/>
            <w:shd w:val="clear" w:color="auto" w:fill="auto"/>
            <w:vAlign w:val="center"/>
          </w:tcPr>
          <w:p w14:paraId="139662CB" w14:textId="77777777" w:rsidR="00F50A27" w:rsidRDefault="00F50A27">
            <w:pPr>
              <w:jc w:val="center"/>
            </w:pPr>
          </w:p>
        </w:tc>
      </w:tr>
    </w:tbl>
    <w:p w14:paraId="69026C21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0"/>
          <w:szCs w:val="20"/>
          <w:lang w:val="es-MX"/>
        </w:rPr>
      </w:pPr>
      <w:r w:rsidRPr="002D60B1">
        <w:rPr>
          <w:b w:val="0"/>
          <w:sz w:val="20"/>
          <w:szCs w:val="20"/>
          <w:lang w:val="es-MX"/>
        </w:rPr>
        <w:t xml:space="preserve">10 </w:t>
      </w:r>
      <w:r w:rsidRPr="002D60B1">
        <w:rPr>
          <w:b w:val="0"/>
          <w:sz w:val="20"/>
          <w:szCs w:val="20"/>
          <w:lang w:val="es-MX"/>
        </w:rPr>
        <w:tab/>
        <w:t>=</w:t>
      </w:r>
      <w:r w:rsidRPr="002D60B1">
        <w:rPr>
          <w:b w:val="0"/>
          <w:sz w:val="20"/>
          <w:szCs w:val="20"/>
          <w:lang w:val="es-MX"/>
        </w:rPr>
        <w:tab/>
        <w:t>Autónomo (AU)</w:t>
      </w:r>
      <w:r>
        <w:rPr>
          <w:b w:val="0"/>
          <w:sz w:val="20"/>
          <w:szCs w:val="20"/>
          <w:lang w:val="es-MX"/>
        </w:rPr>
        <w:t xml:space="preserve"> o </w:t>
      </w:r>
      <w:r w:rsidRPr="002D60B1">
        <w:rPr>
          <w:b w:val="0"/>
          <w:sz w:val="20"/>
          <w:szCs w:val="20"/>
          <w:lang w:val="es-MX"/>
        </w:rPr>
        <w:t>Competente Autónomo (CA)</w:t>
      </w:r>
    </w:p>
    <w:p w14:paraId="1CFB3024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9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 Destacado (DE) o Competente Destacado (CD)</w:t>
      </w:r>
    </w:p>
    <w:p w14:paraId="6B729C1C" w14:textId="77777777" w:rsidR="00DD73D9" w:rsidRPr="002D60B1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t>8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= </w:t>
      </w:r>
      <w:r w:rsidRPr="002D60B1">
        <w:rPr>
          <w:rFonts w:ascii="Arial" w:hAnsi="Arial" w:cs="Arial"/>
          <w:sz w:val="20"/>
          <w:szCs w:val="20"/>
          <w:lang w:val="es-MX"/>
        </w:rPr>
        <w:tab/>
        <w:t xml:space="preserve">Satisfactorio (SA) o Competente (CO) </w:t>
      </w:r>
      <w:r w:rsidRPr="002D60B1">
        <w:rPr>
          <w:rFonts w:ascii="Arial" w:hAnsi="Arial" w:cs="Arial"/>
          <w:sz w:val="20"/>
          <w:szCs w:val="20"/>
          <w:lang w:val="es-MX"/>
        </w:rPr>
        <w:tab/>
      </w:r>
      <w:r w:rsidRPr="002D60B1">
        <w:rPr>
          <w:rFonts w:ascii="Arial" w:hAnsi="Arial" w:cs="Arial"/>
          <w:sz w:val="20"/>
          <w:szCs w:val="20"/>
          <w:lang w:val="es-MX"/>
        </w:rPr>
        <w:tab/>
      </w:r>
    </w:p>
    <w:p w14:paraId="26DBBF81" w14:textId="77777777" w:rsidR="00DD73D9" w:rsidRDefault="00DD73D9" w:rsidP="00DD73D9">
      <w:pPr>
        <w:rPr>
          <w:rFonts w:ascii="Arial" w:hAnsi="Arial" w:cs="Arial"/>
          <w:sz w:val="20"/>
          <w:szCs w:val="20"/>
          <w:lang w:val="es-MX"/>
        </w:rPr>
      </w:pPr>
      <w:r w:rsidRPr="002D60B1">
        <w:rPr>
          <w:rFonts w:ascii="Arial" w:hAnsi="Arial" w:cs="Arial"/>
          <w:sz w:val="20"/>
          <w:szCs w:val="20"/>
          <w:lang w:val="es-MX"/>
        </w:rPr>
        <w:lastRenderedPageBreak/>
        <w:t>1-7</w:t>
      </w:r>
      <w:r w:rsidRPr="002D60B1">
        <w:rPr>
          <w:rFonts w:ascii="Arial" w:hAnsi="Arial" w:cs="Arial"/>
          <w:sz w:val="20"/>
          <w:szCs w:val="20"/>
          <w:lang w:val="es-MX"/>
        </w:rPr>
        <w:tab/>
        <w:t>=</w:t>
      </w:r>
      <w:r w:rsidRPr="002D60B1">
        <w:rPr>
          <w:rFonts w:ascii="Arial" w:hAnsi="Arial" w:cs="Arial"/>
          <w:sz w:val="20"/>
          <w:szCs w:val="20"/>
          <w:lang w:val="es-MX"/>
        </w:rPr>
        <w:tab/>
        <w:t>No Acredita (NA)</w:t>
      </w:r>
    </w:p>
    <w:p w14:paraId="574E8FE7" w14:textId="77777777" w:rsidR="00123735" w:rsidRDefault="00123735" w:rsidP="00DD73D9">
      <w:pPr>
        <w:rPr>
          <w:rFonts w:ascii="Arial" w:hAnsi="Arial" w:cs="Arial"/>
          <w:sz w:val="20"/>
          <w:szCs w:val="20"/>
          <w:lang w:val="es-MX"/>
        </w:rPr>
      </w:pPr>
    </w:p>
    <w:p w14:paraId="7BF37B2A" w14:textId="77777777" w:rsidR="00123735" w:rsidRPr="00123735" w:rsidRDefault="00123735" w:rsidP="00DD73D9">
      <w:pPr>
        <w:rPr>
          <w:rFonts w:ascii="Arial" w:hAnsi="Arial" w:cs="Arial"/>
          <w:sz w:val="20"/>
          <w:szCs w:val="20"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976"/>
        <w:gridCol w:w="4976"/>
      </w:tblGrid>
      <w:tr w:rsidR="00DD73D9" w:rsidRPr="002D60B1" w14:paraId="24BF2F54" w14:textId="77777777" w:rsidTr="00DD73D9">
        <w:trPr>
          <w:trHeight w:val="426"/>
        </w:trPr>
        <w:tc>
          <w:tcPr>
            <w:tcW w:w="5000" w:type="pct"/>
            <w:gridSpan w:val="2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C8E9D3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</w:rPr>
            </w:pPr>
            <w:r w:rsidRPr="002D60B1">
              <w:rPr>
                <w:rFonts w:ascii="Arial" w:hAnsi="Arial" w:cs="Arial"/>
                <w:b/>
                <w:bCs/>
              </w:rPr>
              <w:t>Proceso enseñanza aprendizaje</w:t>
            </w:r>
          </w:p>
        </w:tc>
      </w:tr>
      <w:tr w:rsidR="00DD73D9" w:rsidRPr="002D60B1" w14:paraId="24BFCF52" w14:textId="77777777" w:rsidTr="00DD73D9">
        <w:trPr>
          <w:trHeight w:val="404"/>
        </w:trPr>
        <w:tc>
          <w:tcPr>
            <w:tcW w:w="2500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875DAA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étodos y técnicas de enseñanza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212CC8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Medios y materiales didácticos</w:t>
            </w:r>
          </w:p>
        </w:tc>
      </w:tr>
      <w:tr w:rsidR="00123735" w:rsidRPr="002D60B1" w14:paraId="51EDCAB8" w14:textId="77777777" w:rsidTr="00DD73D9">
        <w:trPr>
          <w:trHeight w:val="2543"/>
        </w:trPr>
        <w:tc>
          <w:tcPr>
            <w:tcW w:w="2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814E62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- Prácticas de laboratorio.</w:t>
            </w:r>
          </w:p>
          <w:p w14:paraId="14A8FE64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- Discusión dirigida.</w:t>
            </w:r>
          </w:p>
          <w:p w14:paraId="3233EE50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- Solución de problemas.</w:t>
            </w:r>
          </w:p>
        </w:tc>
        <w:tc>
          <w:tcPr>
            <w:tcW w:w="2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4A3E72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Pizarrón</w:t>
            </w:r>
          </w:p>
          <w:p w14:paraId="744A448C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Plumones</w:t>
            </w:r>
          </w:p>
          <w:p w14:paraId="6034A458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Computadora</w:t>
            </w:r>
          </w:p>
          <w:p w14:paraId="5E91BCFA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Internet</w:t>
            </w:r>
          </w:p>
          <w:p w14:paraId="180BAA13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Equipo multimedia</w:t>
            </w:r>
          </w:p>
          <w:p w14:paraId="128859EC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Ejercicios prácticos</w:t>
            </w:r>
          </w:p>
          <w:p w14:paraId="13EE5CFF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Plataformas virtuales</w:t>
            </w:r>
          </w:p>
          <w:p w14:paraId="3A726732" w14:textId="77777777" w:rsidR="00123735" w:rsidRPr="00123735" w:rsidRDefault="00123735" w:rsidP="00123735">
            <w:pPr>
              <w:rPr>
                <w:rFonts w:ascii="Arial" w:hAnsi="Arial" w:cs="Arial"/>
                <w:szCs w:val="22"/>
              </w:rPr>
            </w:pPr>
            <w:r w:rsidRPr="00123735">
              <w:rPr>
                <w:rFonts w:ascii="Arial" w:hAnsi="Arial" w:cs="Arial"/>
                <w:szCs w:val="22"/>
              </w:rPr>
              <w:t>IDE de desarrollo</w:t>
            </w:r>
          </w:p>
        </w:tc>
      </w:tr>
    </w:tbl>
    <w:p w14:paraId="2A86E1B7" w14:textId="77777777" w:rsidR="00DD73D9" w:rsidRPr="002D60B1" w:rsidRDefault="00DD73D9" w:rsidP="00DD73D9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269"/>
        <w:gridCol w:w="3694"/>
        <w:gridCol w:w="2999"/>
      </w:tblGrid>
      <w:tr w:rsidR="00DD73D9" w:rsidRPr="002D60B1" w14:paraId="49B21781" w14:textId="77777777" w:rsidTr="00DD73D9">
        <w:trPr>
          <w:trHeight w:val="150"/>
        </w:trPr>
        <w:tc>
          <w:tcPr>
            <w:tcW w:w="5000" w:type="pct"/>
            <w:gridSpan w:val="3"/>
            <w:shd w:val="clear" w:color="auto" w:fill="D9D9D9"/>
            <w:vAlign w:val="center"/>
            <w:hideMark/>
          </w:tcPr>
          <w:p w14:paraId="138E0066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spacio Formativo</w:t>
            </w:r>
          </w:p>
        </w:tc>
      </w:tr>
      <w:tr w:rsidR="00DD73D9" w:rsidRPr="002D60B1" w14:paraId="4E6D0E91" w14:textId="77777777" w:rsidTr="00DD73D9">
        <w:trPr>
          <w:trHeight w:val="555"/>
        </w:trPr>
        <w:tc>
          <w:tcPr>
            <w:tcW w:w="1641" w:type="pct"/>
            <w:shd w:val="clear" w:color="auto" w:fill="D9D9D9"/>
            <w:vAlign w:val="center"/>
            <w:hideMark/>
          </w:tcPr>
          <w:p w14:paraId="503C9085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Aula</w:t>
            </w:r>
          </w:p>
        </w:tc>
        <w:tc>
          <w:tcPr>
            <w:tcW w:w="1854" w:type="pct"/>
            <w:shd w:val="clear" w:color="auto" w:fill="D9D9D9"/>
            <w:vAlign w:val="center"/>
            <w:hideMark/>
          </w:tcPr>
          <w:p w14:paraId="3E81244B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Laboratorio / Taller</w:t>
            </w:r>
          </w:p>
        </w:tc>
        <w:tc>
          <w:tcPr>
            <w:tcW w:w="1505" w:type="pct"/>
            <w:shd w:val="clear" w:color="auto" w:fill="D9D9D9"/>
            <w:vAlign w:val="center"/>
            <w:hideMark/>
          </w:tcPr>
          <w:p w14:paraId="7B5A3340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Empresa</w:t>
            </w:r>
          </w:p>
        </w:tc>
      </w:tr>
      <w:tr w:rsidR="00DD73D9" w:rsidRPr="002D60B1" w14:paraId="7D44CD60" w14:textId="77777777" w:rsidTr="00DD73D9">
        <w:trPr>
          <w:trHeight w:val="720"/>
        </w:trPr>
        <w:tc>
          <w:tcPr>
            <w:tcW w:w="1641" w:type="pct"/>
            <w:shd w:val="clear" w:color="auto" w:fill="auto"/>
            <w:vAlign w:val="center"/>
          </w:tcPr>
          <w:p w14:paraId="48D4B54E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  <w:tc>
          <w:tcPr>
            <w:tcW w:w="1854" w:type="pct"/>
            <w:shd w:val="clear" w:color="auto" w:fill="auto"/>
            <w:vAlign w:val="center"/>
          </w:tcPr>
          <w:p w14:paraId="233C4901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bCs/>
                <w:lang w:val="es-MX" w:eastAsia="es-MX"/>
              </w:rPr>
              <w:t>X</w:t>
            </w:r>
          </w:p>
        </w:tc>
        <w:tc>
          <w:tcPr>
            <w:tcW w:w="1505" w:type="pct"/>
            <w:shd w:val="clear" w:color="auto" w:fill="auto"/>
          </w:tcPr>
          <w:p w14:paraId="5AC972C5" w14:textId="77777777" w:rsidR="00DD73D9" w:rsidRPr="002D60B1" w:rsidRDefault="00DD73D9" w:rsidP="00DD73D9">
            <w:pPr>
              <w:jc w:val="center"/>
              <w:rPr>
                <w:rFonts w:ascii="Arial" w:hAnsi="Arial" w:cs="Arial"/>
                <w:b/>
                <w:bCs/>
                <w:lang w:val="es-MX" w:eastAsia="es-MX"/>
              </w:rPr>
            </w:pPr>
          </w:p>
        </w:tc>
      </w:tr>
    </w:tbl>
    <w:p w14:paraId="5387C599" w14:textId="77777777" w:rsidR="00DD73D9" w:rsidRPr="002D60B1" w:rsidRDefault="00DD73D9" w:rsidP="00DD73D9">
      <w:pPr>
        <w:jc w:val="center"/>
        <w:rPr>
          <w:rFonts w:ascii="Arial" w:hAnsi="Arial" w:cs="Arial"/>
          <w:b/>
          <w:lang w:val="es-MX"/>
        </w:rPr>
      </w:pPr>
    </w:p>
    <w:p w14:paraId="1AB463D0" w14:textId="77777777" w:rsidR="00DD73D9" w:rsidRPr="002D60B1" w:rsidRDefault="00DD73D9" w:rsidP="00DD73D9">
      <w:pPr>
        <w:pStyle w:val="Heading1"/>
        <w:numPr>
          <w:ilvl w:val="0"/>
          <w:numId w:val="0"/>
        </w:numPr>
        <w:jc w:val="left"/>
        <w:rPr>
          <w:b w:val="0"/>
          <w:sz w:val="24"/>
          <w:lang w:val="es-MX"/>
        </w:rPr>
      </w:pPr>
    </w:p>
    <w:p w14:paraId="1565E540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0118950E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271AF488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5023D2F5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0960E646" w14:textId="77777777" w:rsidR="00DD73D9" w:rsidRDefault="00DD73D9" w:rsidP="00DD73D9">
      <w:pPr>
        <w:rPr>
          <w:rFonts w:ascii="Arial" w:hAnsi="Arial" w:cs="Arial"/>
          <w:lang w:val="es-MX"/>
        </w:rPr>
      </w:pPr>
    </w:p>
    <w:p w14:paraId="656EBE61" w14:textId="77777777" w:rsidR="00DD73D9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648A7CDB" w14:textId="77777777" w:rsidR="00DD73D9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FE4D3CC" w14:textId="77777777" w:rsidR="00DD73D9" w:rsidRDefault="00DD73D9" w:rsidP="00DD73D9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89E04B5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61279E85" w14:textId="77777777" w:rsidR="00DD73D9" w:rsidRPr="002D60B1" w:rsidRDefault="00DD73D9" w:rsidP="00DD73D9">
      <w:pPr>
        <w:rPr>
          <w:rFonts w:ascii="Arial" w:hAnsi="Arial" w:cs="Arial"/>
          <w:lang w:val="es-MX"/>
        </w:rPr>
      </w:pPr>
    </w:p>
    <w:p w14:paraId="47F93D71" w14:textId="77777777" w:rsidR="006657D9" w:rsidRDefault="006657D9" w:rsidP="0097781A">
      <w:pPr>
        <w:rPr>
          <w:rFonts w:ascii="Arial" w:hAnsi="Arial" w:cs="Arial"/>
          <w:b/>
          <w:bCs/>
          <w:lang w:val="es-MX" w:eastAsia="es-MX"/>
        </w:rPr>
      </w:pPr>
    </w:p>
    <w:p w14:paraId="3FB6EBD2" w14:textId="77777777" w:rsidR="00C2421B" w:rsidRPr="002D60B1" w:rsidRDefault="00175596" w:rsidP="00DC0B16">
      <w:pPr>
        <w:jc w:val="center"/>
        <w:rPr>
          <w:rFonts w:ascii="Arial" w:hAnsi="Arial" w:cs="Arial"/>
          <w:b/>
          <w:bCs/>
          <w:lang w:val="es-MX" w:eastAsia="es-MX"/>
        </w:rPr>
      </w:pPr>
      <w:r w:rsidRPr="002D60B1">
        <w:rPr>
          <w:rFonts w:ascii="Arial" w:hAnsi="Arial" w:cs="Arial"/>
          <w:b/>
          <w:bCs/>
          <w:lang w:val="es-MX" w:eastAsia="es-MX"/>
        </w:rPr>
        <w:lastRenderedPageBreak/>
        <w:t>CAPACIDADES DERIVADAS DE LAS COMPETENCIAS PROFESIONALES A LAS QUE CONTRIBUYE LA ASIGNATURA</w:t>
      </w:r>
    </w:p>
    <w:p w14:paraId="6781B3F9" w14:textId="77777777" w:rsidR="00175596" w:rsidRPr="002D60B1" w:rsidRDefault="00175596" w:rsidP="00DC0B16">
      <w:pPr>
        <w:jc w:val="center"/>
        <w:rPr>
          <w:rFonts w:ascii="Arial" w:hAnsi="Arial" w:cs="Arial"/>
          <w:b/>
          <w:lang w:val="es-MX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604"/>
        <w:gridCol w:w="5358"/>
      </w:tblGrid>
      <w:tr w:rsidR="00C2421B" w:rsidRPr="002D60B1" w14:paraId="359E6107" w14:textId="77777777" w:rsidTr="00C03A74">
        <w:trPr>
          <w:cantSplit/>
          <w:trHeight w:val="511"/>
          <w:tblHeader/>
        </w:trPr>
        <w:tc>
          <w:tcPr>
            <w:tcW w:w="2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5E24BBE" w14:textId="77777777" w:rsidR="00C2421B" w:rsidRPr="002D60B1" w:rsidRDefault="00BE4C82" w:rsidP="00BE4C82">
            <w:pPr>
              <w:jc w:val="center"/>
              <w:rPr>
                <w:rFonts w:ascii="Arial" w:hAnsi="Arial" w:cs="Arial"/>
                <w:b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lang w:val="es-MX" w:eastAsia="es-MX"/>
              </w:rPr>
              <w:t>Capacidad</w:t>
            </w:r>
          </w:p>
        </w:tc>
        <w:tc>
          <w:tcPr>
            <w:tcW w:w="26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580B4A2" w14:textId="77777777" w:rsidR="00C2421B" w:rsidRPr="002D60B1" w:rsidRDefault="00BE4C82" w:rsidP="00BE4C82">
            <w:pPr>
              <w:jc w:val="center"/>
              <w:rPr>
                <w:rFonts w:ascii="Arial" w:hAnsi="Arial" w:cs="Arial"/>
                <w:b/>
                <w:lang w:val="es-MX" w:eastAsia="es-MX"/>
              </w:rPr>
            </w:pPr>
            <w:r w:rsidRPr="002D60B1">
              <w:rPr>
                <w:rFonts w:ascii="Arial" w:hAnsi="Arial" w:cs="Arial"/>
                <w:b/>
                <w:lang w:val="es-MX" w:eastAsia="es-MX"/>
              </w:rPr>
              <w:t>Criterio</w:t>
            </w:r>
            <w:r w:rsidR="001E72B3" w:rsidRPr="002D60B1">
              <w:rPr>
                <w:rFonts w:ascii="Arial" w:hAnsi="Arial" w:cs="Arial"/>
                <w:b/>
                <w:lang w:val="es-MX" w:eastAsia="es-MX"/>
              </w:rPr>
              <w:t>s</w:t>
            </w:r>
            <w:r w:rsidRPr="002D60B1">
              <w:rPr>
                <w:rFonts w:ascii="Arial" w:hAnsi="Arial" w:cs="Arial"/>
                <w:b/>
                <w:lang w:val="es-MX" w:eastAsia="es-MX"/>
              </w:rPr>
              <w:t xml:space="preserve"> de Desempeño</w:t>
            </w:r>
          </w:p>
        </w:tc>
      </w:tr>
      <w:tr w:rsidR="00123735" w:rsidRPr="002D60B1" w14:paraId="3662A2EC" w14:textId="77777777" w:rsidTr="00123735">
        <w:trPr>
          <w:cantSplit/>
          <w:trHeight w:val="3736"/>
        </w:trPr>
        <w:tc>
          <w:tcPr>
            <w:tcW w:w="2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FD0989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Codificar soluciones de software seguras a través de entornos de desarrollo y arquitectura definida para su implementación.</w:t>
            </w:r>
          </w:p>
        </w:tc>
        <w:tc>
          <w:tcPr>
            <w:tcW w:w="26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616384E4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Entrega el Código fuente documentado de la solución de software</w:t>
            </w:r>
          </w:p>
          <w:p w14:paraId="41EDFA8A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Métodos.</w:t>
            </w:r>
          </w:p>
          <w:p w14:paraId="61B1668F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Atributos.</w:t>
            </w:r>
          </w:p>
          <w:p w14:paraId="6DB86166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Variables.</w:t>
            </w:r>
          </w:p>
          <w:p w14:paraId="557D8402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Conexión a la base de datos.</w:t>
            </w:r>
          </w:p>
          <w:p w14:paraId="4B3E279A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Componentes.</w:t>
            </w:r>
          </w:p>
          <w:p w14:paraId="2A8227D9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 xml:space="preserve">- Excepciones. </w:t>
            </w:r>
          </w:p>
          <w:p w14:paraId="5E3F6EB2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</w:p>
          <w:p w14:paraId="42868BB7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Pruebas unitarias:</w:t>
            </w:r>
          </w:p>
          <w:p w14:paraId="3EAAB848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Diferentes escenarios de pruebas.</w:t>
            </w:r>
          </w:p>
          <w:p w14:paraId="366C82F7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Criterios de aceptación.</w:t>
            </w:r>
          </w:p>
          <w:p w14:paraId="7BE90B47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Resultados de las pruebas.</w:t>
            </w:r>
          </w:p>
        </w:tc>
      </w:tr>
      <w:tr w:rsidR="00123735" w:rsidRPr="002D60B1" w14:paraId="7F527ED8" w14:textId="77777777" w:rsidTr="00123735">
        <w:trPr>
          <w:cantSplit/>
          <w:trHeight w:val="1548"/>
        </w:trPr>
        <w:tc>
          <w:tcPr>
            <w:tcW w:w="2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110298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Probar soluciones de software a través de ambientes automatizados de pruebas para garantizar que los resultados obtenidos sean los definidos en los requerimientos.</w:t>
            </w:r>
          </w:p>
        </w:tc>
        <w:tc>
          <w:tcPr>
            <w:tcW w:w="268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</w:tcPr>
          <w:p w14:paraId="049D1FF1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Entrega un Documento que incluya:</w:t>
            </w:r>
          </w:p>
          <w:p w14:paraId="1ADF262A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Plan de pruebas.</w:t>
            </w:r>
          </w:p>
          <w:p w14:paraId="7DC7CE69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Criterios de aceptación.</w:t>
            </w:r>
          </w:p>
          <w:p w14:paraId="7546990D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Resultados obtenidos de las pruebas.</w:t>
            </w:r>
          </w:p>
          <w:p w14:paraId="306A768B" w14:textId="77777777" w:rsidR="00123735" w:rsidRPr="00123735" w:rsidRDefault="00123735" w:rsidP="00123735">
            <w:pPr>
              <w:jc w:val="both"/>
              <w:rPr>
                <w:rFonts w:ascii="Arial" w:hAnsi="Arial" w:cs="Arial"/>
                <w:szCs w:val="22"/>
                <w:lang w:val="es-MX" w:eastAsia="es-MX"/>
              </w:rPr>
            </w:pPr>
            <w:r w:rsidRPr="00123735">
              <w:rPr>
                <w:rFonts w:ascii="Arial" w:hAnsi="Arial" w:cs="Arial"/>
                <w:szCs w:val="22"/>
                <w:lang w:val="es-MX" w:eastAsia="es-MX"/>
              </w:rPr>
              <w:t>- Aprobación de la solución.</w:t>
            </w:r>
          </w:p>
        </w:tc>
      </w:tr>
    </w:tbl>
    <w:p w14:paraId="1AD92832" w14:textId="77777777" w:rsidR="00C2421B" w:rsidRPr="002D60B1" w:rsidRDefault="00C2421B" w:rsidP="00DC0B16">
      <w:pPr>
        <w:jc w:val="center"/>
        <w:rPr>
          <w:rFonts w:ascii="Arial" w:hAnsi="Arial" w:cs="Arial"/>
          <w:b/>
          <w:lang w:val="es-MX"/>
        </w:rPr>
      </w:pPr>
    </w:p>
    <w:p w14:paraId="17E7C63B" w14:textId="77777777" w:rsidR="00254A2D" w:rsidRPr="00EC72C2" w:rsidRDefault="00254A2D" w:rsidP="00FA43C4">
      <w:pPr>
        <w:rPr>
          <w:rFonts w:ascii="Arial" w:hAnsi="Arial" w:cs="Arial"/>
          <w:b/>
          <w:szCs w:val="26"/>
          <w:lang w:val="es-MX"/>
        </w:rPr>
      </w:pPr>
    </w:p>
    <w:p w14:paraId="31AC8486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4264E045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32FC9DDF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0412F95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7FCB2A1C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301B8336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2A857F04" w14:textId="77777777" w:rsidR="0096155D" w:rsidRDefault="0096155D" w:rsidP="0023432B">
      <w:pPr>
        <w:jc w:val="center"/>
        <w:rPr>
          <w:rFonts w:ascii="Arial" w:hAnsi="Arial" w:cs="Arial"/>
          <w:b/>
          <w:sz w:val="26"/>
          <w:szCs w:val="26"/>
          <w:lang w:val="es-MX"/>
        </w:rPr>
      </w:pPr>
    </w:p>
    <w:p w14:paraId="5E669278" w14:textId="77777777" w:rsidR="00123735" w:rsidRPr="00123735" w:rsidRDefault="00123735" w:rsidP="00123735">
      <w:pPr>
        <w:rPr>
          <w:rFonts w:ascii="Arial" w:hAnsi="Arial" w:cs="Arial"/>
          <w:b/>
          <w:szCs w:val="26"/>
          <w:lang w:val="es-MX"/>
        </w:rPr>
      </w:pPr>
    </w:p>
    <w:p w14:paraId="200DF384" w14:textId="77777777" w:rsidR="0023432B" w:rsidRPr="002D60B1" w:rsidRDefault="0023432B" w:rsidP="00123735">
      <w:pPr>
        <w:jc w:val="center"/>
        <w:rPr>
          <w:rFonts w:ascii="Arial" w:hAnsi="Arial" w:cs="Arial"/>
          <w:b/>
          <w:sz w:val="26"/>
          <w:szCs w:val="26"/>
          <w:lang w:val="es-MX"/>
        </w:rPr>
      </w:pPr>
      <w:r w:rsidRPr="002D60B1">
        <w:rPr>
          <w:rFonts w:ascii="Arial" w:hAnsi="Arial" w:cs="Arial"/>
          <w:b/>
          <w:sz w:val="26"/>
          <w:szCs w:val="26"/>
          <w:lang w:val="es-MX"/>
        </w:rPr>
        <w:lastRenderedPageBreak/>
        <w:t>FUENTES BIBLIOGRÁFICAS</w:t>
      </w:r>
    </w:p>
    <w:p w14:paraId="5243D456" w14:textId="77777777" w:rsidR="00756EAF" w:rsidRPr="002D60B1" w:rsidRDefault="00756EAF" w:rsidP="00DC0B16">
      <w:pPr>
        <w:jc w:val="center"/>
        <w:rPr>
          <w:rFonts w:ascii="Arial" w:hAnsi="Arial" w:cs="Arial"/>
          <w:lang w:val="es-MX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13"/>
        <w:gridCol w:w="1807"/>
        <w:gridCol w:w="2530"/>
        <w:gridCol w:w="1277"/>
        <w:gridCol w:w="1275"/>
        <w:gridCol w:w="1460"/>
      </w:tblGrid>
      <w:tr w:rsidR="00C335FE" w:rsidRPr="002D60B1" w14:paraId="6B21830C" w14:textId="77777777" w:rsidTr="00123735">
        <w:trPr>
          <w:cantSplit/>
          <w:trHeight w:val="544"/>
          <w:tblHeader/>
        </w:trPr>
        <w:tc>
          <w:tcPr>
            <w:tcW w:w="809" w:type="pct"/>
            <w:shd w:val="clear" w:color="auto" w:fill="D9D9D9"/>
            <w:vAlign w:val="center"/>
          </w:tcPr>
          <w:p w14:paraId="0F35C8BA" w14:textId="77777777" w:rsidR="0086582B" w:rsidRPr="002D60B1" w:rsidRDefault="00F93671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Autor</w:t>
            </w:r>
          </w:p>
        </w:tc>
        <w:tc>
          <w:tcPr>
            <w:tcW w:w="907" w:type="pct"/>
            <w:shd w:val="clear" w:color="auto" w:fill="D9D9D9"/>
            <w:vAlign w:val="center"/>
          </w:tcPr>
          <w:p w14:paraId="1D62471D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Año</w:t>
            </w:r>
          </w:p>
        </w:tc>
        <w:tc>
          <w:tcPr>
            <w:tcW w:w="1270" w:type="pct"/>
            <w:shd w:val="clear" w:color="auto" w:fill="D9D9D9"/>
            <w:vAlign w:val="center"/>
          </w:tcPr>
          <w:p w14:paraId="5E4ED835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Título del Documento</w:t>
            </w:r>
          </w:p>
        </w:tc>
        <w:tc>
          <w:tcPr>
            <w:tcW w:w="641" w:type="pct"/>
            <w:shd w:val="clear" w:color="auto" w:fill="D9D9D9"/>
            <w:vAlign w:val="center"/>
          </w:tcPr>
          <w:p w14:paraId="11C95DB2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Ciudad</w:t>
            </w:r>
          </w:p>
        </w:tc>
        <w:tc>
          <w:tcPr>
            <w:tcW w:w="640" w:type="pct"/>
            <w:shd w:val="clear" w:color="auto" w:fill="D9D9D9"/>
            <w:vAlign w:val="center"/>
          </w:tcPr>
          <w:p w14:paraId="751C337A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País</w:t>
            </w:r>
          </w:p>
        </w:tc>
        <w:tc>
          <w:tcPr>
            <w:tcW w:w="733" w:type="pct"/>
            <w:shd w:val="clear" w:color="auto" w:fill="D9D9D9"/>
            <w:vAlign w:val="center"/>
          </w:tcPr>
          <w:p w14:paraId="55EFC9E7" w14:textId="77777777" w:rsidR="0086582B" w:rsidRPr="002D60B1" w:rsidRDefault="0086582B" w:rsidP="00F93671">
            <w:pPr>
              <w:jc w:val="center"/>
              <w:rPr>
                <w:rFonts w:ascii="Arial" w:hAnsi="Arial" w:cs="Arial"/>
                <w:b/>
                <w:lang w:val="es-MX"/>
              </w:rPr>
            </w:pPr>
            <w:r w:rsidRPr="002D60B1">
              <w:rPr>
                <w:rFonts w:ascii="Arial" w:hAnsi="Arial" w:cs="Arial"/>
                <w:b/>
                <w:lang w:val="es-MX"/>
              </w:rPr>
              <w:t>Editorial</w:t>
            </w:r>
          </w:p>
        </w:tc>
      </w:tr>
      <w:tr w:rsidR="00123735" w:rsidRPr="00E75C1B" w14:paraId="24C1620B" w14:textId="77777777" w:rsidTr="00123735">
        <w:trPr>
          <w:cantSplit/>
        </w:trPr>
        <w:tc>
          <w:tcPr>
            <w:tcW w:w="809" w:type="pct"/>
            <w:vAlign w:val="center"/>
          </w:tcPr>
          <w:p w14:paraId="7FAD6548" w14:textId="77777777" w:rsidR="00123735" w:rsidRPr="00A1496C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Narasimha Karumanchi</w:t>
            </w:r>
          </w:p>
        </w:tc>
        <w:tc>
          <w:tcPr>
            <w:tcW w:w="907" w:type="pct"/>
            <w:vAlign w:val="center"/>
          </w:tcPr>
          <w:p w14:paraId="3A137A29" w14:textId="77777777" w:rsidR="00123735" w:rsidRPr="00A1496C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2015 9788192107592</w:t>
            </w:r>
          </w:p>
        </w:tc>
        <w:tc>
          <w:tcPr>
            <w:tcW w:w="1270" w:type="pct"/>
            <w:vAlign w:val="center"/>
          </w:tcPr>
          <w:p w14:paraId="18424C3E" w14:textId="77777777" w:rsidR="00123735" w:rsidRPr="00863A29" w:rsidRDefault="00123735" w:rsidP="00123735">
            <w:pPr>
              <w:jc w:val="center"/>
              <w:rPr>
                <w:rFonts w:ascii="Arial" w:hAnsi="Arial" w:cs="Arial"/>
                <w:i/>
                <w:sz w:val="22"/>
                <w:szCs w:val="22"/>
                <w:lang w:val="en-US"/>
              </w:rPr>
            </w:pPr>
            <w:r w:rsidRPr="00863A29">
              <w:rPr>
                <w:rFonts w:ascii="Arial" w:hAnsi="Arial" w:cs="Arial"/>
                <w:i/>
                <w:sz w:val="22"/>
                <w:szCs w:val="22"/>
                <w:lang w:val="en-US"/>
              </w:rPr>
              <w:t>Data Structure and Algorithmic Thinking with Python: Data Structure and Algorithmic Puzzles</w:t>
            </w:r>
          </w:p>
        </w:tc>
        <w:tc>
          <w:tcPr>
            <w:tcW w:w="641" w:type="pct"/>
            <w:vAlign w:val="center"/>
          </w:tcPr>
          <w:p w14:paraId="427395BA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MOMBAI</w:t>
            </w:r>
          </w:p>
        </w:tc>
        <w:tc>
          <w:tcPr>
            <w:tcW w:w="640" w:type="pct"/>
            <w:vAlign w:val="center"/>
          </w:tcPr>
          <w:p w14:paraId="6743EB0B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INDIA</w:t>
            </w:r>
          </w:p>
        </w:tc>
        <w:tc>
          <w:tcPr>
            <w:tcW w:w="733" w:type="pct"/>
            <w:vAlign w:val="center"/>
          </w:tcPr>
          <w:p w14:paraId="339CE31B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F04C51">
              <w:rPr>
                <w:rFonts w:ascii="Arial" w:hAnsi="Arial" w:cs="Arial"/>
                <w:sz w:val="22"/>
                <w:szCs w:val="22"/>
              </w:rPr>
              <w:t>CareerMonk Publications</w:t>
            </w:r>
          </w:p>
        </w:tc>
      </w:tr>
      <w:tr w:rsidR="00123735" w:rsidRPr="002D60B1" w14:paraId="5BA8BA44" w14:textId="77777777" w:rsidTr="00123735">
        <w:trPr>
          <w:cantSplit/>
          <w:trHeight w:val="570"/>
        </w:trPr>
        <w:tc>
          <w:tcPr>
            <w:tcW w:w="809" w:type="pct"/>
            <w:vAlign w:val="center"/>
          </w:tcPr>
          <w:p w14:paraId="29DB14AB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Narasimha Karumanchi</w:t>
            </w:r>
          </w:p>
        </w:tc>
        <w:tc>
          <w:tcPr>
            <w:tcW w:w="907" w:type="pct"/>
            <w:vAlign w:val="center"/>
          </w:tcPr>
          <w:p w14:paraId="54B4A156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2018 9788193245255</w:t>
            </w:r>
          </w:p>
        </w:tc>
        <w:tc>
          <w:tcPr>
            <w:tcW w:w="1270" w:type="pct"/>
            <w:vAlign w:val="center"/>
          </w:tcPr>
          <w:p w14:paraId="309E4971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i/>
                <w:sz w:val="22"/>
                <w:szCs w:val="22"/>
                <w:lang w:val="en-US"/>
              </w:rPr>
              <w:t>Algorithm Design Techniques: Recursion, Backtracking, Greedy, Divide and Conquer, and Dynamic Programming</w:t>
            </w:r>
          </w:p>
        </w:tc>
        <w:tc>
          <w:tcPr>
            <w:tcW w:w="641" w:type="pct"/>
            <w:vAlign w:val="center"/>
          </w:tcPr>
          <w:p w14:paraId="43744ECA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MOMBAI</w:t>
            </w:r>
          </w:p>
        </w:tc>
        <w:tc>
          <w:tcPr>
            <w:tcW w:w="640" w:type="pct"/>
            <w:vAlign w:val="center"/>
          </w:tcPr>
          <w:p w14:paraId="5FFF73F2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INDIA</w:t>
            </w:r>
          </w:p>
        </w:tc>
        <w:tc>
          <w:tcPr>
            <w:tcW w:w="733" w:type="pct"/>
            <w:vAlign w:val="center"/>
          </w:tcPr>
          <w:p w14:paraId="660FFF93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CareerMonk Publications</w:t>
            </w:r>
          </w:p>
          <w:p w14:paraId="0ECCA37D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</w:p>
        </w:tc>
      </w:tr>
      <w:tr w:rsidR="00123735" w:rsidRPr="002D60B1" w14:paraId="7DBF687A" w14:textId="77777777" w:rsidTr="00123735">
        <w:trPr>
          <w:cantSplit/>
        </w:trPr>
        <w:tc>
          <w:tcPr>
            <w:tcW w:w="809" w:type="pct"/>
            <w:vAlign w:val="center"/>
          </w:tcPr>
          <w:p w14:paraId="72FEA3F5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04C51">
              <w:rPr>
                <w:rFonts w:ascii="Arial" w:hAnsi="Arial" w:cs="Arial"/>
                <w:sz w:val="22"/>
                <w:szCs w:val="22"/>
                <w:lang w:val="en-US"/>
              </w:rPr>
              <w:t>Silvia Guardati Buemo</w:t>
            </w:r>
          </w:p>
        </w:tc>
        <w:tc>
          <w:tcPr>
            <w:tcW w:w="907" w:type="pct"/>
            <w:vAlign w:val="center"/>
          </w:tcPr>
          <w:p w14:paraId="2DE4E55E" w14:textId="77777777" w:rsidR="00123735" w:rsidRPr="00F04C51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F04C51">
              <w:rPr>
                <w:rFonts w:ascii="Arial" w:hAnsi="Arial" w:cs="Arial"/>
                <w:sz w:val="22"/>
                <w:szCs w:val="22"/>
                <w:lang w:val="en-US"/>
              </w:rPr>
              <w:t>2016    6076224517</w:t>
            </w:r>
          </w:p>
        </w:tc>
        <w:tc>
          <w:tcPr>
            <w:tcW w:w="1270" w:type="pct"/>
            <w:vAlign w:val="center"/>
          </w:tcPr>
          <w:p w14:paraId="41400843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Estructuras de datos básicas programación orientada a objetos con java</w:t>
            </w:r>
          </w:p>
        </w:tc>
        <w:tc>
          <w:tcPr>
            <w:tcW w:w="641" w:type="pct"/>
            <w:vAlign w:val="center"/>
          </w:tcPr>
          <w:p w14:paraId="5089C642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Cd de México</w:t>
            </w:r>
          </w:p>
        </w:tc>
        <w:tc>
          <w:tcPr>
            <w:tcW w:w="640" w:type="pct"/>
            <w:vAlign w:val="center"/>
          </w:tcPr>
          <w:p w14:paraId="5087BC99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México</w:t>
            </w:r>
          </w:p>
        </w:tc>
        <w:tc>
          <w:tcPr>
            <w:tcW w:w="733" w:type="pct"/>
            <w:vAlign w:val="center"/>
          </w:tcPr>
          <w:p w14:paraId="025B25A2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Alfaomega</w:t>
            </w:r>
          </w:p>
        </w:tc>
      </w:tr>
      <w:tr w:rsidR="00123735" w:rsidRPr="002D60B1" w14:paraId="5177BB67" w14:textId="77777777" w:rsidTr="00123735">
        <w:trPr>
          <w:cantSplit/>
        </w:trPr>
        <w:tc>
          <w:tcPr>
            <w:tcW w:w="809" w:type="pct"/>
            <w:vAlign w:val="center"/>
          </w:tcPr>
          <w:p w14:paraId="33180C1B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Libardo Pantoja</w:t>
            </w:r>
          </w:p>
        </w:tc>
        <w:tc>
          <w:tcPr>
            <w:tcW w:w="907" w:type="pct"/>
            <w:vAlign w:val="center"/>
          </w:tcPr>
          <w:p w14:paraId="3C95350F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2017  9788499647210</w:t>
            </w:r>
          </w:p>
        </w:tc>
        <w:tc>
          <w:tcPr>
            <w:tcW w:w="1270" w:type="pct"/>
            <w:vAlign w:val="center"/>
          </w:tcPr>
          <w:p w14:paraId="432164B4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Estructuras de datos dinamicos. Una forma f</w:t>
            </w:r>
            <w:r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á</w:t>
            </w: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cil de aprender</w:t>
            </w:r>
          </w:p>
        </w:tc>
        <w:tc>
          <w:tcPr>
            <w:tcW w:w="641" w:type="pct"/>
            <w:vAlign w:val="center"/>
          </w:tcPr>
          <w:p w14:paraId="73212893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Cd de México</w:t>
            </w:r>
          </w:p>
        </w:tc>
        <w:tc>
          <w:tcPr>
            <w:tcW w:w="640" w:type="pct"/>
            <w:vAlign w:val="center"/>
          </w:tcPr>
          <w:p w14:paraId="5A1E91C7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México</w:t>
            </w:r>
          </w:p>
        </w:tc>
        <w:tc>
          <w:tcPr>
            <w:tcW w:w="733" w:type="pct"/>
            <w:vAlign w:val="center"/>
          </w:tcPr>
          <w:p w14:paraId="61CB5B3A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Rama</w:t>
            </w:r>
          </w:p>
        </w:tc>
      </w:tr>
      <w:tr w:rsidR="00123735" w:rsidRPr="002D60B1" w14:paraId="471DA525" w14:textId="77777777" w:rsidTr="00123735">
        <w:trPr>
          <w:cantSplit/>
        </w:trPr>
        <w:tc>
          <w:tcPr>
            <w:tcW w:w="809" w:type="pct"/>
            <w:vAlign w:val="center"/>
          </w:tcPr>
          <w:p w14:paraId="795D3781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Mark Allen Weiss</w:t>
            </w:r>
          </w:p>
        </w:tc>
        <w:tc>
          <w:tcPr>
            <w:tcW w:w="907" w:type="pct"/>
            <w:vAlign w:val="center"/>
          </w:tcPr>
          <w:p w14:paraId="08274EF2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2013  9788415552222</w:t>
            </w:r>
          </w:p>
        </w:tc>
        <w:tc>
          <w:tcPr>
            <w:tcW w:w="1270" w:type="pct"/>
            <w:vAlign w:val="center"/>
          </w:tcPr>
          <w:p w14:paraId="670C4FC9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Estructura de datos en java 4'ed</w:t>
            </w:r>
          </w:p>
        </w:tc>
        <w:tc>
          <w:tcPr>
            <w:tcW w:w="641" w:type="pct"/>
            <w:vAlign w:val="center"/>
          </w:tcPr>
          <w:p w14:paraId="5E5DC2DC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</w:p>
        </w:tc>
        <w:tc>
          <w:tcPr>
            <w:tcW w:w="640" w:type="pct"/>
            <w:vAlign w:val="center"/>
          </w:tcPr>
          <w:p w14:paraId="4E0960E4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Estados Unidos</w:t>
            </w:r>
          </w:p>
        </w:tc>
        <w:tc>
          <w:tcPr>
            <w:tcW w:w="733" w:type="pct"/>
            <w:vAlign w:val="center"/>
          </w:tcPr>
          <w:p w14:paraId="58D6E50A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Pearson</w:t>
            </w:r>
          </w:p>
        </w:tc>
      </w:tr>
      <w:tr w:rsidR="00123735" w:rsidRPr="002D60B1" w14:paraId="0AD55565" w14:textId="77777777" w:rsidTr="00123735">
        <w:trPr>
          <w:cantSplit/>
        </w:trPr>
        <w:tc>
          <w:tcPr>
            <w:tcW w:w="809" w:type="pct"/>
            <w:vAlign w:val="center"/>
          </w:tcPr>
          <w:p w14:paraId="57556796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Pablo Sznajdleder</w:t>
            </w:r>
          </w:p>
        </w:tc>
        <w:tc>
          <w:tcPr>
            <w:tcW w:w="907" w:type="pct"/>
            <w:vAlign w:val="center"/>
          </w:tcPr>
          <w:p w14:paraId="0273DBF5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2017  9789873832277</w:t>
            </w:r>
          </w:p>
        </w:tc>
        <w:tc>
          <w:tcPr>
            <w:tcW w:w="1270" w:type="pct"/>
            <w:vAlign w:val="center"/>
          </w:tcPr>
          <w:p w14:paraId="31CA0026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Programación orientada a objetos y estructur</w:t>
            </w:r>
            <w:r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>a</w:t>
            </w: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s-MX"/>
              </w:rPr>
              <w:t xml:space="preserve"> de datos a fondo implementación de algoritmos en java</w:t>
            </w:r>
          </w:p>
        </w:tc>
        <w:tc>
          <w:tcPr>
            <w:tcW w:w="641" w:type="pct"/>
            <w:vAlign w:val="center"/>
          </w:tcPr>
          <w:p w14:paraId="2D7489D9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Cd de México</w:t>
            </w:r>
          </w:p>
        </w:tc>
        <w:tc>
          <w:tcPr>
            <w:tcW w:w="640" w:type="pct"/>
            <w:vAlign w:val="center"/>
          </w:tcPr>
          <w:p w14:paraId="6AD924B8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México</w:t>
            </w:r>
          </w:p>
        </w:tc>
        <w:tc>
          <w:tcPr>
            <w:tcW w:w="733" w:type="pct"/>
            <w:vAlign w:val="center"/>
          </w:tcPr>
          <w:p w14:paraId="27628D59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Alfaomega</w:t>
            </w:r>
          </w:p>
        </w:tc>
      </w:tr>
      <w:tr w:rsidR="00123735" w:rsidRPr="002D60B1" w14:paraId="71F31C98" w14:textId="77777777" w:rsidTr="00123735">
        <w:trPr>
          <w:cantSplit/>
        </w:trPr>
        <w:tc>
          <w:tcPr>
            <w:tcW w:w="809" w:type="pct"/>
            <w:vAlign w:val="center"/>
          </w:tcPr>
          <w:p w14:paraId="3539B0CD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D. Anandhavalli</w:t>
            </w:r>
          </w:p>
        </w:tc>
        <w:tc>
          <w:tcPr>
            <w:tcW w:w="907" w:type="pct"/>
            <w:vAlign w:val="center"/>
          </w:tcPr>
          <w:p w14:paraId="0140694A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s-MX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s-MX"/>
              </w:rPr>
              <w:t>2017  9783659322358</w:t>
            </w:r>
          </w:p>
        </w:tc>
        <w:tc>
          <w:tcPr>
            <w:tcW w:w="1270" w:type="pct"/>
            <w:vAlign w:val="center"/>
          </w:tcPr>
          <w:p w14:paraId="1F13F3EE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i/>
                <w:iCs/>
                <w:sz w:val="22"/>
                <w:szCs w:val="22"/>
                <w:lang w:val="en-US"/>
              </w:rPr>
              <w:t>Programming &amp; Data Structures Using C: List, Stack, Queue, Trees, Graphs ADT</w:t>
            </w:r>
          </w:p>
        </w:tc>
        <w:tc>
          <w:tcPr>
            <w:tcW w:w="641" w:type="pct"/>
            <w:vAlign w:val="center"/>
          </w:tcPr>
          <w:p w14:paraId="5B81C634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New York</w:t>
            </w:r>
          </w:p>
        </w:tc>
        <w:tc>
          <w:tcPr>
            <w:tcW w:w="640" w:type="pct"/>
            <w:vAlign w:val="center"/>
          </w:tcPr>
          <w:p w14:paraId="1C9DAEF1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Estados Unidos</w:t>
            </w:r>
          </w:p>
        </w:tc>
        <w:tc>
          <w:tcPr>
            <w:tcW w:w="733" w:type="pct"/>
            <w:vAlign w:val="center"/>
          </w:tcPr>
          <w:p w14:paraId="684D20E0" w14:textId="77777777" w:rsidR="00123735" w:rsidRPr="006F7A06" w:rsidRDefault="00123735" w:rsidP="00123735">
            <w:pPr>
              <w:jc w:val="center"/>
              <w:rPr>
                <w:rFonts w:ascii="Arial" w:hAnsi="Arial" w:cs="Arial"/>
                <w:sz w:val="22"/>
                <w:szCs w:val="22"/>
                <w:lang w:val="en-US"/>
              </w:rPr>
            </w:pPr>
            <w:r w:rsidRPr="006F7A06">
              <w:rPr>
                <w:rFonts w:ascii="Arial" w:hAnsi="Arial" w:cs="Arial"/>
                <w:sz w:val="22"/>
                <w:szCs w:val="22"/>
                <w:lang w:val="en-US"/>
              </w:rPr>
              <w:t>LAP Lambert Academic Publishing</w:t>
            </w:r>
          </w:p>
        </w:tc>
      </w:tr>
    </w:tbl>
    <w:p w14:paraId="169CF0A7" w14:textId="77777777" w:rsidR="00F93671" w:rsidRPr="002D60B1" w:rsidRDefault="00F93671" w:rsidP="00C03A74">
      <w:pPr>
        <w:rPr>
          <w:rFonts w:ascii="Arial" w:hAnsi="Arial" w:cs="Arial"/>
        </w:rPr>
      </w:pPr>
    </w:p>
    <w:p w14:paraId="1DC8ECD8" w14:textId="77777777" w:rsidR="00151E8A" w:rsidRPr="002D60B1" w:rsidRDefault="00151E8A" w:rsidP="00C03A74">
      <w:pPr>
        <w:rPr>
          <w:rFonts w:ascii="Arial" w:hAnsi="Arial" w:cs="Arial"/>
        </w:rPr>
      </w:pPr>
    </w:p>
    <w:p w14:paraId="4032DA75" w14:textId="77777777" w:rsidR="00607E61" w:rsidRPr="002D60B1" w:rsidRDefault="00607E61" w:rsidP="00A71E0B">
      <w:pPr>
        <w:jc w:val="center"/>
        <w:rPr>
          <w:rFonts w:ascii="Arial" w:hAnsi="Arial" w:cs="Arial"/>
        </w:rPr>
        <w:sectPr w:rsidR="00607E61" w:rsidRPr="002D60B1" w:rsidSect="0064194A">
          <w:pgSz w:w="12240" w:h="15840"/>
          <w:pgMar w:top="1245" w:right="1134" w:bottom="1134" w:left="1134" w:header="563" w:footer="905" w:gutter="0"/>
          <w:cols w:space="708"/>
          <w:docGrid w:linePitch="360"/>
        </w:sectPr>
      </w:pPr>
    </w:p>
    <w:p w14:paraId="79F398FC" w14:textId="77777777" w:rsidR="00353C4A" w:rsidRPr="002D60B1" w:rsidRDefault="00A71E0B" w:rsidP="00A71E0B">
      <w:pPr>
        <w:jc w:val="center"/>
        <w:rPr>
          <w:rFonts w:ascii="Arial" w:hAnsi="Arial" w:cs="Arial"/>
        </w:rPr>
      </w:pPr>
      <w:r w:rsidRPr="002D60B1">
        <w:rPr>
          <w:rFonts w:ascii="Arial" w:hAnsi="Arial" w:cs="Arial"/>
        </w:rPr>
        <w:lastRenderedPageBreak/>
        <w:t>SECCIÓN B</w:t>
      </w:r>
    </w:p>
    <w:p w14:paraId="1140FDA0" w14:textId="77777777" w:rsidR="00A70384" w:rsidRPr="002D60B1" w:rsidRDefault="00A70384" w:rsidP="00353C4A">
      <w:pPr>
        <w:rPr>
          <w:rFonts w:ascii="Arial" w:hAnsi="Arial" w:cs="Arial"/>
        </w:rPr>
      </w:pPr>
    </w:p>
    <w:p w14:paraId="054EA331" w14:textId="77777777" w:rsidR="00EE03E5" w:rsidRPr="002D60B1" w:rsidRDefault="00A70384" w:rsidP="00607E61">
      <w:pPr>
        <w:jc w:val="both"/>
        <w:rPr>
          <w:rFonts w:ascii="Arial" w:hAnsi="Arial" w:cs="Arial"/>
        </w:rPr>
      </w:pPr>
      <w:r w:rsidRPr="002D60B1">
        <w:rPr>
          <w:rFonts w:ascii="Arial" w:hAnsi="Arial" w:cs="Arial"/>
        </w:rPr>
        <w:t>Nota</w:t>
      </w:r>
      <w:r w:rsidR="001E587D" w:rsidRPr="002D60B1">
        <w:rPr>
          <w:rFonts w:ascii="Arial" w:hAnsi="Arial" w:cs="Arial"/>
        </w:rPr>
        <w:t>:</w:t>
      </w:r>
      <w:r w:rsidRPr="002D60B1">
        <w:rPr>
          <w:rFonts w:ascii="Arial" w:hAnsi="Arial" w:cs="Arial"/>
        </w:rPr>
        <w:t xml:space="preserve"> este apartado deberá ser llenado obligatoriamente cada </w:t>
      </w:r>
      <w:r w:rsidR="001E587D" w:rsidRPr="002D60B1">
        <w:rPr>
          <w:rFonts w:ascii="Arial" w:hAnsi="Arial" w:cs="Arial"/>
        </w:rPr>
        <w:t>cuatrimestre en donde se imparta</w:t>
      </w:r>
      <w:r w:rsidRPr="002D60B1">
        <w:rPr>
          <w:rFonts w:ascii="Arial" w:hAnsi="Arial" w:cs="Arial"/>
        </w:rPr>
        <w:t xml:space="preserve"> la materia.</w:t>
      </w:r>
      <w:r w:rsidR="001E587D" w:rsidRPr="002D60B1">
        <w:rPr>
          <w:rFonts w:ascii="Arial" w:hAnsi="Arial" w:cs="Arial"/>
        </w:rPr>
        <w:t xml:space="preserve"> En caso de no tener observaciones, plasmarlo por escrito.</w:t>
      </w:r>
    </w:p>
    <w:p w14:paraId="34D74DE4" w14:textId="77777777" w:rsidR="00C80195" w:rsidRPr="002D60B1" w:rsidRDefault="00C80195" w:rsidP="00C80195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962"/>
      </w:tblGrid>
      <w:tr w:rsidR="00C80195" w:rsidRPr="002D60B1" w14:paraId="59611EAC" w14:textId="77777777" w:rsidTr="009170F4">
        <w:tc>
          <w:tcPr>
            <w:tcW w:w="10188" w:type="dxa"/>
            <w:shd w:val="clear" w:color="auto" w:fill="D9D9D9"/>
          </w:tcPr>
          <w:p w14:paraId="42D3FB6B" w14:textId="77777777" w:rsidR="00C80195" w:rsidRPr="002D60B1" w:rsidRDefault="00C80195" w:rsidP="00C80195">
            <w:pPr>
              <w:rPr>
                <w:rFonts w:ascii="Arial" w:hAnsi="Arial" w:cs="Arial"/>
              </w:rPr>
            </w:pPr>
            <w:r w:rsidRPr="002D60B1">
              <w:rPr>
                <w:rFonts w:ascii="Arial" w:hAnsi="Arial" w:cs="Arial"/>
              </w:rPr>
              <w:t>Observaciones a la materia</w:t>
            </w:r>
          </w:p>
        </w:tc>
      </w:tr>
      <w:tr w:rsidR="00C80195" w:rsidRPr="002D60B1" w14:paraId="777E61DB" w14:textId="77777777" w:rsidTr="009170F4">
        <w:tc>
          <w:tcPr>
            <w:tcW w:w="10188" w:type="dxa"/>
            <w:shd w:val="clear" w:color="auto" w:fill="auto"/>
          </w:tcPr>
          <w:p w14:paraId="7DE28E6A" w14:textId="77777777" w:rsidR="00F50A27" w:rsidRDefault="00000000">
            <w:r>
              <w:rPr>
                <w:rFonts w:ascii="Arial" w:hAnsi="Arial"/>
              </w:rPr>
              <w:t>lijnrtgldjrngdlkjtnbskdfn;</w:t>
            </w:r>
            <w:r>
              <w:rPr>
                <w:rFonts w:ascii="Arial" w:hAnsi="Arial"/>
              </w:rPr>
              <w:br/>
            </w:r>
            <w:r>
              <w:rPr>
                <w:rFonts w:ascii="Arial" w:hAnsi="Arial"/>
              </w:rPr>
              <w:br/>
            </w:r>
            <w:r>
              <w:rPr>
                <w:rFonts w:ascii="Arial" w:hAnsi="Arial"/>
              </w:rPr>
              <w:br/>
            </w:r>
            <w:r>
              <w:rPr>
                <w:rFonts w:ascii="Arial" w:hAnsi="Arial"/>
              </w:rPr>
              <w:br/>
            </w:r>
            <w:r>
              <w:rPr>
                <w:rFonts w:ascii="Arial" w:hAnsi="Arial"/>
              </w:rPr>
              <w:br/>
            </w:r>
            <w:r>
              <w:rPr>
                <w:rFonts w:ascii="Arial" w:hAnsi="Arial"/>
              </w:rPr>
              <w:br/>
            </w:r>
            <w:r>
              <w:rPr>
                <w:rFonts w:ascii="Arial" w:hAnsi="Arial"/>
              </w:rPr>
              <w:br/>
            </w:r>
            <w:r>
              <w:rPr>
                <w:rFonts w:ascii="Arial" w:hAnsi="Arial"/>
              </w:rPr>
              <w:br/>
            </w:r>
            <w:r>
              <w:rPr>
                <w:rFonts w:ascii="Arial" w:hAnsi="Arial"/>
              </w:rPr>
              <w:br/>
            </w:r>
            <w:r>
              <w:rPr>
                <w:rFonts w:ascii="Arial" w:hAnsi="Arial"/>
              </w:rPr>
              <w:br/>
            </w:r>
            <w:r>
              <w:rPr>
                <w:rFonts w:ascii="Arial" w:hAnsi="Arial"/>
              </w:rPr>
              <w:br/>
            </w:r>
            <w:r>
              <w:rPr>
                <w:rFonts w:ascii="Arial" w:hAnsi="Arial"/>
              </w:rPr>
              <w:br/>
            </w:r>
            <w:r>
              <w:rPr>
                <w:rFonts w:ascii="Arial" w:hAnsi="Arial"/>
              </w:rPr>
              <w:br/>
            </w:r>
            <w:r>
              <w:rPr>
                <w:rFonts w:ascii="Arial" w:hAnsi="Arial"/>
              </w:rPr>
              <w:br/>
            </w:r>
            <w:r>
              <w:rPr>
                <w:rFonts w:ascii="Arial" w:hAnsi="Arial"/>
              </w:rPr>
              <w:br/>
            </w:r>
          </w:p>
        </w:tc>
      </w:tr>
    </w:tbl>
    <w:p w14:paraId="467CF762" w14:textId="77777777" w:rsidR="00EE03E5" w:rsidRPr="002D60B1" w:rsidRDefault="00EE03E5" w:rsidP="00EE03E5">
      <w:pPr>
        <w:rPr>
          <w:rFonts w:ascii="Arial" w:hAnsi="Arial" w:cs="Arial"/>
        </w:rPr>
      </w:pPr>
    </w:p>
    <w:p w14:paraId="432B48F0" w14:textId="77777777" w:rsidR="00607E61" w:rsidRPr="002D60B1" w:rsidRDefault="00607E61" w:rsidP="00607E61">
      <w:pPr>
        <w:jc w:val="center"/>
        <w:rPr>
          <w:rFonts w:ascii="Arial" w:hAnsi="Arial" w:cs="Arial"/>
        </w:rPr>
      </w:pPr>
      <w:r w:rsidRPr="002D60B1">
        <w:rPr>
          <w:rFonts w:ascii="Arial" w:hAnsi="Arial" w:cs="Arial"/>
        </w:rPr>
        <w:t>APROBACIÓN</w:t>
      </w:r>
    </w:p>
    <w:p w14:paraId="6E99ECF6" w14:textId="77777777" w:rsidR="00607E61" w:rsidRPr="002D60B1" w:rsidRDefault="00607E61" w:rsidP="00EE03E5">
      <w:pPr>
        <w:rPr>
          <w:rFonts w:ascii="Arial" w:hAnsi="Arial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98"/>
        <w:gridCol w:w="2483"/>
        <w:gridCol w:w="2483"/>
        <w:gridCol w:w="2498"/>
      </w:tblGrid>
      <w:tr w:rsidR="00607E61" w:rsidRPr="002D60B1" w14:paraId="5986E0C0" w14:textId="77777777" w:rsidTr="00607E61">
        <w:trPr>
          <w:jc w:val="center"/>
        </w:trPr>
        <w:tc>
          <w:tcPr>
            <w:tcW w:w="2528" w:type="dxa"/>
          </w:tcPr>
          <w:p w14:paraId="2224880A" w14:textId="77777777" w:rsidR="00607E61" w:rsidRPr="002D60B1" w:rsidRDefault="00607E61" w:rsidP="00EE03E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3BA95774" wp14:editId="6A8CC5F8">
                  <wp:extent cx="914400" cy="4572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n_guardada.png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28" w:type="dxa"/>
          </w:tcPr>
          <w:p w14:paraId="6E83A60C" w14:textId="77777777" w:rsidR="00607E61" w:rsidRPr="002D60B1" w:rsidRDefault="00607E61" w:rsidP="00EE03E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8" w:type="dxa"/>
          </w:tcPr>
          <w:p w14:paraId="4B85FFF6" w14:textId="77777777" w:rsidR="00607E61" w:rsidRPr="002D60B1" w:rsidRDefault="00607E61" w:rsidP="00EE03E5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28" w:type="dxa"/>
          </w:tcPr>
          <w:p w14:paraId="6EB965E4" w14:textId="77777777" w:rsidR="00607E61" w:rsidRPr="002D60B1" w:rsidRDefault="00607E61" w:rsidP="00EE03E5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3593AA37" wp14:editId="7CF5C1C4">
                  <wp:extent cx="914400" cy="4572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20230802232855imagen_guardada.png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 xmlns:a="http://schemas.openxmlformats.org/drawingml/2006/main" xmlns:pic="http://schemas.openxmlformats.org/drawingml/2006/picture">
                  <wp:extent cx="914400" cy="457200"/>
                  <wp:docPr id="3" name="Picture 3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20230817051936imagen_guardada.png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457200"/>
                          </a:xfrm>
                          <a:prstGeom prst="rect"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07E61" w:rsidRPr="002D60B1" w14:paraId="3CA7AE41" w14:textId="77777777" w:rsidTr="00607E61">
        <w:trPr>
          <w:jc w:val="center"/>
        </w:trPr>
        <w:tc>
          <w:tcPr>
            <w:tcW w:w="2528" w:type="dxa"/>
          </w:tcPr>
          <w:p w14:paraId="26690895" w14:textId="77777777" w:rsidR="00607E61" w:rsidRPr="002D60B1" w:rsidRDefault="00607E61">
            <w:pPr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FIRMA DEL DOCENTE</w:t>
            </w:r>
          </w:p>
        </w:tc>
        <w:tc>
          <w:tcPr>
            <w:tcW w:w="2528" w:type="dxa"/>
          </w:tcPr>
          <w:p w14:paraId="267B0603" w14:textId="77777777" w:rsidR="00607E61" w:rsidRPr="002D60B1" w:rsidRDefault="00607E61">
            <w:pPr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FIRMA DEL DOCENTE</w:t>
            </w:r>
          </w:p>
        </w:tc>
        <w:tc>
          <w:tcPr>
            <w:tcW w:w="2528" w:type="dxa"/>
          </w:tcPr>
          <w:p w14:paraId="58A25850" w14:textId="77777777" w:rsidR="00607E61" w:rsidRPr="002D60B1" w:rsidRDefault="00607E61">
            <w:pPr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FIRMA DEL DOCENTE</w:t>
            </w:r>
          </w:p>
        </w:tc>
        <w:tc>
          <w:tcPr>
            <w:tcW w:w="2528" w:type="dxa"/>
          </w:tcPr>
          <w:p w14:paraId="6722C9E1" w14:textId="77777777" w:rsidR="00607E61" w:rsidRPr="002D60B1" w:rsidRDefault="00607E61" w:rsidP="00EE03E5">
            <w:pPr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FIRMA DEL DIRECTOR</w:t>
            </w:r>
          </w:p>
        </w:tc>
      </w:tr>
      <w:tr w:rsidR="00607E61" w:rsidRPr="002D60B1" w14:paraId="61E9A274" w14:textId="77777777" w:rsidTr="00607E61">
        <w:trPr>
          <w:jc w:val="center"/>
        </w:trPr>
        <w:tc>
          <w:tcPr>
            <w:tcW w:w="2528" w:type="dxa"/>
          </w:tcPr>
          <w:p>
            <w:pPr>
              <w:jc w:val="center"/>
            </w:pPr>
            <w:r>
              <w:rPr>
                <w:rFonts w:ascii="Arial" w:hAnsi="Arial"/>
              </w:rPr>
              <w:t>Jose Saenz</w:t>
            </w:r>
          </w:p>
        </w:tc>
        <w:tc>
          <w:tcPr>
            <w:tcW w:w="2528" w:type="dxa"/>
          </w:tcPr>
          <w:p w14:paraId="0AEBC088" w14:textId="77777777" w:rsidR="00F50A27" w:rsidRDefault="00000000">
            <w:r>
              <w:t>Jose Uriel Saenz Cuellar</w:t>
            </w:r>
          </w:p>
        </w:tc>
        <w:tc>
          <w:tcPr>
            <w:tcW w:w="2528" w:type="dxa"/>
          </w:tcPr>
          <w:p w14:paraId="1145CC91" w14:textId="77777777" w:rsidR="00F50A27" w:rsidRDefault="00F50A27"/>
        </w:tc>
        <w:tc>
          <w:tcPr>
            <w:tcW w:w="2528" w:type="dxa"/>
          </w:tcPr>
          <w:p>
            <w:pPr>
              <w:jc w:val="center"/>
            </w:pPr>
            <w:r>
              <w:rPr>
                <w:rFonts w:ascii="Arial" w:hAnsi="Arial"/>
              </w:rPr>
              <w:t>Jose Uriel Saenz Cuellar</w:t>
            </w:r>
          </w:p>
        </w:tc>
      </w:tr>
      <w:tr w:rsidR="00607E61" w:rsidRPr="002D60B1" w14:paraId="6890677A" w14:textId="77777777" w:rsidTr="00607E61">
        <w:trPr>
          <w:jc w:val="center"/>
        </w:trPr>
        <w:tc>
          <w:tcPr>
            <w:tcW w:w="2528" w:type="dxa"/>
          </w:tcPr>
          <w:p w14:paraId="5B0A2D81" w14:textId="77777777" w:rsidR="00607E61" w:rsidRPr="002D60B1" w:rsidRDefault="00607E61" w:rsidP="00607E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NOMBRE DEL DOCENTE</w:t>
            </w:r>
          </w:p>
        </w:tc>
        <w:tc>
          <w:tcPr>
            <w:tcW w:w="2528" w:type="dxa"/>
          </w:tcPr>
          <w:p w14:paraId="3080A740" w14:textId="77777777" w:rsidR="00607E61" w:rsidRPr="002D60B1" w:rsidRDefault="00607E61" w:rsidP="00607E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NOMBRE DEL DOCENTE</w:t>
            </w:r>
          </w:p>
        </w:tc>
        <w:tc>
          <w:tcPr>
            <w:tcW w:w="2528" w:type="dxa"/>
          </w:tcPr>
          <w:p w14:paraId="529CFF9E" w14:textId="77777777" w:rsidR="00607E61" w:rsidRPr="002D60B1" w:rsidRDefault="00607E61" w:rsidP="00607E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NOMBRE DEL DOCENTE</w:t>
            </w:r>
          </w:p>
        </w:tc>
        <w:tc>
          <w:tcPr>
            <w:tcW w:w="2528" w:type="dxa"/>
          </w:tcPr>
          <w:p w14:paraId="6C07212B" w14:textId="77777777" w:rsidR="00607E61" w:rsidRPr="002D60B1" w:rsidRDefault="00607E61" w:rsidP="00607E61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2D60B1">
              <w:rPr>
                <w:rFonts w:ascii="Arial" w:hAnsi="Arial" w:cs="Arial"/>
                <w:sz w:val="20"/>
                <w:szCs w:val="20"/>
              </w:rPr>
              <w:t>NOMBRE DEL DIRECTOR</w:t>
            </w:r>
          </w:p>
        </w:tc>
      </w:tr>
    </w:tbl>
    <w:p w14:paraId="06DEB314" w14:textId="77777777" w:rsidR="00EE03E5" w:rsidRPr="005B6B9F" w:rsidRDefault="00EE03E5" w:rsidP="00EE03E5">
      <w:pPr>
        <w:rPr>
          <w:rFonts w:ascii="Arial" w:hAnsi="Arial" w:cs="Arial"/>
          <w:szCs w:val="20"/>
        </w:rPr>
      </w:pPr>
    </w:p>
    <w:p w14:paraId="2888AE21" w14:textId="77777777" w:rsidR="00123735" w:rsidRDefault="00123735" w:rsidP="00607E61">
      <w:pPr>
        <w:jc w:val="both"/>
        <w:rPr>
          <w:rFonts w:ascii="Arial" w:hAnsi="Arial" w:cs="Arial"/>
        </w:rPr>
      </w:pPr>
    </w:p>
    <w:p w14:paraId="1E8CF3BE" w14:textId="77777777" w:rsidR="00EE03E5" w:rsidRPr="002D60B1" w:rsidRDefault="00A70384" w:rsidP="00607E61">
      <w:pPr>
        <w:jc w:val="both"/>
        <w:rPr>
          <w:rFonts w:ascii="Arial" w:hAnsi="Arial" w:cs="Arial"/>
        </w:rPr>
      </w:pPr>
      <w:r w:rsidRPr="002D60B1">
        <w:rPr>
          <w:rFonts w:ascii="Arial" w:hAnsi="Arial" w:cs="Arial"/>
        </w:rPr>
        <w:lastRenderedPageBreak/>
        <w:t>NOTA</w:t>
      </w:r>
      <w:r w:rsidR="009847E0" w:rsidRPr="002D60B1">
        <w:rPr>
          <w:rFonts w:ascii="Arial" w:hAnsi="Arial" w:cs="Arial"/>
        </w:rPr>
        <w:t>: Esta</w:t>
      </w:r>
      <w:r w:rsidRPr="002D60B1">
        <w:rPr>
          <w:rFonts w:ascii="Arial" w:hAnsi="Arial" w:cs="Arial"/>
        </w:rPr>
        <w:t xml:space="preserve"> </w:t>
      </w:r>
      <w:r w:rsidR="00EC72C2">
        <w:rPr>
          <w:rFonts w:ascii="Arial" w:hAnsi="Arial" w:cs="Arial"/>
        </w:rPr>
        <w:t xml:space="preserve">parte del formato será llenado </w:t>
      </w:r>
      <w:r w:rsidR="00631373">
        <w:rPr>
          <w:rFonts w:ascii="Arial" w:hAnsi="Arial" w:cs="Arial"/>
        </w:rPr>
        <w:t xml:space="preserve">en una sola </w:t>
      </w:r>
      <w:r w:rsidRPr="002D60B1">
        <w:rPr>
          <w:rFonts w:ascii="Arial" w:hAnsi="Arial" w:cs="Arial"/>
        </w:rPr>
        <w:t>ocasión o cuando exista la autorización para su modificación.</w:t>
      </w:r>
    </w:p>
    <w:p w14:paraId="206F8C01" w14:textId="77777777" w:rsidR="00EE03E5" w:rsidRPr="002D60B1" w:rsidRDefault="00EE03E5" w:rsidP="00EE03E5">
      <w:pPr>
        <w:rPr>
          <w:rFonts w:ascii="Arial" w:hAnsi="Arial" w:cs="Arial"/>
        </w:rPr>
      </w:pPr>
    </w:p>
    <w:p w14:paraId="725ABCE1" w14:textId="77777777" w:rsidR="00EE03E5" w:rsidRPr="002D60B1" w:rsidRDefault="00EE03E5" w:rsidP="00EE03E5">
      <w:pPr>
        <w:rPr>
          <w:rFonts w:ascii="Arial" w:hAnsi="Arial" w:cs="Arial"/>
        </w:rPr>
      </w:pPr>
    </w:p>
    <w:tbl>
      <w:tblPr>
        <w:tblpPr w:leftFromText="141" w:rightFromText="141" w:vertAnchor="text" w:horzAnchor="margin" w:tblpY="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02"/>
        <w:gridCol w:w="1737"/>
        <w:gridCol w:w="2087"/>
        <w:gridCol w:w="2436"/>
      </w:tblGrid>
      <w:tr w:rsidR="00FA43C4" w:rsidRPr="00B77959" w14:paraId="7390EF67" w14:textId="77777777" w:rsidTr="00FA43C4">
        <w:tc>
          <w:tcPr>
            <w:tcW w:w="9962" w:type="dxa"/>
            <w:gridSpan w:val="4"/>
            <w:shd w:val="clear" w:color="auto" w:fill="D9D9D9"/>
          </w:tcPr>
          <w:p w14:paraId="1E0CFEA0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Justificación de los conocimientos del profesor en base al programa de estudio</w:t>
            </w:r>
          </w:p>
        </w:tc>
      </w:tr>
      <w:tr w:rsidR="00FA43C4" w:rsidRPr="00B77959" w14:paraId="2A589039" w14:textId="77777777" w:rsidTr="000A1F74">
        <w:tc>
          <w:tcPr>
            <w:tcW w:w="3702" w:type="dxa"/>
            <w:shd w:val="clear" w:color="auto" w:fill="auto"/>
          </w:tcPr>
          <w:p w14:paraId="1A3D33DD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Conocimientos generales del profesor</w:t>
            </w:r>
          </w:p>
        </w:tc>
        <w:tc>
          <w:tcPr>
            <w:tcW w:w="1737" w:type="dxa"/>
            <w:shd w:val="clear" w:color="auto" w:fill="auto"/>
          </w:tcPr>
          <w:p w14:paraId="38FB5910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Tema</w:t>
            </w:r>
          </w:p>
        </w:tc>
        <w:tc>
          <w:tcPr>
            <w:tcW w:w="2087" w:type="dxa"/>
            <w:shd w:val="clear" w:color="auto" w:fill="auto"/>
          </w:tcPr>
          <w:p w14:paraId="1D9481FF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Subtema</w:t>
            </w:r>
          </w:p>
        </w:tc>
        <w:tc>
          <w:tcPr>
            <w:tcW w:w="2436" w:type="dxa"/>
            <w:shd w:val="clear" w:color="auto" w:fill="auto"/>
          </w:tcPr>
          <w:p w14:paraId="654BDC8A" w14:textId="77777777" w:rsidR="00FA43C4" w:rsidRPr="00B77959" w:rsidRDefault="00FA43C4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77959">
              <w:rPr>
                <w:rFonts w:ascii="Arial" w:hAnsi="Arial" w:cs="Arial"/>
                <w:sz w:val="20"/>
                <w:szCs w:val="20"/>
              </w:rPr>
              <w:t>Concepto</w:t>
            </w:r>
          </w:p>
        </w:tc>
      </w:tr>
      <w:tr w:rsidR="00B77959" w:rsidRPr="00B77959" w14:paraId="3140B641" w14:textId="77777777" w:rsidTr="000A1F74">
        <w:tc>
          <w:tcPr>
            <w:tcW w:w="3702" w:type="dxa"/>
            <w:vMerge w:val="restart"/>
            <w:shd w:val="clear" w:color="auto" w:fill="auto"/>
          </w:tcPr>
          <w:p w14:paraId="22A19860" w14:textId="77777777" w:rsidR="00F50A27" w:rsidRDefault="00000000">
            <w:r>
              <w:rPr>
                <w:rFonts w:ascii="Arial" w:hAnsi="Arial"/>
              </w:rPr>
              <w:t>ljinsdnsdnval</w:t>
            </w:r>
          </w:p>
        </w:tc>
        <w:tc>
          <w:tcPr>
            <w:tcW w:w="1737" w:type="dxa"/>
            <w:vMerge w:val="restart"/>
            <w:shd w:val="clear" w:color="auto" w:fill="auto"/>
          </w:tcPr>
          <w:p w14:paraId="2C5F6129" w14:textId="5A497603" w:rsidR="00F50A27" w:rsidRDefault="00630002">
            <w:pPr>
              <w:jc w:val="center"/>
            </w:pPr>
            <w:r>
              <w:t>holaas</w:t>
            </w:r>
          </w:p>
        </w:tc>
        <w:tc>
          <w:tcPr>
            <w:tcW w:w="2087" w:type="dxa"/>
            <w:shd w:val="clear" w:color="auto" w:fill="auto"/>
          </w:tcPr>
          <w:p w14:paraId="621F23E8" w14:textId="77777777" w:rsidR="00F50A27" w:rsidRDefault="00000000">
            <w:pPr>
              <w:jc w:val="center"/>
            </w:pPr>
            <w:r>
              <w:rPr>
                <w:rFonts w:ascii="Arial" w:hAnsi="Arial"/>
                <w:sz w:val="20"/>
              </w:rPr>
              <w:t>Tipos de datos abstractos</w:t>
            </w:r>
          </w:p>
        </w:tc>
        <w:tc>
          <w:tcPr>
            <w:tcW w:w="2436" w:type="dxa"/>
            <w:shd w:val="clear" w:color="auto" w:fill="auto"/>
          </w:tcPr>
          <w:p w14:paraId="5FB15618" w14:textId="09C2D2A8" w:rsidR="00F50A27" w:rsidRDefault="0095376D">
            <w:r>
              <w:t>holaaaa</w:t>
            </w:r>
          </w:p>
        </w:tc>
      </w:tr>
      <w:tr w:rsidR="00B77959" w:rsidRPr="00B77959" w14:paraId="46764A48" w14:textId="77777777" w:rsidTr="000A1F74">
        <w:trPr>
          <w:trHeight w:val="1013"/>
        </w:trPr>
        <w:tc>
          <w:tcPr>
            <w:tcW w:w="3702" w:type="dxa"/>
            <w:vMerge/>
            <w:shd w:val="clear" w:color="auto" w:fill="auto"/>
          </w:tcPr>
          <w:p w14:paraId="1A9CA5CB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06912FD8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0AE535CF" w14:textId="77777777" w:rsidR="00F50A27" w:rsidRDefault="00000000">
            <w:pPr>
              <w:jc w:val="center"/>
            </w:pPr>
            <w:r>
              <w:rPr>
                <w:rFonts w:ascii="Arial" w:hAnsi="Arial"/>
                <w:sz w:val="20"/>
              </w:rPr>
              <w:t>Recursividad</w:t>
            </w:r>
          </w:p>
        </w:tc>
        <w:tc>
          <w:tcPr>
            <w:tcW w:w="2436" w:type="dxa"/>
            <w:shd w:val="clear" w:color="auto" w:fill="auto"/>
          </w:tcPr>
          <w:p w14:paraId="164DEC7E" w14:textId="77777777" w:rsidR="00F50A27" w:rsidRDefault="00F50A27"/>
        </w:tc>
      </w:tr>
      <w:tr w:rsidR="00B77959" w:rsidRPr="00B77959" w14:paraId="28E9DF1B" w14:textId="77777777" w:rsidTr="000A1F74">
        <w:tc>
          <w:tcPr>
            <w:tcW w:w="3702" w:type="dxa"/>
            <w:vMerge/>
            <w:shd w:val="clear" w:color="auto" w:fill="auto"/>
          </w:tcPr>
          <w:p w14:paraId="430C81F3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 w14:paraId="51E2204B" w14:textId="0FA7E0C9" w:rsidR="00F50A27" w:rsidRDefault="00705974">
            <w:pPr>
              <w:jc w:val="center"/>
            </w:pPr>
            <w:r>
              <w:t>adios</w:t>
            </w:r>
          </w:p>
        </w:tc>
        <w:tc>
          <w:tcPr>
            <w:tcW w:w="2087" w:type="dxa"/>
            <w:shd w:val="clear" w:color="auto" w:fill="auto"/>
          </w:tcPr>
          <w:p w14:paraId="6AFDAEFE" w14:textId="77777777" w:rsidR="00F50A27" w:rsidRDefault="00000000">
            <w:pPr>
              <w:jc w:val="center"/>
            </w:pPr>
            <w:r>
              <w:rPr>
                <w:rFonts w:ascii="Arial" w:hAnsi="Arial"/>
                <w:sz w:val="20"/>
              </w:rPr>
              <w:t>Arreglos unidimensionales</w:t>
            </w:r>
          </w:p>
        </w:tc>
        <w:tc>
          <w:tcPr>
            <w:tcW w:w="2436" w:type="dxa"/>
            <w:shd w:val="clear" w:color="auto" w:fill="auto"/>
          </w:tcPr>
          <w:p w14:paraId="212F26A2" w14:textId="77777777" w:rsidR="00F50A27" w:rsidRDefault="00F50A27"/>
        </w:tc>
      </w:tr>
      <w:tr w:rsidR="00B77959" w:rsidRPr="00B77959" w14:paraId="636F8E54" w14:textId="77777777" w:rsidTr="000A1F74">
        <w:tc>
          <w:tcPr>
            <w:tcW w:w="3702" w:type="dxa"/>
            <w:vMerge/>
            <w:shd w:val="clear" w:color="auto" w:fill="auto"/>
          </w:tcPr>
          <w:p w14:paraId="2F20E8E0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1C929997" w14:textId="77777777" w:rsidR="00B77959" w:rsidRPr="00B77959" w:rsidRDefault="00B77959" w:rsidP="000A1F74">
            <w:pPr>
              <w:rPr>
                <w:rFonts w:ascii="Arial" w:hAnsi="Arial" w:cs="Arial"/>
                <w:b/>
                <w:sz w:val="20"/>
                <w:szCs w:val="20"/>
                <w:lang w:val="es-MX"/>
              </w:rPr>
            </w:pPr>
          </w:p>
        </w:tc>
        <w:tc>
          <w:tcPr>
            <w:tcW w:w="2087" w:type="dxa"/>
            <w:shd w:val="clear" w:color="auto" w:fill="auto"/>
          </w:tcPr>
          <w:p w14:paraId="3F1B02E2" w14:textId="77777777" w:rsidR="00F50A27" w:rsidRDefault="00000000">
            <w:pPr>
              <w:jc w:val="center"/>
            </w:pPr>
            <w:r>
              <w:rPr>
                <w:rFonts w:ascii="Arial" w:hAnsi="Arial"/>
                <w:sz w:val="20"/>
              </w:rPr>
              <w:t>Arreglos multidimensionales</w:t>
            </w:r>
          </w:p>
        </w:tc>
        <w:tc>
          <w:tcPr>
            <w:tcW w:w="2436" w:type="dxa"/>
            <w:shd w:val="clear" w:color="auto" w:fill="auto"/>
          </w:tcPr>
          <w:p w14:paraId="0A4A6774" w14:textId="77777777" w:rsidR="00F50A27" w:rsidRDefault="00F50A27"/>
        </w:tc>
      </w:tr>
      <w:tr w:rsidR="00B77959" w:rsidRPr="00B77959" w14:paraId="1887E329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49B40767" w14:textId="77777777" w:rsidR="00B77959" w:rsidRPr="00B77959" w:rsidRDefault="00B77959" w:rsidP="00FA43C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1A8CE0EC" w14:textId="77777777" w:rsidR="00B77959" w:rsidRPr="00B77959" w:rsidRDefault="00B77959" w:rsidP="00B81A4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299D83CB" w14:textId="77777777" w:rsidR="00F50A27" w:rsidRDefault="00000000">
            <w:pPr>
              <w:jc w:val="center"/>
            </w:pPr>
            <w:r>
              <w:rPr>
                <w:rFonts w:ascii="Arial" w:hAnsi="Arial"/>
                <w:sz w:val="20"/>
              </w:rPr>
              <w:t>Operaciones</w:t>
            </w:r>
          </w:p>
        </w:tc>
        <w:tc>
          <w:tcPr>
            <w:tcW w:w="2436" w:type="dxa"/>
            <w:shd w:val="clear" w:color="auto" w:fill="auto"/>
          </w:tcPr>
          <w:p w14:paraId="1AD5D638" w14:textId="77777777" w:rsidR="00F50A27" w:rsidRDefault="00F50A27"/>
        </w:tc>
      </w:tr>
      <w:tr w:rsidR="00B77959" w:rsidRPr="00B77959" w14:paraId="51F9A5C4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302253F1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 w14:paraId="2FFB194C" w14:textId="3FFDE6CD" w:rsidR="00F50A27" w:rsidRDefault="00705974">
            <w:pPr>
              <w:jc w:val="center"/>
            </w:pPr>
            <w:r>
              <w:t>perdido</w:t>
            </w:r>
          </w:p>
        </w:tc>
        <w:tc>
          <w:tcPr>
            <w:tcW w:w="2087" w:type="dxa"/>
            <w:shd w:val="clear" w:color="auto" w:fill="auto"/>
          </w:tcPr>
          <w:p w14:paraId="4F063CCB" w14:textId="77777777" w:rsidR="00F50A27" w:rsidRDefault="00000000">
            <w:pPr>
              <w:jc w:val="center"/>
            </w:pPr>
            <w:r>
              <w:rPr>
                <w:rFonts w:ascii="Arial" w:hAnsi="Arial"/>
                <w:sz w:val="20"/>
              </w:rPr>
              <w:t>Definición de lista</w:t>
            </w:r>
          </w:p>
        </w:tc>
        <w:tc>
          <w:tcPr>
            <w:tcW w:w="2436" w:type="dxa"/>
            <w:shd w:val="clear" w:color="auto" w:fill="auto"/>
          </w:tcPr>
          <w:p w14:paraId="3D571CD3" w14:textId="77777777" w:rsidR="00F50A27" w:rsidRDefault="00F50A27"/>
        </w:tc>
      </w:tr>
      <w:tr w:rsidR="00B77959" w:rsidRPr="00B77959" w14:paraId="0D410AD9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7159253E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03F6C1F3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2C7B35A9" w14:textId="77777777" w:rsidR="00F50A27" w:rsidRDefault="00000000">
            <w:pPr>
              <w:jc w:val="center"/>
            </w:pPr>
            <w:r>
              <w:rPr>
                <w:rFonts w:ascii="Arial" w:hAnsi="Arial"/>
                <w:sz w:val="20"/>
              </w:rPr>
              <w:t>Tipos de listas</w:t>
            </w:r>
          </w:p>
        </w:tc>
        <w:tc>
          <w:tcPr>
            <w:tcW w:w="2436" w:type="dxa"/>
            <w:shd w:val="clear" w:color="auto" w:fill="auto"/>
          </w:tcPr>
          <w:p w14:paraId="0DC65895" w14:textId="77777777" w:rsidR="00F50A27" w:rsidRDefault="00F50A27"/>
        </w:tc>
      </w:tr>
      <w:tr w:rsidR="00B77959" w:rsidRPr="00B77959" w14:paraId="60839F77" w14:textId="77777777" w:rsidTr="00705974">
        <w:trPr>
          <w:trHeight w:val="2060"/>
        </w:trPr>
        <w:tc>
          <w:tcPr>
            <w:tcW w:w="3702" w:type="dxa"/>
            <w:vMerge/>
            <w:shd w:val="clear" w:color="auto" w:fill="auto"/>
          </w:tcPr>
          <w:p w14:paraId="1349DB96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1379B82D" w14:textId="77777777" w:rsidR="00B77959" w:rsidRPr="00B77959" w:rsidRDefault="00B77959" w:rsidP="000A1F74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3F9B500B" w14:textId="77777777" w:rsidR="00F50A27" w:rsidRDefault="00000000">
            <w:pPr>
              <w:jc w:val="center"/>
            </w:pPr>
            <w:r>
              <w:rPr>
                <w:rFonts w:ascii="Arial" w:hAnsi="Arial"/>
                <w:sz w:val="20"/>
              </w:rPr>
              <w:t>Operaciones</w:t>
            </w:r>
          </w:p>
        </w:tc>
        <w:tc>
          <w:tcPr>
            <w:tcW w:w="2436" w:type="dxa"/>
            <w:shd w:val="clear" w:color="auto" w:fill="auto"/>
          </w:tcPr>
          <w:p w14:paraId="445A8A97" w14:textId="77777777" w:rsidR="00F50A27" w:rsidRDefault="00F50A27"/>
        </w:tc>
      </w:tr>
      <w:tr w:rsidR="00B77959" w:rsidRPr="00B77959" w14:paraId="080A6956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3489858D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 w14:paraId="1AD54C97" w14:textId="62D4AB7C" w:rsidR="00F50A27" w:rsidRDefault="00705974">
            <w:pPr>
              <w:jc w:val="center"/>
            </w:pPr>
            <w:r>
              <w:t>E ti</w:t>
            </w:r>
          </w:p>
        </w:tc>
        <w:tc>
          <w:tcPr>
            <w:tcW w:w="2087" w:type="dxa"/>
            <w:shd w:val="clear" w:color="auto" w:fill="auto"/>
          </w:tcPr>
          <w:p w14:paraId="03E7F295" w14:textId="77777777" w:rsidR="00F50A27" w:rsidRDefault="00000000">
            <w:pPr>
              <w:jc w:val="center"/>
            </w:pPr>
            <w:r>
              <w:rPr>
                <w:rFonts w:ascii="Arial" w:hAnsi="Arial"/>
                <w:sz w:val="20"/>
              </w:rPr>
              <w:t>Definiciones de pilas y colas</w:t>
            </w:r>
          </w:p>
        </w:tc>
        <w:tc>
          <w:tcPr>
            <w:tcW w:w="2436" w:type="dxa"/>
            <w:shd w:val="clear" w:color="auto" w:fill="auto"/>
          </w:tcPr>
          <w:p w14:paraId="7451FAAB" w14:textId="77777777" w:rsidR="00F50A27" w:rsidRDefault="00F50A27"/>
        </w:tc>
      </w:tr>
      <w:tr w:rsidR="00B77959" w:rsidRPr="00B77959" w14:paraId="59183A70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1277BB6C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165DD409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289C20C8" w14:textId="77777777" w:rsidR="00F50A27" w:rsidRDefault="00000000">
            <w:pPr>
              <w:jc w:val="center"/>
            </w:pPr>
            <w:r>
              <w:rPr>
                <w:rFonts w:ascii="Arial" w:hAnsi="Arial"/>
                <w:sz w:val="20"/>
              </w:rPr>
              <w:t>Operaciones con pilas y colas</w:t>
            </w:r>
          </w:p>
        </w:tc>
        <w:tc>
          <w:tcPr>
            <w:tcW w:w="2436" w:type="dxa"/>
            <w:shd w:val="clear" w:color="auto" w:fill="auto"/>
          </w:tcPr>
          <w:p w14:paraId="08A26563" w14:textId="77777777" w:rsidR="00F50A27" w:rsidRDefault="00F50A27"/>
        </w:tc>
      </w:tr>
      <w:tr w:rsidR="00B77959" w:rsidRPr="00B77959" w14:paraId="0D830BB2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1186D2BA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 w:val="restart"/>
            <w:shd w:val="clear" w:color="auto" w:fill="auto"/>
          </w:tcPr>
          <w:p w14:paraId="7C4EDC98" w14:textId="02C739B5" w:rsidR="00F50A27" w:rsidRDefault="00705974">
            <w:pPr>
              <w:jc w:val="center"/>
            </w:pPr>
            <w:r>
              <w:t>fasil</w:t>
            </w:r>
          </w:p>
        </w:tc>
        <w:tc>
          <w:tcPr>
            <w:tcW w:w="2087" w:type="dxa"/>
            <w:shd w:val="clear" w:color="auto" w:fill="auto"/>
          </w:tcPr>
          <w:p w14:paraId="7871A7CE" w14:textId="77777777" w:rsidR="00F50A27" w:rsidRDefault="00000000">
            <w:pPr>
              <w:jc w:val="center"/>
            </w:pPr>
            <w:r>
              <w:rPr>
                <w:rFonts w:ascii="Arial" w:hAnsi="Arial"/>
                <w:sz w:val="20"/>
              </w:rPr>
              <w:t>Definición y tipos de árboles</w:t>
            </w:r>
          </w:p>
        </w:tc>
        <w:tc>
          <w:tcPr>
            <w:tcW w:w="2436" w:type="dxa"/>
            <w:shd w:val="clear" w:color="auto" w:fill="auto"/>
          </w:tcPr>
          <w:p w14:paraId="3B3F7BF4" w14:textId="77777777" w:rsidR="00F50A27" w:rsidRDefault="00F50A27"/>
        </w:tc>
      </w:tr>
      <w:tr w:rsidR="00B77959" w:rsidRPr="00B77959" w14:paraId="17D132FC" w14:textId="77777777" w:rsidTr="000A1F74">
        <w:trPr>
          <w:trHeight w:val="1510"/>
        </w:trPr>
        <w:tc>
          <w:tcPr>
            <w:tcW w:w="3702" w:type="dxa"/>
            <w:vMerge/>
            <w:shd w:val="clear" w:color="auto" w:fill="auto"/>
          </w:tcPr>
          <w:p w14:paraId="77646D26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37" w:type="dxa"/>
            <w:vMerge/>
            <w:shd w:val="clear" w:color="auto" w:fill="auto"/>
          </w:tcPr>
          <w:p w14:paraId="62BC4190" w14:textId="77777777" w:rsidR="00B77959" w:rsidRPr="00B77959" w:rsidRDefault="00B77959" w:rsidP="00B77959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87" w:type="dxa"/>
            <w:shd w:val="clear" w:color="auto" w:fill="auto"/>
          </w:tcPr>
          <w:p w14:paraId="6B2C2DC4" w14:textId="77777777" w:rsidR="00F50A27" w:rsidRDefault="00000000">
            <w:pPr>
              <w:jc w:val="center"/>
            </w:pPr>
            <w:r>
              <w:rPr>
                <w:rFonts w:ascii="Arial" w:hAnsi="Arial"/>
                <w:sz w:val="20"/>
              </w:rPr>
              <w:t>Operaciones con árboles binarios</w:t>
            </w:r>
          </w:p>
        </w:tc>
        <w:tc>
          <w:tcPr>
            <w:tcW w:w="2436" w:type="dxa"/>
            <w:shd w:val="clear" w:color="auto" w:fill="auto"/>
          </w:tcPr>
          <w:p w14:paraId="18E4AD18" w14:textId="77777777" w:rsidR="00F50A27" w:rsidRDefault="00F50A27"/>
        </w:tc>
      </w:tr>
    </w:tbl>
    <w:p w14:paraId="4F9DA90A" w14:textId="77777777" w:rsidR="00EE03E5" w:rsidRDefault="00EE03E5" w:rsidP="00EE03E5">
      <w:pPr>
        <w:rPr>
          <w:rFonts w:ascii="Arial" w:hAnsi="Arial" w:cs="Arial"/>
        </w:rPr>
      </w:pPr>
    </w:p>
    <w:p w14:paraId="6E6AC703" w14:textId="77777777" w:rsidR="000A1F74" w:rsidRDefault="000A1F74" w:rsidP="00EE03E5">
      <w:pPr>
        <w:rPr>
          <w:rFonts w:ascii="Arial" w:hAnsi="Arial" w:cs="Arial"/>
        </w:rPr>
      </w:pPr>
    </w:p>
    <w:p w14:paraId="1161AAE4" w14:textId="77777777" w:rsidR="000A1F74" w:rsidRDefault="000A1F74" w:rsidP="00EE03E5">
      <w:pPr>
        <w:rPr>
          <w:rFonts w:ascii="Arial" w:hAnsi="Arial" w:cs="Arial"/>
        </w:rPr>
      </w:pPr>
    </w:p>
    <w:p w14:paraId="6AE59669" w14:textId="77777777" w:rsidR="000A1F74" w:rsidRPr="002D60B1" w:rsidRDefault="000A1F74" w:rsidP="00EE03E5">
      <w:pPr>
        <w:rPr>
          <w:rFonts w:ascii="Arial" w:hAnsi="Arial" w:cs="Arial"/>
        </w:rPr>
      </w:pPr>
    </w:p>
    <w:p w14:paraId="04C83315" w14:textId="77777777" w:rsidR="00EE03E5" w:rsidRDefault="00EE03E5" w:rsidP="00EE03E5">
      <w:pPr>
        <w:rPr>
          <w:rFonts w:ascii="Arial" w:hAnsi="Arial" w:cs="Arial"/>
        </w:rPr>
      </w:pPr>
    </w:p>
    <w:p w14:paraId="0F5C66B4" w14:textId="77777777" w:rsidR="00FA43C4" w:rsidRPr="002D60B1" w:rsidRDefault="00FA43C4" w:rsidP="00EE03E5">
      <w:pPr>
        <w:rPr>
          <w:rFonts w:ascii="Arial" w:hAnsi="Arial" w:cs="Arial"/>
        </w:rPr>
      </w:pPr>
    </w:p>
    <w:p w14:paraId="66DCB219" w14:textId="77777777" w:rsidR="00C80195" w:rsidRPr="002D60B1" w:rsidRDefault="00A70384" w:rsidP="005B6B9F">
      <w:pPr>
        <w:jc w:val="center"/>
        <w:rPr>
          <w:rFonts w:ascii="Arial" w:hAnsi="Arial" w:cs="Arial"/>
        </w:rPr>
      </w:pPr>
      <w:r w:rsidRPr="002D60B1">
        <w:rPr>
          <w:rFonts w:ascii="Arial" w:hAnsi="Arial" w:cs="Arial"/>
        </w:rPr>
        <w:lastRenderedPageBreak/>
        <w:t>Sello y Firma de la Dirección</w:t>
      </w:r>
    </w:p>
    <w:sectPr w:rsidR="00C80195" w:rsidRPr="002D60B1" w:rsidSect="0064194A">
      <w:headerReference w:type="default" r:id="rId15"/>
      <w:footerReference w:type="default" r:id="rId16"/>
      <w:pgSz w:w="12240" w:h="15840"/>
      <w:pgMar w:top="1245" w:right="1134" w:bottom="1134" w:left="1134" w:header="563" w:footer="90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AC9CDB" w14:textId="77777777" w:rsidR="001E79A2" w:rsidRDefault="001E79A2">
      <w:r>
        <w:separator/>
      </w:r>
    </w:p>
  </w:endnote>
  <w:endnote w:type="continuationSeparator" w:id="0">
    <w:p w14:paraId="2331E56F" w14:textId="77777777" w:rsidR="001E79A2" w:rsidRDefault="001E79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D18E85" w14:textId="77777777" w:rsidR="000A1F74" w:rsidRDefault="000A1F74" w:rsidP="00FA0DB6"/>
  <w:p w14:paraId="3A554581" w14:textId="77777777" w:rsidR="000A1F74" w:rsidRPr="00254A2D" w:rsidRDefault="000A1F74" w:rsidP="00FA0DB6">
    <w:pPr>
      <w:rPr>
        <w:noProof/>
      </w:rPr>
    </w:pPr>
    <w:r>
      <w:t xml:space="preserve">Página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  <w:r>
      <w:t xml:space="preserve"> de </w:t>
    </w:r>
    <w:r>
      <w:fldChar w:fldCharType="begin"/>
    </w:r>
    <w:r>
      <w:instrText xml:space="preserve"> NUMPAGES  </w:instrText>
    </w:r>
    <w:r>
      <w:fldChar w:fldCharType="separate"/>
    </w:r>
    <w:r>
      <w:rPr>
        <w:noProof/>
      </w:rPr>
      <w:t>28</w:t>
    </w:r>
    <w:r>
      <w:rPr>
        <w:noProof/>
      </w:rPr>
      <w:fldChar w:fldCharType="end"/>
    </w:r>
    <w:r>
      <w:rPr>
        <w:noProof/>
      </w:rPr>
      <w:t xml:space="preserve">                                                                                                                 </w:t>
    </w:r>
    <w:r>
      <w:rPr>
        <w:rFonts w:ascii="Arial" w:hAnsi="Arial" w:cs="Arial"/>
        <w:b/>
        <w:sz w:val="16"/>
        <w:szCs w:val="16"/>
      </w:rPr>
      <w:t>F-PSE-17-TI-128/R00</w:t>
    </w:r>
  </w:p>
  <w:p w14:paraId="745840C0" w14:textId="77777777" w:rsidR="000A1F74" w:rsidRDefault="000A1F74" w:rsidP="00FA0DB6">
    <w:pPr>
      <w:rPr>
        <w:rFonts w:ascii="Arial" w:hAnsi="Arial" w:cs="Arial"/>
        <w:b/>
        <w:sz w:val="16"/>
        <w:szCs w:val="16"/>
      </w:rPr>
    </w:pPr>
  </w:p>
  <w:p w14:paraId="78B8EC40" w14:textId="77777777" w:rsidR="000A1F74" w:rsidRPr="004C2294" w:rsidRDefault="000A1F74" w:rsidP="00FA0DB6">
    <w:pPr>
      <w:jc w:val="center"/>
      <w:rPr>
        <w:rFonts w:ascii="Arial" w:hAnsi="Arial" w:cs="Arial"/>
        <w:sz w:val="12"/>
        <w:szCs w:val="12"/>
      </w:rPr>
    </w:pPr>
    <w:r w:rsidRPr="004C2294">
      <w:rPr>
        <w:rFonts w:ascii="Arial" w:hAnsi="Arial" w:cs="Arial"/>
        <w:sz w:val="12"/>
        <w:szCs w:val="12"/>
      </w:rPr>
      <w:t>“Cualquier documento impreso diferente del original y cualquier archivo electrónico que se encuentre fuera del sistema F</w:t>
    </w:r>
    <w:r>
      <w:rPr>
        <w:rFonts w:ascii="Arial" w:hAnsi="Arial" w:cs="Arial"/>
        <w:sz w:val="12"/>
        <w:szCs w:val="12"/>
      </w:rPr>
      <w:t xml:space="preserve">OQUS </w:t>
    </w:r>
    <w:r w:rsidRPr="004C2294">
      <w:rPr>
        <w:rFonts w:ascii="Arial" w:hAnsi="Arial" w:cs="Arial"/>
        <w:sz w:val="12"/>
        <w:szCs w:val="12"/>
      </w:rPr>
      <w:t>serán considerados como COPIAS NO CONTROLADAS”</w:t>
    </w:r>
  </w:p>
  <w:p w14:paraId="694C3FAB" w14:textId="77777777" w:rsidR="000A1F74" w:rsidRDefault="000A1F74" w:rsidP="00FA0DB6">
    <w:pPr>
      <w:jc w:val="center"/>
    </w:pPr>
    <w:r w:rsidRPr="004C2294">
      <w:rPr>
        <w:rFonts w:ascii="Arial" w:hAnsi="Arial" w:cs="Arial"/>
        <w:sz w:val="12"/>
        <w:szCs w:val="12"/>
      </w:rPr>
      <w:t>Este documento es propiedad de la Universidad Tecnológica de Tamaulipas Norte por lo que se prohíbe su reproducción total o parcial por cualquier medio</w:t>
    </w:r>
  </w:p>
  <w:p w14:paraId="2D337D08" w14:textId="77777777" w:rsidR="000A1F74" w:rsidRPr="00FA0DB6" w:rsidRDefault="000A1F74" w:rsidP="00FA0D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645FE" w14:textId="77777777" w:rsidR="000A1F74" w:rsidRPr="00254A2D" w:rsidRDefault="000A1F74" w:rsidP="00FA43C4">
    <w:pPr>
      <w:rPr>
        <w:noProof/>
      </w:rPr>
    </w:pPr>
    <w:r>
      <w:t xml:space="preserve">Página </w:t>
    </w:r>
    <w:r>
      <w:fldChar w:fldCharType="begin"/>
    </w:r>
    <w:r>
      <w:instrText xml:space="preserve"> PAGE </w:instrText>
    </w:r>
    <w:r>
      <w:fldChar w:fldCharType="separate"/>
    </w:r>
    <w:r>
      <w:t>26</w:t>
    </w:r>
    <w:r>
      <w:rPr>
        <w:noProof/>
      </w:rPr>
      <w:fldChar w:fldCharType="end"/>
    </w:r>
    <w:r>
      <w:t xml:space="preserve"> de </w:t>
    </w:r>
    <w:r>
      <w:fldChar w:fldCharType="begin"/>
    </w:r>
    <w:r>
      <w:instrText xml:space="preserve"> NUMPAGES  </w:instrText>
    </w:r>
    <w:r>
      <w:fldChar w:fldCharType="separate"/>
    </w:r>
    <w:r>
      <w:t>29</w:t>
    </w:r>
    <w:r>
      <w:rPr>
        <w:noProof/>
      </w:rPr>
      <w:fldChar w:fldCharType="end"/>
    </w:r>
    <w:r>
      <w:rPr>
        <w:noProof/>
      </w:rPr>
      <w:t xml:space="preserve">                                                                                                                 </w:t>
    </w:r>
    <w:r>
      <w:rPr>
        <w:rFonts w:ascii="Arial" w:hAnsi="Arial" w:cs="Arial"/>
        <w:b/>
        <w:sz w:val="16"/>
        <w:szCs w:val="16"/>
      </w:rPr>
      <w:t>F-PSE-17-TI-128/R00</w:t>
    </w:r>
  </w:p>
  <w:p w14:paraId="0EB81BDC" w14:textId="77777777" w:rsidR="000A1F74" w:rsidRDefault="000A1F74" w:rsidP="00FA43C4">
    <w:pPr>
      <w:rPr>
        <w:rFonts w:ascii="Arial" w:hAnsi="Arial" w:cs="Arial"/>
        <w:b/>
        <w:sz w:val="16"/>
        <w:szCs w:val="16"/>
      </w:rPr>
    </w:pPr>
  </w:p>
  <w:p w14:paraId="481180B1" w14:textId="77777777" w:rsidR="000A1F74" w:rsidRPr="004C2294" w:rsidRDefault="000A1F74" w:rsidP="00FA43C4">
    <w:pPr>
      <w:jc w:val="center"/>
      <w:rPr>
        <w:rFonts w:ascii="Arial" w:hAnsi="Arial" w:cs="Arial"/>
        <w:sz w:val="12"/>
        <w:szCs w:val="12"/>
      </w:rPr>
    </w:pPr>
    <w:r w:rsidRPr="004C2294">
      <w:rPr>
        <w:rFonts w:ascii="Arial" w:hAnsi="Arial" w:cs="Arial"/>
        <w:sz w:val="12"/>
        <w:szCs w:val="12"/>
      </w:rPr>
      <w:t>“Cualquier documento impreso diferente del original y cualquier archivo electrónico que se encuentre fuera del sistema F</w:t>
    </w:r>
    <w:r>
      <w:rPr>
        <w:rFonts w:ascii="Arial" w:hAnsi="Arial" w:cs="Arial"/>
        <w:sz w:val="12"/>
        <w:szCs w:val="12"/>
      </w:rPr>
      <w:t xml:space="preserve">OQUS </w:t>
    </w:r>
    <w:r w:rsidRPr="004C2294">
      <w:rPr>
        <w:rFonts w:ascii="Arial" w:hAnsi="Arial" w:cs="Arial"/>
        <w:sz w:val="12"/>
        <w:szCs w:val="12"/>
      </w:rPr>
      <w:t>serán considerados como COPIAS NO CONTROLADAS”</w:t>
    </w:r>
  </w:p>
  <w:p w14:paraId="6282E1DD" w14:textId="77777777" w:rsidR="000A1F74" w:rsidRDefault="000A1F74" w:rsidP="00FA43C4">
    <w:pPr>
      <w:jc w:val="center"/>
    </w:pPr>
    <w:r w:rsidRPr="004C2294">
      <w:rPr>
        <w:rFonts w:ascii="Arial" w:hAnsi="Arial" w:cs="Arial"/>
        <w:sz w:val="12"/>
        <w:szCs w:val="12"/>
      </w:rPr>
      <w:t>Este documento es propiedad de la Universidad Tecnológica de Tamaulipas Norte por lo que se prohíbe su reproducción total o parcial por cualquier medio</w:t>
    </w:r>
  </w:p>
  <w:p w14:paraId="521FB3C6" w14:textId="77777777" w:rsidR="000A1F74" w:rsidRPr="004350BA" w:rsidRDefault="000A1F74" w:rsidP="004350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37217A" w14:textId="77777777" w:rsidR="001E79A2" w:rsidRDefault="001E79A2">
      <w:r>
        <w:separator/>
      </w:r>
    </w:p>
  </w:footnote>
  <w:footnote w:type="continuationSeparator" w:id="0">
    <w:p w14:paraId="659F386B" w14:textId="77777777" w:rsidR="001E79A2" w:rsidRDefault="001E79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page" w:horzAnchor="margin" w:tblpXSpec="center" w:tblpY="841"/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365"/>
      <w:gridCol w:w="7597"/>
    </w:tblGrid>
    <w:tr w:rsidR="000A1F74" w14:paraId="16118B61" w14:textId="77777777" w:rsidTr="00FE3D34">
      <w:trPr>
        <w:cantSplit/>
        <w:trHeight w:val="413"/>
      </w:trPr>
      <w:tc>
        <w:tcPr>
          <w:tcW w:w="1167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</w:tcPr>
        <w:p w14:paraId="15C756D7" w14:textId="77777777" w:rsidR="000A1F74" w:rsidRDefault="000A1F74" w:rsidP="00046787">
          <w:r>
            <w:rPr>
              <w:noProof/>
              <w:lang w:val="es-MX" w:eastAsia="es-MX"/>
            </w:rPr>
            <w:drawing>
              <wp:inline distT="0" distB="0" distL="0" distR="0" wp14:anchorId="444F2193" wp14:editId="2AC7E92F">
                <wp:extent cx="1394114" cy="676893"/>
                <wp:effectExtent l="19050" t="0" r="0" b="0"/>
                <wp:docPr id="3" name="1 Imagen" descr="LOGO utt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uttn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00371" cy="6799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33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</w:tcPr>
        <w:p w14:paraId="1B5B3BCB" w14:textId="77777777" w:rsidR="000A1F74" w:rsidRPr="00B04CC3" w:rsidRDefault="000A1F74" w:rsidP="00B04CC3">
          <w:pPr>
            <w:pStyle w:val="BodyText"/>
            <w:jc w:val="center"/>
            <w:rPr>
              <w:b/>
              <w:bCs/>
            </w:rPr>
          </w:pPr>
          <w:r w:rsidRPr="00B04CC3">
            <w:rPr>
              <w:b/>
              <w:bCs/>
            </w:rPr>
            <w:t>UNIVERSIDAD TECNOLÓGICA DE TAMAULIPAS NORTE</w:t>
          </w:r>
        </w:p>
      </w:tc>
    </w:tr>
    <w:tr w:rsidR="000A1F74" w14:paraId="6348A302" w14:textId="77777777" w:rsidTr="00FE3D34">
      <w:trPr>
        <w:cantSplit/>
        <w:trHeight w:val="689"/>
      </w:trPr>
      <w:tc>
        <w:tcPr>
          <w:tcW w:w="1167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A1CB74B" w14:textId="77777777" w:rsidR="000A1F74" w:rsidRDefault="000A1F74" w:rsidP="00046787"/>
      </w:tc>
      <w:tc>
        <w:tcPr>
          <w:tcW w:w="383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E6E6E6"/>
          <w:vAlign w:val="center"/>
        </w:tcPr>
        <w:p w14:paraId="7AB094C7" w14:textId="77777777" w:rsidR="000A1F74" w:rsidRPr="000A49AB" w:rsidRDefault="000A1F74" w:rsidP="000A49AB">
          <w:pPr>
            <w:ind w:left="360"/>
            <w:jc w:val="center"/>
            <w:rPr>
              <w:rFonts w:ascii="Arial" w:hAnsi="Arial" w:cs="Arial"/>
              <w:sz w:val="18"/>
            </w:rPr>
          </w:pPr>
          <w:r w:rsidRPr="000A49AB">
            <w:rPr>
              <w:b/>
            </w:rPr>
            <w:t>PLANEACIÓN DE ASIGNATURA</w:t>
          </w:r>
        </w:p>
      </w:tc>
    </w:tr>
  </w:tbl>
  <w:p w14:paraId="74A2625C" w14:textId="77777777" w:rsidR="000A1F74" w:rsidRDefault="000A1F74"/>
  <w:p w14:paraId="14A44D13" w14:textId="77777777" w:rsidR="000A1F74" w:rsidRDefault="000A1F74"/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9962"/>
    </w:tblGrid>
    <w:tr w:rsidR="000A1F74" w14:paraId="340F2427" w14:textId="77777777" w:rsidTr="00FE3D34">
      <w:tc>
        <w:tcPr>
          <w:tcW w:w="5000" w:type="pct"/>
          <w:shd w:val="clear" w:color="auto" w:fill="D9D9D9" w:themeFill="background1" w:themeFillShade="D9"/>
        </w:tcPr>
        <w:p w14:paraId="7E2D89DF" w14:textId="77777777" w:rsidR="000A1F74" w:rsidRDefault="000A1F74" w:rsidP="00261286">
          <w:pPr>
            <w:pStyle w:val="Header"/>
            <w:jc w:val="center"/>
            <w:rPr>
              <w:b/>
            </w:rPr>
          </w:pPr>
          <w:r>
            <w:rPr>
              <w:b/>
            </w:rPr>
            <w:t>CARRERA O ESPECIALIDAD</w:t>
          </w:r>
        </w:p>
      </w:tc>
    </w:tr>
    <w:tr w:rsidR="000A1F74" w14:paraId="1E202A68" w14:textId="77777777" w:rsidTr="00FE3D34">
      <w:tc>
        <w:tcPr>
          <w:tcW w:w="5000" w:type="pct"/>
          <w:tcBorders>
            <w:bottom w:val="single" w:sz="4" w:space="0" w:color="auto"/>
          </w:tcBorders>
        </w:tcPr>
        <w:p w14:paraId="43EAB4A0" w14:textId="77777777" w:rsidR="000A1F74" w:rsidRPr="00254A2D" w:rsidRDefault="000A1F74" w:rsidP="008C4ECC">
          <w:pPr>
            <w:jc w:val="center"/>
            <w:rPr>
              <w:b/>
              <w:sz w:val="26"/>
              <w:szCs w:val="26"/>
              <w:lang w:val="es-MX"/>
            </w:rPr>
          </w:pPr>
          <w:r>
            <w:rPr>
              <w:b/>
            </w:rPr>
            <w:t>TSU EN TECNOLOGÍAS DE LA INFORMACIÓN</w:t>
          </w:r>
          <w:r w:rsidRPr="00B27BD7">
            <w:rPr>
              <w:b/>
            </w:rPr>
            <w:t>, ÁREA</w:t>
          </w:r>
          <w:r>
            <w:rPr>
              <w:b/>
            </w:rPr>
            <w:t xml:space="preserve"> </w:t>
          </w:r>
          <w:r w:rsidRPr="00C53E98">
            <w:rPr>
              <w:b/>
            </w:rPr>
            <w:t>DESARROLLO DE SOFTWARE MULTIPLATAFORMA</w:t>
          </w:r>
          <w:r w:rsidRPr="00B27BD7">
            <w:rPr>
              <w:b/>
            </w:rPr>
            <w:t xml:space="preserve">, </w:t>
          </w:r>
          <w:r>
            <w:rPr>
              <w:b/>
            </w:rPr>
            <w:t>PLAN 2018</w:t>
          </w:r>
        </w:p>
      </w:tc>
    </w:tr>
    <w:tr w:rsidR="000A1F74" w14:paraId="62F1FA98" w14:textId="77777777" w:rsidTr="00FE3D34">
      <w:tc>
        <w:tcPr>
          <w:tcW w:w="5000" w:type="pct"/>
          <w:shd w:val="clear" w:color="auto" w:fill="D9D9D9" w:themeFill="background1" w:themeFillShade="D9"/>
        </w:tcPr>
        <w:p w14:paraId="530787CF" w14:textId="77777777" w:rsidR="000A1F74" w:rsidRDefault="000A1F74" w:rsidP="0064194A">
          <w:pPr>
            <w:pStyle w:val="Header"/>
            <w:jc w:val="center"/>
            <w:rPr>
              <w:b/>
            </w:rPr>
          </w:pPr>
          <w:r>
            <w:rPr>
              <w:b/>
            </w:rPr>
            <w:t>ASIGNATURA</w:t>
          </w:r>
        </w:p>
      </w:tc>
    </w:tr>
    <w:tr w:rsidR="000A1F74" w14:paraId="21CE1A90" w14:textId="77777777" w:rsidTr="00FE3D34">
      <w:tc>
        <w:tcPr>
          <w:tcW w:w="5000" w:type="pct"/>
        </w:tcPr>
        <w:p w14:paraId="782796B8" w14:textId="77777777" w:rsidR="000A1F74" w:rsidRPr="00312092" w:rsidRDefault="000A1F74" w:rsidP="00261286">
          <w:pPr>
            <w:pStyle w:val="Header"/>
            <w:jc w:val="center"/>
            <w:rPr>
              <w:b/>
            </w:rPr>
          </w:pPr>
          <w:r w:rsidRPr="00DD73D9">
            <w:rPr>
              <w:b/>
              <w:lang w:val="es-MX"/>
            </w:rPr>
            <w:t>ESTRUCTURAS DE DATOS APLICADAS</w:t>
          </w:r>
        </w:p>
      </w:tc>
    </w:tr>
  </w:tbl>
  <w:p w14:paraId="7ADDDAC1" w14:textId="77777777" w:rsidR="000A1F74" w:rsidRPr="00FC5DD7" w:rsidRDefault="000A1F74" w:rsidP="00261286">
    <w:pPr>
      <w:pStyle w:val="Header"/>
      <w:jc w:val="center"/>
      <w:rPr>
        <w:b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41" w:rightFromText="141" w:vertAnchor="page" w:horzAnchor="margin" w:tblpXSpec="center" w:tblpY="841"/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2365"/>
      <w:gridCol w:w="7597"/>
    </w:tblGrid>
    <w:tr w:rsidR="000A1F74" w14:paraId="70523F76" w14:textId="77777777" w:rsidTr="00046787">
      <w:trPr>
        <w:cantSplit/>
        <w:trHeight w:val="413"/>
      </w:trPr>
      <w:tc>
        <w:tcPr>
          <w:tcW w:w="1167" w:type="pct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</w:tcPr>
        <w:p w14:paraId="460D313A" w14:textId="77777777" w:rsidR="000A1F74" w:rsidRDefault="000A1F74" w:rsidP="00254A2D">
          <w:r>
            <w:rPr>
              <w:noProof/>
              <w:lang w:val="es-MX" w:eastAsia="es-MX"/>
            </w:rPr>
            <w:drawing>
              <wp:inline distT="0" distB="0" distL="0" distR="0" wp14:anchorId="52496F50" wp14:editId="66403597">
                <wp:extent cx="1394114" cy="676893"/>
                <wp:effectExtent l="19050" t="0" r="0" b="0"/>
                <wp:docPr id="23047917" name="1 Imagen" descr="LOGO uttn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 uttn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00371" cy="67993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833" w:type="pc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</w:tcPr>
        <w:p w14:paraId="03265331" w14:textId="77777777" w:rsidR="000A1F74" w:rsidRPr="00B04CC3" w:rsidRDefault="000A1F74" w:rsidP="00254A2D">
          <w:pPr>
            <w:pStyle w:val="BodyText"/>
            <w:jc w:val="center"/>
            <w:rPr>
              <w:b/>
              <w:bCs/>
            </w:rPr>
          </w:pPr>
          <w:r w:rsidRPr="00B04CC3">
            <w:rPr>
              <w:b/>
              <w:bCs/>
            </w:rPr>
            <w:t>UNIVERSIDAD TECNOLÓGICA DE TAMAULIPAS NORTE</w:t>
          </w:r>
        </w:p>
      </w:tc>
    </w:tr>
    <w:tr w:rsidR="000A1F74" w14:paraId="4B812AD7" w14:textId="77777777" w:rsidTr="00046787">
      <w:trPr>
        <w:cantSplit/>
        <w:trHeight w:val="689"/>
      </w:trPr>
      <w:tc>
        <w:tcPr>
          <w:tcW w:w="1167" w:type="pct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E5988B5" w14:textId="77777777" w:rsidR="000A1F74" w:rsidRDefault="000A1F74" w:rsidP="00254A2D"/>
      </w:tc>
      <w:tc>
        <w:tcPr>
          <w:tcW w:w="383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shd w:val="clear" w:color="auto" w:fill="E6E6E6"/>
          <w:vAlign w:val="center"/>
        </w:tcPr>
        <w:p w14:paraId="6BDE5574" w14:textId="77777777" w:rsidR="000A1F74" w:rsidRPr="000A49AB" w:rsidRDefault="000A1F74" w:rsidP="00254A2D">
          <w:pPr>
            <w:ind w:left="360"/>
            <w:jc w:val="center"/>
            <w:rPr>
              <w:rFonts w:ascii="Arial" w:hAnsi="Arial" w:cs="Arial"/>
              <w:sz w:val="18"/>
            </w:rPr>
          </w:pPr>
          <w:r w:rsidRPr="000A49AB">
            <w:rPr>
              <w:b/>
            </w:rPr>
            <w:t>PLANEACIÓN DE ASIGNATURA</w:t>
          </w:r>
        </w:p>
      </w:tc>
    </w:tr>
  </w:tbl>
  <w:p w14:paraId="355562EE" w14:textId="77777777" w:rsidR="000A1F74" w:rsidRDefault="000A1F74" w:rsidP="00254A2D"/>
  <w:p w14:paraId="27C122B9" w14:textId="77777777" w:rsidR="000A1F74" w:rsidRDefault="000A1F74" w:rsidP="00254A2D"/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9962"/>
    </w:tblGrid>
    <w:tr w:rsidR="000A1F74" w14:paraId="268197E2" w14:textId="77777777" w:rsidTr="00FA43C4">
      <w:tc>
        <w:tcPr>
          <w:tcW w:w="5000" w:type="pct"/>
          <w:shd w:val="clear" w:color="auto" w:fill="D9D9D9" w:themeFill="background1" w:themeFillShade="D9"/>
        </w:tcPr>
        <w:p w14:paraId="375DDA04" w14:textId="77777777" w:rsidR="000A1F74" w:rsidRDefault="000A1F74" w:rsidP="00FA43C4">
          <w:pPr>
            <w:pStyle w:val="Header"/>
            <w:jc w:val="center"/>
            <w:rPr>
              <w:b/>
            </w:rPr>
          </w:pPr>
          <w:r>
            <w:rPr>
              <w:b/>
            </w:rPr>
            <w:t>CARRERA O ESPECIALIDAD</w:t>
          </w:r>
        </w:p>
      </w:tc>
    </w:tr>
    <w:tr w:rsidR="000A1F74" w14:paraId="7760A954" w14:textId="77777777" w:rsidTr="00FA43C4">
      <w:tc>
        <w:tcPr>
          <w:tcW w:w="5000" w:type="pct"/>
          <w:tcBorders>
            <w:bottom w:val="single" w:sz="4" w:space="0" w:color="auto"/>
          </w:tcBorders>
        </w:tcPr>
        <w:p w14:paraId="54AC7711" w14:textId="77777777" w:rsidR="000A1F74" w:rsidRPr="00254A2D" w:rsidRDefault="000A1F74" w:rsidP="008C4ECC">
          <w:pPr>
            <w:jc w:val="center"/>
            <w:rPr>
              <w:b/>
              <w:sz w:val="26"/>
              <w:szCs w:val="26"/>
              <w:lang w:val="es-MX"/>
            </w:rPr>
          </w:pPr>
          <w:r>
            <w:rPr>
              <w:b/>
            </w:rPr>
            <w:t>TSU EN TECNOLOGÍAS DE LA INFORMACIÓN</w:t>
          </w:r>
          <w:r w:rsidRPr="00B27BD7">
            <w:rPr>
              <w:b/>
            </w:rPr>
            <w:t>, ÁREA</w:t>
          </w:r>
          <w:r>
            <w:rPr>
              <w:b/>
            </w:rPr>
            <w:t xml:space="preserve"> </w:t>
          </w:r>
          <w:r w:rsidRPr="00C53E98">
            <w:rPr>
              <w:b/>
            </w:rPr>
            <w:t>DESARROLLO DE SOFTWARE MULTIPLATAFORMA</w:t>
          </w:r>
          <w:r w:rsidRPr="00B27BD7">
            <w:rPr>
              <w:b/>
            </w:rPr>
            <w:t xml:space="preserve">, </w:t>
          </w:r>
          <w:r>
            <w:rPr>
              <w:b/>
            </w:rPr>
            <w:t>PLAN 2018</w:t>
          </w:r>
        </w:p>
      </w:tc>
    </w:tr>
    <w:tr w:rsidR="000A1F74" w14:paraId="6E16D6F3" w14:textId="77777777" w:rsidTr="00FA43C4">
      <w:tc>
        <w:tcPr>
          <w:tcW w:w="5000" w:type="pct"/>
          <w:shd w:val="clear" w:color="auto" w:fill="D9D9D9" w:themeFill="background1" w:themeFillShade="D9"/>
        </w:tcPr>
        <w:p w14:paraId="524CF9C5" w14:textId="77777777" w:rsidR="000A1F74" w:rsidRDefault="000A1F74" w:rsidP="008C4ECC">
          <w:pPr>
            <w:pStyle w:val="Header"/>
            <w:jc w:val="center"/>
            <w:rPr>
              <w:b/>
            </w:rPr>
          </w:pPr>
          <w:r>
            <w:rPr>
              <w:b/>
            </w:rPr>
            <w:t>ASIGNATURA</w:t>
          </w:r>
        </w:p>
      </w:tc>
    </w:tr>
    <w:tr w:rsidR="000A1F74" w14:paraId="47842AD0" w14:textId="77777777" w:rsidTr="00FA43C4">
      <w:tc>
        <w:tcPr>
          <w:tcW w:w="5000" w:type="pct"/>
        </w:tcPr>
        <w:p w14:paraId="7D41270D" w14:textId="77777777" w:rsidR="000A1F74" w:rsidRPr="00312092" w:rsidRDefault="000A1F74" w:rsidP="008C4ECC">
          <w:pPr>
            <w:pStyle w:val="Header"/>
            <w:jc w:val="center"/>
            <w:rPr>
              <w:b/>
            </w:rPr>
          </w:pPr>
          <w:r w:rsidRPr="00DD73D9">
            <w:rPr>
              <w:b/>
              <w:lang w:val="es-MX"/>
            </w:rPr>
            <w:t>ESTRUCTURAS DE DATOS APLICADAS</w:t>
          </w:r>
        </w:p>
      </w:tc>
    </w:tr>
  </w:tbl>
  <w:p w14:paraId="346B489A" w14:textId="77777777" w:rsidR="000A1F74" w:rsidRPr="00FC5DD7" w:rsidRDefault="000A1F74" w:rsidP="004350BA">
    <w:pPr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555C9"/>
    <w:multiLevelType w:val="hybridMultilevel"/>
    <w:tmpl w:val="73D88344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155E68"/>
    <w:multiLevelType w:val="multilevel"/>
    <w:tmpl w:val="73D88344"/>
    <w:styleLink w:val="Estilo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C51FB7"/>
    <w:multiLevelType w:val="hybridMultilevel"/>
    <w:tmpl w:val="E9C85D38"/>
    <w:lvl w:ilvl="0" w:tplc="08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4123A3C"/>
    <w:multiLevelType w:val="hybridMultilevel"/>
    <w:tmpl w:val="73D88344"/>
    <w:lvl w:ilvl="0" w:tplc="0C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E083FDE"/>
    <w:multiLevelType w:val="multilevel"/>
    <w:tmpl w:val="C3C26E3C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EAF5FC3"/>
    <w:multiLevelType w:val="multilevel"/>
    <w:tmpl w:val="EC7E66C0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4F15FBB"/>
    <w:multiLevelType w:val="multilevel"/>
    <w:tmpl w:val="D4F65A0C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7" w15:restartNumberingAfterBreak="0">
    <w:nsid w:val="257B0DF3"/>
    <w:multiLevelType w:val="multilevel"/>
    <w:tmpl w:val="ADD8A4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Tahoma" w:eastAsia="Tahoma" w:hAnsi="Tahoma" w:cs="Tahoma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62A4CF3"/>
    <w:multiLevelType w:val="multilevel"/>
    <w:tmpl w:val="A5D66CE0"/>
    <w:lvl w:ilvl="0">
      <w:start w:val="1"/>
      <w:numFmt w:val="bullet"/>
      <w:lvlText w:val="o"/>
      <w:lvlJc w:val="left"/>
      <w:pPr>
        <w:ind w:left="720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2A815AE8"/>
    <w:multiLevelType w:val="hybridMultilevel"/>
    <w:tmpl w:val="2C24EC26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19699B"/>
    <w:multiLevelType w:val="multilevel"/>
    <w:tmpl w:val="5F441A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FC52D76"/>
    <w:multiLevelType w:val="hybridMultilevel"/>
    <w:tmpl w:val="8A6CBBC6"/>
    <w:lvl w:ilvl="0" w:tplc="6456CFB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7F3944"/>
    <w:multiLevelType w:val="hybridMultilevel"/>
    <w:tmpl w:val="E9C85D38"/>
    <w:lvl w:ilvl="0" w:tplc="080A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6D45370"/>
    <w:multiLevelType w:val="hybridMultilevel"/>
    <w:tmpl w:val="49944354"/>
    <w:lvl w:ilvl="0" w:tplc="57E0936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00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F56531"/>
    <w:multiLevelType w:val="multilevel"/>
    <w:tmpl w:val="8DAEEE66"/>
    <w:lvl w:ilvl="0">
      <w:start w:val="1"/>
      <w:numFmt w:val="bullet"/>
      <w:lvlText w:val="•"/>
      <w:lvlJc w:val="left"/>
      <w:pPr>
        <w:ind w:left="720" w:hanging="360"/>
      </w:pPr>
      <w:rPr>
        <w:rFonts w:ascii="Tahoma" w:eastAsia="Tahoma" w:hAnsi="Tahoma" w:cs="Tahoma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646B38AE"/>
    <w:multiLevelType w:val="multilevel"/>
    <w:tmpl w:val="665EB3BA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144273596">
    <w:abstractNumId w:val="0"/>
  </w:num>
  <w:num w:numId="2" w16cid:durableId="518544868">
    <w:abstractNumId w:val="2"/>
  </w:num>
  <w:num w:numId="3" w16cid:durableId="1020357662">
    <w:abstractNumId w:val="1"/>
  </w:num>
  <w:num w:numId="4" w16cid:durableId="1136605864">
    <w:abstractNumId w:val="6"/>
  </w:num>
  <w:num w:numId="5" w16cid:durableId="1266690161">
    <w:abstractNumId w:val="12"/>
  </w:num>
  <w:num w:numId="6" w16cid:durableId="772750801">
    <w:abstractNumId w:val="3"/>
  </w:num>
  <w:num w:numId="7" w16cid:durableId="114539174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65531558">
    <w:abstractNumId w:val="11"/>
  </w:num>
  <w:num w:numId="9" w16cid:durableId="236326449">
    <w:abstractNumId w:val="9"/>
  </w:num>
  <w:num w:numId="10" w16cid:durableId="1946572215">
    <w:abstractNumId w:val="15"/>
  </w:num>
  <w:num w:numId="11" w16cid:durableId="908344794">
    <w:abstractNumId w:val="4"/>
  </w:num>
  <w:num w:numId="12" w16cid:durableId="425351437">
    <w:abstractNumId w:val="8"/>
  </w:num>
  <w:num w:numId="13" w16cid:durableId="995454000">
    <w:abstractNumId w:val="7"/>
  </w:num>
  <w:num w:numId="14" w16cid:durableId="1809543206">
    <w:abstractNumId w:val="10"/>
  </w:num>
  <w:num w:numId="15" w16cid:durableId="273487618">
    <w:abstractNumId w:val="14"/>
  </w:num>
  <w:num w:numId="16" w16cid:durableId="363751390">
    <w:abstractNumId w:val="5"/>
  </w:num>
  <w:num w:numId="17" w16cid:durableId="1448888722">
    <w:abstractNumId w:val="1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trQwNbc0N7IwMDJW0lEKTi0uzszPAykwrAUA7UJ4AiwAAAA="/>
  </w:docVars>
  <w:rsids>
    <w:rsidRoot w:val="00E25E9D"/>
    <w:rsid w:val="00012E40"/>
    <w:rsid w:val="00015D58"/>
    <w:rsid w:val="00022843"/>
    <w:rsid w:val="000270ED"/>
    <w:rsid w:val="000302A9"/>
    <w:rsid w:val="000309CF"/>
    <w:rsid w:val="00032F5C"/>
    <w:rsid w:val="00046787"/>
    <w:rsid w:val="0005014F"/>
    <w:rsid w:val="00057713"/>
    <w:rsid w:val="00062B83"/>
    <w:rsid w:val="000631CC"/>
    <w:rsid w:val="00065F80"/>
    <w:rsid w:val="00066B06"/>
    <w:rsid w:val="00070FEF"/>
    <w:rsid w:val="000756B7"/>
    <w:rsid w:val="00077385"/>
    <w:rsid w:val="00077495"/>
    <w:rsid w:val="00080DAB"/>
    <w:rsid w:val="000832FF"/>
    <w:rsid w:val="00090581"/>
    <w:rsid w:val="0009157A"/>
    <w:rsid w:val="00092C69"/>
    <w:rsid w:val="00095A5C"/>
    <w:rsid w:val="00096225"/>
    <w:rsid w:val="000A1F74"/>
    <w:rsid w:val="000A49AB"/>
    <w:rsid w:val="000A650D"/>
    <w:rsid w:val="000A6FD0"/>
    <w:rsid w:val="000B3582"/>
    <w:rsid w:val="000B5A8D"/>
    <w:rsid w:val="000D3D66"/>
    <w:rsid w:val="000F5497"/>
    <w:rsid w:val="00105BE2"/>
    <w:rsid w:val="00107205"/>
    <w:rsid w:val="00121D4C"/>
    <w:rsid w:val="00122D86"/>
    <w:rsid w:val="00123735"/>
    <w:rsid w:val="00125C10"/>
    <w:rsid w:val="00127DA9"/>
    <w:rsid w:val="00141246"/>
    <w:rsid w:val="001443D7"/>
    <w:rsid w:val="00151E8A"/>
    <w:rsid w:val="00175596"/>
    <w:rsid w:val="00180F82"/>
    <w:rsid w:val="00183569"/>
    <w:rsid w:val="001A27D7"/>
    <w:rsid w:val="001A38D5"/>
    <w:rsid w:val="001C71C2"/>
    <w:rsid w:val="001C7A3D"/>
    <w:rsid w:val="001D02B9"/>
    <w:rsid w:val="001D1E0E"/>
    <w:rsid w:val="001D6D24"/>
    <w:rsid w:val="001E587D"/>
    <w:rsid w:val="001E6E41"/>
    <w:rsid w:val="001E72B3"/>
    <w:rsid w:val="001E79A2"/>
    <w:rsid w:val="001F66BB"/>
    <w:rsid w:val="0020497A"/>
    <w:rsid w:val="00216859"/>
    <w:rsid w:val="002228DD"/>
    <w:rsid w:val="00231F6A"/>
    <w:rsid w:val="0023432B"/>
    <w:rsid w:val="00234F21"/>
    <w:rsid w:val="00254A2D"/>
    <w:rsid w:val="002603DE"/>
    <w:rsid w:val="00261286"/>
    <w:rsid w:val="00265776"/>
    <w:rsid w:val="0028488A"/>
    <w:rsid w:val="00293FD0"/>
    <w:rsid w:val="002B2516"/>
    <w:rsid w:val="002B7E71"/>
    <w:rsid w:val="002C1695"/>
    <w:rsid w:val="002D36C7"/>
    <w:rsid w:val="002D4CF8"/>
    <w:rsid w:val="002D60B1"/>
    <w:rsid w:val="002E0869"/>
    <w:rsid w:val="002F1D97"/>
    <w:rsid w:val="002F77D7"/>
    <w:rsid w:val="003018AB"/>
    <w:rsid w:val="0030547D"/>
    <w:rsid w:val="003065E4"/>
    <w:rsid w:val="00312092"/>
    <w:rsid w:val="0031369D"/>
    <w:rsid w:val="00317469"/>
    <w:rsid w:val="00327BF9"/>
    <w:rsid w:val="00336C40"/>
    <w:rsid w:val="00346013"/>
    <w:rsid w:val="0035154C"/>
    <w:rsid w:val="00353A77"/>
    <w:rsid w:val="00353C4A"/>
    <w:rsid w:val="00364AAD"/>
    <w:rsid w:val="003740C3"/>
    <w:rsid w:val="003740E0"/>
    <w:rsid w:val="003855D5"/>
    <w:rsid w:val="00392C8C"/>
    <w:rsid w:val="003A12DF"/>
    <w:rsid w:val="003A3257"/>
    <w:rsid w:val="003A50C5"/>
    <w:rsid w:val="003B1209"/>
    <w:rsid w:val="003B129D"/>
    <w:rsid w:val="003C2206"/>
    <w:rsid w:val="003C4CF3"/>
    <w:rsid w:val="003D2AD2"/>
    <w:rsid w:val="003D5811"/>
    <w:rsid w:val="003D7F9B"/>
    <w:rsid w:val="003E6D29"/>
    <w:rsid w:val="003F4177"/>
    <w:rsid w:val="00411C51"/>
    <w:rsid w:val="00413996"/>
    <w:rsid w:val="004227BA"/>
    <w:rsid w:val="004350BA"/>
    <w:rsid w:val="00436D4C"/>
    <w:rsid w:val="00441356"/>
    <w:rsid w:val="00441B56"/>
    <w:rsid w:val="004478D1"/>
    <w:rsid w:val="00450A50"/>
    <w:rsid w:val="004671BB"/>
    <w:rsid w:val="004744E3"/>
    <w:rsid w:val="00496F21"/>
    <w:rsid w:val="004979FE"/>
    <w:rsid w:val="004A0C3F"/>
    <w:rsid w:val="004B27C0"/>
    <w:rsid w:val="004B352C"/>
    <w:rsid w:val="004B7E75"/>
    <w:rsid w:val="004C0446"/>
    <w:rsid w:val="004C2763"/>
    <w:rsid w:val="004C79F4"/>
    <w:rsid w:val="004D3457"/>
    <w:rsid w:val="004F215E"/>
    <w:rsid w:val="004F33F6"/>
    <w:rsid w:val="00507845"/>
    <w:rsid w:val="00513148"/>
    <w:rsid w:val="00514466"/>
    <w:rsid w:val="00515C8C"/>
    <w:rsid w:val="005241F5"/>
    <w:rsid w:val="00542248"/>
    <w:rsid w:val="00545810"/>
    <w:rsid w:val="005535A2"/>
    <w:rsid w:val="00555B1C"/>
    <w:rsid w:val="00557C0B"/>
    <w:rsid w:val="00584B21"/>
    <w:rsid w:val="00591052"/>
    <w:rsid w:val="00597E6F"/>
    <w:rsid w:val="005A05BE"/>
    <w:rsid w:val="005B6B9F"/>
    <w:rsid w:val="005B6FF7"/>
    <w:rsid w:val="005C1DF2"/>
    <w:rsid w:val="005C1E19"/>
    <w:rsid w:val="005C692A"/>
    <w:rsid w:val="005E2477"/>
    <w:rsid w:val="005F0199"/>
    <w:rsid w:val="005F2F88"/>
    <w:rsid w:val="00602C35"/>
    <w:rsid w:val="006047E8"/>
    <w:rsid w:val="00607E61"/>
    <w:rsid w:val="00615E07"/>
    <w:rsid w:val="006208A0"/>
    <w:rsid w:val="00630002"/>
    <w:rsid w:val="00631373"/>
    <w:rsid w:val="006402F1"/>
    <w:rsid w:val="00640D60"/>
    <w:rsid w:val="0064194A"/>
    <w:rsid w:val="0064338A"/>
    <w:rsid w:val="006525E0"/>
    <w:rsid w:val="00653A9B"/>
    <w:rsid w:val="0065599F"/>
    <w:rsid w:val="006657D9"/>
    <w:rsid w:val="00670F61"/>
    <w:rsid w:val="00681BCA"/>
    <w:rsid w:val="006858CC"/>
    <w:rsid w:val="00686A50"/>
    <w:rsid w:val="00691203"/>
    <w:rsid w:val="00693375"/>
    <w:rsid w:val="0069520C"/>
    <w:rsid w:val="00697F88"/>
    <w:rsid w:val="006A2894"/>
    <w:rsid w:val="006A4E2F"/>
    <w:rsid w:val="006A7BA2"/>
    <w:rsid w:val="006B4F43"/>
    <w:rsid w:val="006C23D3"/>
    <w:rsid w:val="006C265D"/>
    <w:rsid w:val="006D2419"/>
    <w:rsid w:val="006D3677"/>
    <w:rsid w:val="006D3891"/>
    <w:rsid w:val="006F2DC7"/>
    <w:rsid w:val="006F31BF"/>
    <w:rsid w:val="006F351C"/>
    <w:rsid w:val="006F3FB0"/>
    <w:rsid w:val="006F5708"/>
    <w:rsid w:val="006F578D"/>
    <w:rsid w:val="00701B1B"/>
    <w:rsid w:val="00705974"/>
    <w:rsid w:val="00706091"/>
    <w:rsid w:val="0071220C"/>
    <w:rsid w:val="007179F5"/>
    <w:rsid w:val="00720462"/>
    <w:rsid w:val="00720F71"/>
    <w:rsid w:val="0072141A"/>
    <w:rsid w:val="00724A64"/>
    <w:rsid w:val="00733D9C"/>
    <w:rsid w:val="00741C67"/>
    <w:rsid w:val="00756EAF"/>
    <w:rsid w:val="00760D65"/>
    <w:rsid w:val="00761A42"/>
    <w:rsid w:val="00765846"/>
    <w:rsid w:val="00771B90"/>
    <w:rsid w:val="007750A7"/>
    <w:rsid w:val="00775D9C"/>
    <w:rsid w:val="00776717"/>
    <w:rsid w:val="00782D9D"/>
    <w:rsid w:val="00784617"/>
    <w:rsid w:val="007925A4"/>
    <w:rsid w:val="007969CA"/>
    <w:rsid w:val="00797B2A"/>
    <w:rsid w:val="007A309F"/>
    <w:rsid w:val="007E05D5"/>
    <w:rsid w:val="007E6640"/>
    <w:rsid w:val="007F32D8"/>
    <w:rsid w:val="007F428B"/>
    <w:rsid w:val="00804141"/>
    <w:rsid w:val="00806115"/>
    <w:rsid w:val="008148FE"/>
    <w:rsid w:val="0081656D"/>
    <w:rsid w:val="00821A54"/>
    <w:rsid w:val="008248B7"/>
    <w:rsid w:val="0082582E"/>
    <w:rsid w:val="00833790"/>
    <w:rsid w:val="00844780"/>
    <w:rsid w:val="008520A7"/>
    <w:rsid w:val="00852652"/>
    <w:rsid w:val="00855A3D"/>
    <w:rsid w:val="0086582B"/>
    <w:rsid w:val="00866CB0"/>
    <w:rsid w:val="008863B8"/>
    <w:rsid w:val="00892A19"/>
    <w:rsid w:val="00894692"/>
    <w:rsid w:val="008976DE"/>
    <w:rsid w:val="008B0898"/>
    <w:rsid w:val="008C4ECC"/>
    <w:rsid w:val="008C655C"/>
    <w:rsid w:val="008C6BDE"/>
    <w:rsid w:val="008D5901"/>
    <w:rsid w:val="008F17EA"/>
    <w:rsid w:val="008F1A78"/>
    <w:rsid w:val="00900C77"/>
    <w:rsid w:val="00904040"/>
    <w:rsid w:val="0091698D"/>
    <w:rsid w:val="009170F4"/>
    <w:rsid w:val="009272E2"/>
    <w:rsid w:val="009331BA"/>
    <w:rsid w:val="00940D65"/>
    <w:rsid w:val="0095376D"/>
    <w:rsid w:val="00954956"/>
    <w:rsid w:val="00955DC3"/>
    <w:rsid w:val="0096155D"/>
    <w:rsid w:val="00964EA7"/>
    <w:rsid w:val="0097781A"/>
    <w:rsid w:val="00984265"/>
    <w:rsid w:val="009847E0"/>
    <w:rsid w:val="00987354"/>
    <w:rsid w:val="00992B91"/>
    <w:rsid w:val="00994AF7"/>
    <w:rsid w:val="009A0D88"/>
    <w:rsid w:val="009D6FE1"/>
    <w:rsid w:val="009E375A"/>
    <w:rsid w:val="009F0AC3"/>
    <w:rsid w:val="009F66F5"/>
    <w:rsid w:val="00A02760"/>
    <w:rsid w:val="00A15C4E"/>
    <w:rsid w:val="00A20E25"/>
    <w:rsid w:val="00A25825"/>
    <w:rsid w:val="00A40291"/>
    <w:rsid w:val="00A5670F"/>
    <w:rsid w:val="00A569D8"/>
    <w:rsid w:val="00A60A1E"/>
    <w:rsid w:val="00A70384"/>
    <w:rsid w:val="00A71E0B"/>
    <w:rsid w:val="00A76BD9"/>
    <w:rsid w:val="00A773B5"/>
    <w:rsid w:val="00A837E4"/>
    <w:rsid w:val="00A90909"/>
    <w:rsid w:val="00A90FFA"/>
    <w:rsid w:val="00A9560E"/>
    <w:rsid w:val="00A9645E"/>
    <w:rsid w:val="00A975B7"/>
    <w:rsid w:val="00AB0E4A"/>
    <w:rsid w:val="00AB2B7C"/>
    <w:rsid w:val="00AB4C30"/>
    <w:rsid w:val="00AB6F21"/>
    <w:rsid w:val="00AD7236"/>
    <w:rsid w:val="00AD7ED3"/>
    <w:rsid w:val="00AE4CF8"/>
    <w:rsid w:val="00AF3E07"/>
    <w:rsid w:val="00B04CC3"/>
    <w:rsid w:val="00B05FBF"/>
    <w:rsid w:val="00B311BA"/>
    <w:rsid w:val="00B31217"/>
    <w:rsid w:val="00B37D1A"/>
    <w:rsid w:val="00B41057"/>
    <w:rsid w:val="00B4306F"/>
    <w:rsid w:val="00B446FD"/>
    <w:rsid w:val="00B4654E"/>
    <w:rsid w:val="00B512D6"/>
    <w:rsid w:val="00B52ABC"/>
    <w:rsid w:val="00B64F95"/>
    <w:rsid w:val="00B6683E"/>
    <w:rsid w:val="00B73CB1"/>
    <w:rsid w:val="00B74854"/>
    <w:rsid w:val="00B7644B"/>
    <w:rsid w:val="00B77959"/>
    <w:rsid w:val="00B806D4"/>
    <w:rsid w:val="00B81A44"/>
    <w:rsid w:val="00B8200F"/>
    <w:rsid w:val="00B84EB9"/>
    <w:rsid w:val="00B906C1"/>
    <w:rsid w:val="00BA5952"/>
    <w:rsid w:val="00BB13E3"/>
    <w:rsid w:val="00BB154F"/>
    <w:rsid w:val="00BB4119"/>
    <w:rsid w:val="00BB6BE0"/>
    <w:rsid w:val="00BC5664"/>
    <w:rsid w:val="00BC6C16"/>
    <w:rsid w:val="00BD2507"/>
    <w:rsid w:val="00BD3B8A"/>
    <w:rsid w:val="00BE0927"/>
    <w:rsid w:val="00BE4C82"/>
    <w:rsid w:val="00BE7AB3"/>
    <w:rsid w:val="00BF429F"/>
    <w:rsid w:val="00BF7614"/>
    <w:rsid w:val="00C00F6F"/>
    <w:rsid w:val="00C03A74"/>
    <w:rsid w:val="00C22449"/>
    <w:rsid w:val="00C233BC"/>
    <w:rsid w:val="00C2421B"/>
    <w:rsid w:val="00C335FE"/>
    <w:rsid w:val="00C33B9B"/>
    <w:rsid w:val="00C41DFD"/>
    <w:rsid w:val="00C4656F"/>
    <w:rsid w:val="00C47DF4"/>
    <w:rsid w:val="00C505A2"/>
    <w:rsid w:val="00C517C3"/>
    <w:rsid w:val="00C62608"/>
    <w:rsid w:val="00C67673"/>
    <w:rsid w:val="00C70D4E"/>
    <w:rsid w:val="00C80195"/>
    <w:rsid w:val="00C836EC"/>
    <w:rsid w:val="00CA7671"/>
    <w:rsid w:val="00CB2751"/>
    <w:rsid w:val="00CC1E7A"/>
    <w:rsid w:val="00CC2686"/>
    <w:rsid w:val="00CC2993"/>
    <w:rsid w:val="00CD162B"/>
    <w:rsid w:val="00CD39A7"/>
    <w:rsid w:val="00CD6F32"/>
    <w:rsid w:val="00CE181A"/>
    <w:rsid w:val="00CF7622"/>
    <w:rsid w:val="00D015AC"/>
    <w:rsid w:val="00D02670"/>
    <w:rsid w:val="00D108A7"/>
    <w:rsid w:val="00D122C9"/>
    <w:rsid w:val="00D12C7E"/>
    <w:rsid w:val="00D142CA"/>
    <w:rsid w:val="00D3018F"/>
    <w:rsid w:val="00D30B96"/>
    <w:rsid w:val="00D31CE3"/>
    <w:rsid w:val="00D32E25"/>
    <w:rsid w:val="00D33285"/>
    <w:rsid w:val="00D34675"/>
    <w:rsid w:val="00D4381D"/>
    <w:rsid w:val="00D46EBA"/>
    <w:rsid w:val="00D551D9"/>
    <w:rsid w:val="00D561B0"/>
    <w:rsid w:val="00D62E70"/>
    <w:rsid w:val="00D63C89"/>
    <w:rsid w:val="00D73696"/>
    <w:rsid w:val="00D74B69"/>
    <w:rsid w:val="00D750B4"/>
    <w:rsid w:val="00D75C29"/>
    <w:rsid w:val="00D76201"/>
    <w:rsid w:val="00D76590"/>
    <w:rsid w:val="00D76A8E"/>
    <w:rsid w:val="00D811E0"/>
    <w:rsid w:val="00D916D3"/>
    <w:rsid w:val="00D93EC9"/>
    <w:rsid w:val="00DB4567"/>
    <w:rsid w:val="00DB4B6C"/>
    <w:rsid w:val="00DC02FE"/>
    <w:rsid w:val="00DC0B16"/>
    <w:rsid w:val="00DC5B9B"/>
    <w:rsid w:val="00DD0B48"/>
    <w:rsid w:val="00DD73D9"/>
    <w:rsid w:val="00DD7958"/>
    <w:rsid w:val="00DE130F"/>
    <w:rsid w:val="00DE2CDD"/>
    <w:rsid w:val="00DF033C"/>
    <w:rsid w:val="00E15E09"/>
    <w:rsid w:val="00E25E9D"/>
    <w:rsid w:val="00E27D11"/>
    <w:rsid w:val="00E343EC"/>
    <w:rsid w:val="00E51594"/>
    <w:rsid w:val="00E571A1"/>
    <w:rsid w:val="00E752E3"/>
    <w:rsid w:val="00E75AF5"/>
    <w:rsid w:val="00E75C1B"/>
    <w:rsid w:val="00E83782"/>
    <w:rsid w:val="00E940F8"/>
    <w:rsid w:val="00E97D6F"/>
    <w:rsid w:val="00EA7E1F"/>
    <w:rsid w:val="00EB1333"/>
    <w:rsid w:val="00EB3851"/>
    <w:rsid w:val="00EC72C2"/>
    <w:rsid w:val="00EE03E5"/>
    <w:rsid w:val="00EE3690"/>
    <w:rsid w:val="00EE5A8C"/>
    <w:rsid w:val="00EF1FA6"/>
    <w:rsid w:val="00EF371F"/>
    <w:rsid w:val="00EF5D24"/>
    <w:rsid w:val="00F05068"/>
    <w:rsid w:val="00F10A68"/>
    <w:rsid w:val="00F16D8A"/>
    <w:rsid w:val="00F20352"/>
    <w:rsid w:val="00F20DB5"/>
    <w:rsid w:val="00F24FAD"/>
    <w:rsid w:val="00F33333"/>
    <w:rsid w:val="00F35072"/>
    <w:rsid w:val="00F44148"/>
    <w:rsid w:val="00F50A27"/>
    <w:rsid w:val="00F73614"/>
    <w:rsid w:val="00F7482D"/>
    <w:rsid w:val="00F8233F"/>
    <w:rsid w:val="00F83470"/>
    <w:rsid w:val="00F87E96"/>
    <w:rsid w:val="00F93671"/>
    <w:rsid w:val="00FA0AEC"/>
    <w:rsid w:val="00FA0DB6"/>
    <w:rsid w:val="00FA43C4"/>
    <w:rsid w:val="00FB38BF"/>
    <w:rsid w:val="00FB6CAF"/>
    <w:rsid w:val="00FC577C"/>
    <w:rsid w:val="00FC5DD7"/>
    <w:rsid w:val="00FD0522"/>
    <w:rsid w:val="00FD2A84"/>
    <w:rsid w:val="00FD64CF"/>
    <w:rsid w:val="00FE3D34"/>
    <w:rsid w:val="00FF2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66852F"/>
  <w15:docId w15:val="{5ABB1400-6810-442A-866A-BE62A32F1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08A7"/>
    <w:rPr>
      <w:sz w:val="24"/>
      <w:szCs w:val="24"/>
      <w:lang w:val="es-ES" w:eastAsia="es-ES"/>
    </w:rPr>
  </w:style>
  <w:style w:type="paragraph" w:styleId="Heading1">
    <w:name w:val="heading 1"/>
    <w:basedOn w:val="Normal"/>
    <w:next w:val="Normal"/>
    <w:link w:val="Heading1Char"/>
    <w:qFormat/>
    <w:rsid w:val="003D2AD2"/>
    <w:pPr>
      <w:keepNext/>
      <w:numPr>
        <w:numId w:val="4"/>
      </w:numPr>
      <w:jc w:val="center"/>
      <w:outlineLvl w:val="0"/>
    </w:pPr>
    <w:rPr>
      <w:rFonts w:ascii="Arial" w:hAnsi="Arial" w:cs="Arial"/>
      <w:b/>
      <w:bCs/>
      <w:sz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645E"/>
    <w:pPr>
      <w:keepNext/>
      <w:numPr>
        <w:ilvl w:val="1"/>
        <w:numId w:val="4"/>
      </w:numPr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645E"/>
    <w:pPr>
      <w:keepNext/>
      <w:numPr>
        <w:ilvl w:val="2"/>
        <w:numId w:val="4"/>
      </w:numPr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645E"/>
    <w:pPr>
      <w:keepNext/>
      <w:numPr>
        <w:ilvl w:val="3"/>
        <w:numId w:val="4"/>
      </w:numPr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9645E"/>
    <w:pPr>
      <w:numPr>
        <w:ilvl w:val="4"/>
        <w:numId w:val="4"/>
      </w:num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9645E"/>
    <w:pPr>
      <w:numPr>
        <w:ilvl w:val="5"/>
        <w:numId w:val="4"/>
      </w:num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9645E"/>
    <w:pPr>
      <w:numPr>
        <w:ilvl w:val="6"/>
        <w:numId w:val="4"/>
      </w:numPr>
      <w:spacing w:before="240" w:after="60"/>
      <w:outlineLvl w:val="6"/>
    </w:pPr>
    <w:rPr>
      <w:rFonts w:ascii="Calibri" w:hAnsi="Calibri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9645E"/>
    <w:pPr>
      <w:numPr>
        <w:ilvl w:val="7"/>
        <w:numId w:val="4"/>
      </w:numPr>
      <w:spacing w:before="240" w:after="60"/>
      <w:outlineLvl w:val="7"/>
    </w:pPr>
    <w:rPr>
      <w:rFonts w:ascii="Calibri" w:hAnsi="Calibri"/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A9645E"/>
    <w:pPr>
      <w:numPr>
        <w:ilvl w:val="8"/>
        <w:numId w:val="4"/>
      </w:num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D2AD2"/>
    <w:pPr>
      <w:tabs>
        <w:tab w:val="center" w:pos="4419"/>
        <w:tab w:val="right" w:pos="8838"/>
      </w:tabs>
    </w:pPr>
  </w:style>
  <w:style w:type="paragraph" w:styleId="Footer">
    <w:name w:val="footer"/>
    <w:basedOn w:val="Normal"/>
    <w:rsid w:val="003D2AD2"/>
    <w:pPr>
      <w:tabs>
        <w:tab w:val="center" w:pos="4419"/>
        <w:tab w:val="right" w:pos="8838"/>
      </w:tabs>
    </w:pPr>
  </w:style>
  <w:style w:type="paragraph" w:styleId="BodyText2">
    <w:name w:val="Body Text 2"/>
    <w:basedOn w:val="Normal"/>
    <w:rsid w:val="003D2AD2"/>
    <w:rPr>
      <w:rFonts w:ascii="Arial" w:hAnsi="Arial" w:cs="Arial"/>
      <w:b/>
      <w:bCs/>
      <w:sz w:val="36"/>
    </w:rPr>
  </w:style>
  <w:style w:type="table" w:styleId="TableGrid">
    <w:name w:val="Table Grid"/>
    <w:basedOn w:val="TableNormal"/>
    <w:rsid w:val="00E25E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F5708"/>
    <w:rPr>
      <w:rFonts w:ascii="Tahoma" w:hAnsi="Tahoma" w:cs="Tahoma"/>
      <w:sz w:val="16"/>
      <w:szCs w:val="16"/>
    </w:rPr>
  </w:style>
  <w:style w:type="character" w:styleId="CommentReference">
    <w:name w:val="annotation reference"/>
    <w:semiHidden/>
    <w:rsid w:val="001C71C2"/>
    <w:rPr>
      <w:sz w:val="16"/>
      <w:szCs w:val="16"/>
    </w:rPr>
  </w:style>
  <w:style w:type="paragraph" w:styleId="CommentText">
    <w:name w:val="annotation text"/>
    <w:basedOn w:val="Normal"/>
    <w:semiHidden/>
    <w:rsid w:val="001C71C2"/>
    <w:rPr>
      <w:sz w:val="20"/>
      <w:szCs w:val="20"/>
    </w:rPr>
  </w:style>
  <w:style w:type="paragraph" w:styleId="Revision">
    <w:name w:val="Revision"/>
    <w:hidden/>
    <w:uiPriority w:val="99"/>
    <w:semiHidden/>
    <w:rsid w:val="00D74B69"/>
    <w:rPr>
      <w:sz w:val="24"/>
      <w:szCs w:val="24"/>
      <w:lang w:val="es-ES" w:eastAsia="es-ES"/>
    </w:rPr>
  </w:style>
  <w:style w:type="numbering" w:customStyle="1" w:styleId="Estilo1">
    <w:name w:val="Estilo1"/>
    <w:rsid w:val="00741C67"/>
    <w:pPr>
      <w:numPr>
        <w:numId w:val="3"/>
      </w:numPr>
    </w:pPr>
  </w:style>
  <w:style w:type="character" w:customStyle="1" w:styleId="Heading2Char">
    <w:name w:val="Heading 2 Char"/>
    <w:link w:val="Heading2"/>
    <w:uiPriority w:val="9"/>
    <w:semiHidden/>
    <w:rsid w:val="00A9645E"/>
    <w:rPr>
      <w:rFonts w:ascii="Cambria" w:hAnsi="Cambria"/>
      <w:b/>
      <w:bCs/>
      <w:i/>
      <w:iCs/>
      <w:sz w:val="28"/>
      <w:szCs w:val="28"/>
      <w:lang w:val="es-ES" w:eastAsia="es-ES"/>
    </w:rPr>
  </w:style>
  <w:style w:type="character" w:customStyle="1" w:styleId="Heading3Char">
    <w:name w:val="Heading 3 Char"/>
    <w:link w:val="Heading3"/>
    <w:uiPriority w:val="9"/>
    <w:semiHidden/>
    <w:rsid w:val="00A9645E"/>
    <w:rPr>
      <w:rFonts w:ascii="Cambria" w:hAnsi="Cambria"/>
      <w:b/>
      <w:bCs/>
      <w:sz w:val="26"/>
      <w:szCs w:val="26"/>
      <w:lang w:val="es-ES" w:eastAsia="es-ES"/>
    </w:rPr>
  </w:style>
  <w:style w:type="character" w:customStyle="1" w:styleId="Heading4Char">
    <w:name w:val="Heading 4 Char"/>
    <w:link w:val="Heading4"/>
    <w:uiPriority w:val="9"/>
    <w:semiHidden/>
    <w:rsid w:val="00A9645E"/>
    <w:rPr>
      <w:rFonts w:ascii="Calibri" w:hAnsi="Calibri"/>
      <w:b/>
      <w:bCs/>
      <w:sz w:val="28"/>
      <w:szCs w:val="28"/>
      <w:lang w:val="es-ES" w:eastAsia="es-ES"/>
    </w:rPr>
  </w:style>
  <w:style w:type="character" w:customStyle="1" w:styleId="Heading5Char">
    <w:name w:val="Heading 5 Char"/>
    <w:link w:val="Heading5"/>
    <w:uiPriority w:val="9"/>
    <w:semiHidden/>
    <w:rsid w:val="00A9645E"/>
    <w:rPr>
      <w:rFonts w:ascii="Calibri" w:hAnsi="Calibri"/>
      <w:b/>
      <w:bCs/>
      <w:i/>
      <w:iCs/>
      <w:sz w:val="26"/>
      <w:szCs w:val="26"/>
      <w:lang w:val="es-ES" w:eastAsia="es-ES"/>
    </w:rPr>
  </w:style>
  <w:style w:type="character" w:customStyle="1" w:styleId="Heading6Char">
    <w:name w:val="Heading 6 Char"/>
    <w:link w:val="Heading6"/>
    <w:uiPriority w:val="9"/>
    <w:rsid w:val="00A9645E"/>
    <w:rPr>
      <w:rFonts w:ascii="Calibri" w:hAnsi="Calibri"/>
      <w:b/>
      <w:bCs/>
      <w:sz w:val="22"/>
      <w:szCs w:val="22"/>
      <w:lang w:val="es-ES" w:eastAsia="es-ES"/>
    </w:rPr>
  </w:style>
  <w:style w:type="character" w:customStyle="1" w:styleId="Heading7Char">
    <w:name w:val="Heading 7 Char"/>
    <w:link w:val="Heading7"/>
    <w:uiPriority w:val="9"/>
    <w:semiHidden/>
    <w:rsid w:val="00A9645E"/>
    <w:rPr>
      <w:rFonts w:ascii="Calibri" w:hAnsi="Calibri"/>
      <w:sz w:val="24"/>
      <w:szCs w:val="24"/>
      <w:lang w:val="es-ES" w:eastAsia="es-ES"/>
    </w:rPr>
  </w:style>
  <w:style w:type="character" w:customStyle="1" w:styleId="Heading8Char">
    <w:name w:val="Heading 8 Char"/>
    <w:link w:val="Heading8"/>
    <w:uiPriority w:val="9"/>
    <w:semiHidden/>
    <w:rsid w:val="00A9645E"/>
    <w:rPr>
      <w:rFonts w:ascii="Calibri" w:hAnsi="Calibri"/>
      <w:i/>
      <w:iCs/>
      <w:sz w:val="24"/>
      <w:szCs w:val="24"/>
      <w:lang w:val="es-ES" w:eastAsia="es-ES"/>
    </w:rPr>
  </w:style>
  <w:style w:type="character" w:customStyle="1" w:styleId="Heading9Char">
    <w:name w:val="Heading 9 Char"/>
    <w:link w:val="Heading9"/>
    <w:uiPriority w:val="9"/>
    <w:semiHidden/>
    <w:rsid w:val="00A9645E"/>
    <w:rPr>
      <w:rFonts w:ascii="Cambria" w:hAnsi="Cambria"/>
      <w:sz w:val="22"/>
      <w:szCs w:val="22"/>
      <w:lang w:val="es-ES" w:eastAsia="es-ES"/>
    </w:rPr>
  </w:style>
  <w:style w:type="character" w:styleId="Hyperlink">
    <w:name w:val="Hyperlink"/>
    <w:rsid w:val="00F93671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26128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261286"/>
    <w:rPr>
      <w:sz w:val="24"/>
      <w:szCs w:val="24"/>
      <w:lang w:val="es-ES" w:eastAsia="es-ES"/>
    </w:rPr>
  </w:style>
  <w:style w:type="paragraph" w:styleId="ListParagraph">
    <w:name w:val="List Paragraph"/>
    <w:basedOn w:val="Normal"/>
    <w:uiPriority w:val="34"/>
    <w:qFormat/>
    <w:rsid w:val="00261286"/>
    <w:pPr>
      <w:ind w:left="720"/>
      <w:contextualSpacing/>
    </w:pPr>
    <w:rPr>
      <w:sz w:val="20"/>
      <w:szCs w:val="20"/>
      <w:lang w:eastAsia="en-US"/>
    </w:rPr>
  </w:style>
  <w:style w:type="character" w:customStyle="1" w:styleId="Heading1Char">
    <w:name w:val="Heading 1 Char"/>
    <w:link w:val="Heading1"/>
    <w:rsid w:val="00D75C29"/>
    <w:rPr>
      <w:rFonts w:ascii="Arial" w:hAnsi="Arial" w:cs="Arial"/>
      <w:b/>
      <w:bCs/>
      <w:sz w:val="22"/>
      <w:szCs w:val="24"/>
      <w:lang w:val="es-ES" w:eastAsia="es-ES"/>
    </w:rPr>
  </w:style>
  <w:style w:type="paragraph" w:customStyle="1" w:styleId="Normal1">
    <w:name w:val="Normal1"/>
    <w:rsid w:val="008C4ECC"/>
    <w:rPr>
      <w:sz w:val="24"/>
      <w:szCs w:val="24"/>
      <w:lang w:val="es-ES"/>
    </w:rPr>
  </w:style>
  <w:style w:type="paragraph" w:customStyle="1" w:styleId="Cuadrculamedia1-nfasis21">
    <w:name w:val="Cuadrícula media 1 - Énfasis 21"/>
    <w:basedOn w:val="Normal"/>
    <w:uiPriority w:val="34"/>
    <w:qFormat/>
    <w:rsid w:val="00DD73D9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9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2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19" Type="http://schemas.openxmlformats.org/officeDocument/2006/relationships/image" Target="media/image4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5E76E6894D51D4EBACFB5F2B3F7513F" ma:contentTypeVersion="11" ma:contentTypeDescription="Crear nuevo documento." ma:contentTypeScope="" ma:versionID="2064f9a87eeb0bc293849c2310e6f15e">
  <xsd:schema xmlns:xsd="http://www.w3.org/2001/XMLSchema" xmlns:xs="http://www.w3.org/2001/XMLSchema" xmlns:p="http://schemas.microsoft.com/office/2006/metadata/properties" xmlns:ns2="78add73a-4fbe-47a6-befd-2a7701676734" targetNamespace="http://schemas.microsoft.com/office/2006/metadata/properties" ma:root="true" ma:fieldsID="37e9e067568962280b6d6de0b9e0b9c2" ns2:_="">
    <xsd:import namespace="78add73a-4fbe-47a6-befd-2a77016767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add73a-4fbe-47a6-befd-2a77016767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510CED-E8D3-4791-A474-480526B617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0E0C4AF-91E4-4AE1-AA61-CA76FDCAF42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95EDD80-3AE4-4654-ABF2-A190295EAB6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9A5E905-6464-4A57-96F2-FEDE5ABB3F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8add73a-4fbe-47a6-befd-2a77016767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2194</Words>
  <Characters>12511</Characters>
  <Application>Microsoft Office Word</Application>
  <DocSecurity>0</DocSecurity>
  <Lines>104</Lines>
  <Paragraphs>2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HOJA DE ASIGNATURA CON DESGLOSE DE UNIDADES TEMÁTICAS</vt:lpstr>
    </vt:vector>
  </TitlesOfParts>
  <Company>SEP</Company>
  <LinksUpToDate>false</LinksUpToDate>
  <CharactersWithSpaces>14676</CharactersWithSpaces>
  <SharedDoc>false</SharedDoc>
  <HLinks>
    <vt:vector size="12" baseType="variant">
      <vt:variant>
        <vt:i4>7143475</vt:i4>
      </vt:variant>
      <vt:variant>
        <vt:i4>3</vt:i4>
      </vt:variant>
      <vt:variant>
        <vt:i4>0</vt:i4>
      </vt:variant>
      <vt:variant>
        <vt:i4>5</vt:i4>
      </vt:variant>
      <vt:variant>
        <vt:lpwstr>javascript:ol('http://www.elsotano.com/Nueva/detalle.php?EditId=600');</vt:lpwstr>
      </vt:variant>
      <vt:variant>
        <vt:lpwstr/>
      </vt:variant>
      <vt:variant>
        <vt:i4>196618</vt:i4>
      </vt:variant>
      <vt:variant>
        <vt:i4>0</vt:i4>
      </vt:variant>
      <vt:variant>
        <vt:i4>0</vt:i4>
      </vt:variant>
      <vt:variant>
        <vt:i4>5</vt:i4>
      </vt:variant>
      <vt:variant>
        <vt:lpwstr>javascript:ol('http://www.elsotano.com/Nueva/detalle.php?autorId=23082');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JA DE ASIGNATURA CON DESGLOSE DE UNIDADES TEMÁTICAS</dc:title>
  <dc:creator>Rocío Olguín</dc:creator>
  <cp:lastModifiedBy>Jose Uriel Saenz Cuellar</cp:lastModifiedBy>
  <cp:revision>24</cp:revision>
  <cp:lastPrinted>2014-04-29T12:56:00Z</cp:lastPrinted>
  <dcterms:created xsi:type="dcterms:W3CDTF">2018-10-26T19:14:00Z</dcterms:created>
  <dcterms:modified xsi:type="dcterms:W3CDTF">2023-08-04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E76E6894D51D4EBACFB5F2B3F7513F</vt:lpwstr>
  </property>
</Properties>
</file>